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2419A" w14:textId="34AE686D" w:rsidR="00E70CD2" w:rsidRPr="009162DA" w:rsidRDefault="009162DA" w:rsidP="00F147D5">
      <w:pPr>
        <w:pStyle w:val="Heading1"/>
      </w:pPr>
      <w:r w:rsidRPr="009162DA">
        <w:t>Placement Authorisation Request Form</w:t>
      </w:r>
    </w:p>
    <w:p w14:paraId="5650BFD4" w14:textId="59980751" w:rsidR="009162DA" w:rsidRPr="009162DA" w:rsidRDefault="009162DA" w:rsidP="00F147D5">
      <w:pPr>
        <w:rPr>
          <w:b/>
        </w:rPr>
      </w:pPr>
      <w:r w:rsidRPr="009162DA">
        <w:t xml:space="preserve">This form is to be completed by a University of Leicester student to notify the University of Leicester about a placement offer. By submitting this form, you request authorisation to have the role form part of your degree programme.  We will use this form to assess the placement role you have been offered. </w:t>
      </w:r>
    </w:p>
    <w:p w14:paraId="00A4FC00" w14:textId="43C0E128" w:rsidR="00E70CD2" w:rsidRDefault="009162DA" w:rsidP="00C64B52">
      <w:pPr>
        <w:pStyle w:val="Heading2"/>
      </w:pPr>
      <w:r>
        <w:t>Your Responsibilities as a Placement Student</w:t>
      </w:r>
    </w:p>
    <w:p w14:paraId="598A9F2F" w14:textId="26285D63" w:rsidR="009162DA" w:rsidRPr="009162DA" w:rsidRDefault="009162DA" w:rsidP="00F147D5">
      <w:r w:rsidRPr="009162DA">
        <w:t>By submitting this form, you confirm that you will meet the following requirements for your placement:</w:t>
      </w:r>
    </w:p>
    <w:p w14:paraId="41DABDC5" w14:textId="7FA6815B" w:rsidR="009162DA" w:rsidRPr="009162DA" w:rsidRDefault="009162DA" w:rsidP="00F147D5">
      <w:pPr>
        <w:pStyle w:val="ListParagraph"/>
        <w:numPr>
          <w:ilvl w:val="0"/>
          <w:numId w:val="40"/>
        </w:numPr>
      </w:pPr>
      <w:r w:rsidRPr="009162DA">
        <w:t>Act professionally and responsibly, both in your studies and on placement,</w:t>
      </w:r>
      <w:r w:rsidR="00F81757">
        <w:t xml:space="preserve"> as well as, if required, during your</w:t>
      </w:r>
      <w:r w:rsidRPr="009162DA">
        <w:t xml:space="preserve"> meeting probation periods</w:t>
      </w:r>
      <w:r w:rsidR="00F81757">
        <w:t>.</w:t>
      </w:r>
      <w:r w:rsidRPr="009162DA">
        <w:t xml:space="preserve"> </w:t>
      </w:r>
      <w:r w:rsidR="00F81757">
        <w:t xml:space="preserve">You must </w:t>
      </w:r>
      <w:r w:rsidRPr="009162DA">
        <w:t>conduct yourselves accordingly with due regard to the University Senate Regulations, the Placement Provider, and the laws and conventions of the country in which you are undertaking your placement.</w:t>
      </w:r>
    </w:p>
    <w:p w14:paraId="7FAF1045" w14:textId="77777777" w:rsidR="009162DA" w:rsidRPr="009162DA" w:rsidRDefault="009162DA" w:rsidP="00F147D5">
      <w:pPr>
        <w:pStyle w:val="ListParagraph"/>
        <w:numPr>
          <w:ilvl w:val="0"/>
          <w:numId w:val="40"/>
        </w:numPr>
      </w:pPr>
      <w:r w:rsidRPr="009162DA">
        <w:t>Adhere to attendance requirements and working hours stipulated by the University and on your visa. This involves not working more than the hours stated, either inside or outside of the University.</w:t>
      </w:r>
    </w:p>
    <w:p w14:paraId="7A1021DF" w14:textId="3B3BB353" w:rsidR="009162DA" w:rsidRPr="003F2320" w:rsidRDefault="00524F70" w:rsidP="00F147D5">
      <w:pPr>
        <w:pStyle w:val="ListParagraph"/>
        <w:numPr>
          <w:ilvl w:val="0"/>
          <w:numId w:val="40"/>
        </w:numPr>
        <w:rPr>
          <w:rStyle w:val="Hyperlink"/>
          <w:color w:val="auto"/>
          <w:u w:val="none"/>
        </w:rPr>
      </w:pPr>
      <w:r>
        <w:t xml:space="preserve">If your placement involves </w:t>
      </w:r>
      <w:r w:rsidR="003F2320">
        <w:t xml:space="preserve">is overseas, </w:t>
      </w:r>
      <w:r w:rsidR="009162DA" w:rsidRPr="05F3F77E">
        <w:t xml:space="preserve">you must register for insurance under the Group Personal Accident and Travel Policy arranged by the University. To register, please </w:t>
      </w:r>
      <w:r w:rsidR="00230A26">
        <w:t xml:space="preserve">read through the guidance </w:t>
      </w:r>
      <w:r w:rsidR="00206E49">
        <w:t>on the Overseas Travel SharePoint page and complete the</w:t>
      </w:r>
      <w:r w:rsidR="00F147D5">
        <w:t xml:space="preserve"> </w:t>
      </w:r>
      <w:hyperlink r:id="rId11" w:history="1">
        <w:r w:rsidR="00F147D5" w:rsidRPr="00D16447">
          <w:rPr>
            <w:rStyle w:val="Hyperlink"/>
          </w:rPr>
          <w:t>Student Travel Insurance Request</w:t>
        </w:r>
      </w:hyperlink>
      <w:r w:rsidR="003F2320">
        <w:rPr>
          <w:rStyle w:val="Hyperlink"/>
        </w:rPr>
        <w:t>.</w:t>
      </w:r>
    </w:p>
    <w:p w14:paraId="57AEE164" w14:textId="4444A41C" w:rsidR="003F2320" w:rsidRPr="009162DA" w:rsidRDefault="003F2320" w:rsidP="003F2320">
      <w:pPr>
        <w:pStyle w:val="ListParagraph"/>
        <w:numPr>
          <w:ilvl w:val="1"/>
          <w:numId w:val="40"/>
        </w:numPr>
      </w:pPr>
      <w:r>
        <w:t xml:space="preserve">If your </w:t>
      </w:r>
      <w:r w:rsidR="0075385B">
        <w:t xml:space="preserve">employer requires you to travel </w:t>
      </w:r>
      <w:r w:rsidR="00330361">
        <w:t xml:space="preserve">(either overseas or </w:t>
      </w:r>
      <w:r w:rsidR="00D8748B">
        <w:t>within the same country)</w:t>
      </w:r>
      <w:r w:rsidR="0075385B">
        <w:t xml:space="preserve"> a</w:t>
      </w:r>
      <w:r w:rsidR="00E417BC">
        <w:t xml:space="preserve">s part of the job description, </w:t>
      </w:r>
      <w:r w:rsidR="00D8748B">
        <w:t>it is the employer responsibility to ensure the travel is risk assessed and insured.</w:t>
      </w:r>
    </w:p>
    <w:p w14:paraId="57F05D20" w14:textId="77777777" w:rsidR="009162DA" w:rsidRPr="009162DA" w:rsidRDefault="009162DA" w:rsidP="00F147D5">
      <w:pPr>
        <w:pStyle w:val="ListParagraph"/>
        <w:numPr>
          <w:ilvl w:val="0"/>
          <w:numId w:val="40"/>
        </w:numPr>
      </w:pPr>
      <w:r w:rsidRPr="009162DA">
        <w:t xml:space="preserve">Inform the University if you have any queries or concerns about your placement or Placement Provider. </w:t>
      </w:r>
    </w:p>
    <w:p w14:paraId="3B316ADE" w14:textId="77777777" w:rsidR="009162DA" w:rsidRPr="009162DA" w:rsidRDefault="009162DA" w:rsidP="00F147D5">
      <w:pPr>
        <w:pStyle w:val="ListParagraph"/>
        <w:numPr>
          <w:ilvl w:val="0"/>
          <w:numId w:val="40"/>
        </w:numPr>
      </w:pPr>
      <w:r w:rsidRPr="009162DA">
        <w:t xml:space="preserve">Update the University immediately if any of your placement details change. </w:t>
      </w:r>
    </w:p>
    <w:p w14:paraId="71DDA31B" w14:textId="2352E491" w:rsidR="009162DA" w:rsidRPr="009162DA" w:rsidRDefault="00FD2270" w:rsidP="00F147D5">
      <w:pPr>
        <w:pStyle w:val="ListParagraph"/>
        <w:numPr>
          <w:ilvl w:val="0"/>
          <w:numId w:val="40"/>
        </w:numPr>
      </w:pPr>
      <w:r w:rsidRPr="009162DA">
        <w:t>Contact</w:t>
      </w:r>
      <w:r w:rsidR="009162DA" w:rsidRPr="009162DA">
        <w:t xml:space="preserve"> the University and the Placement Provider if you require special adjustments to be made in order to undertake the placement</w:t>
      </w:r>
    </w:p>
    <w:p w14:paraId="5EC7488E" w14:textId="77777777" w:rsidR="009162DA" w:rsidRPr="009162DA" w:rsidRDefault="009162DA" w:rsidP="00F147D5">
      <w:pPr>
        <w:pStyle w:val="ListParagraph"/>
        <w:numPr>
          <w:ilvl w:val="0"/>
          <w:numId w:val="40"/>
        </w:numPr>
      </w:pPr>
      <w:r w:rsidRPr="009162DA">
        <w:t xml:space="preserve">Notify the University if you are absent from your placement for more than 5 days in a row.  </w:t>
      </w:r>
    </w:p>
    <w:p w14:paraId="1E375245" w14:textId="77777777" w:rsidR="009162DA" w:rsidRPr="009162DA" w:rsidRDefault="009162DA" w:rsidP="00F147D5">
      <w:pPr>
        <w:pStyle w:val="ListParagraph"/>
        <w:numPr>
          <w:ilvl w:val="0"/>
          <w:numId w:val="40"/>
        </w:numPr>
      </w:pPr>
      <w:r w:rsidRPr="009162DA">
        <w:t>Check your university email account regularly for communications from the University.</w:t>
      </w:r>
    </w:p>
    <w:p w14:paraId="2CA293F5" w14:textId="13055677" w:rsidR="008764CC" w:rsidRDefault="009162DA" w:rsidP="008764CC">
      <w:pPr>
        <w:pStyle w:val="ListParagraph"/>
        <w:numPr>
          <w:ilvl w:val="0"/>
          <w:numId w:val="40"/>
        </w:numPr>
      </w:pPr>
      <w:r w:rsidRPr="009162DA">
        <w:t xml:space="preserve">Complete any tasks and assessment throughout the duration of the placement within the deadlines specified. </w:t>
      </w:r>
      <w:r w:rsidR="008764CC">
        <w:br w:type="page"/>
      </w:r>
    </w:p>
    <w:p w14:paraId="3356D12A" w14:textId="77777777" w:rsidR="009162DA" w:rsidRDefault="009162DA" w:rsidP="00A3714B">
      <w:pPr>
        <w:pStyle w:val="Heading1"/>
      </w:pPr>
      <w:r w:rsidRPr="00F833F6">
        <w:lastRenderedPageBreak/>
        <w:t>Getting your placement authorised</w:t>
      </w:r>
    </w:p>
    <w:p w14:paraId="24A30C4B" w14:textId="1DFB3C36" w:rsidR="009162DA" w:rsidRPr="009162DA" w:rsidRDefault="009162DA" w:rsidP="00F147D5">
      <w:r w:rsidRPr="009162DA">
        <w:t xml:space="preserve">Once you submit this form, the University will ask your Placement Provider to provide further information, and assess your placement. </w:t>
      </w:r>
      <w:r w:rsidR="00FD2270" w:rsidRPr="009162DA">
        <w:t>Most</w:t>
      </w:r>
      <w:r w:rsidRPr="009162DA">
        <w:t xml:space="preserve"> placements are approved. However, common reasons that a placement might be rejected include:</w:t>
      </w:r>
    </w:p>
    <w:p w14:paraId="1E1B54C7" w14:textId="7614D69F" w:rsidR="009162DA" w:rsidRPr="009162DA" w:rsidRDefault="009162DA" w:rsidP="00F147D5">
      <w:pPr>
        <w:pStyle w:val="ListParagraph"/>
        <w:numPr>
          <w:ilvl w:val="0"/>
          <w:numId w:val="41"/>
        </w:numPr>
      </w:pPr>
      <w:r w:rsidRPr="009162DA">
        <w:t xml:space="preserve">The Placement is unpaid and does not offer a </w:t>
      </w:r>
      <w:r w:rsidR="00FD2270" w:rsidRPr="009162DA">
        <w:t>high-quality</w:t>
      </w:r>
      <w:r w:rsidRPr="009162DA">
        <w:t xml:space="preserve"> work experience.</w:t>
      </w:r>
    </w:p>
    <w:p w14:paraId="199028FB" w14:textId="6E521128" w:rsidR="009162DA" w:rsidRPr="009162DA" w:rsidRDefault="009162DA" w:rsidP="00F147D5">
      <w:pPr>
        <w:pStyle w:val="ListParagraph"/>
        <w:numPr>
          <w:ilvl w:val="0"/>
          <w:numId w:val="41"/>
        </w:numPr>
      </w:pPr>
      <w:r w:rsidRPr="009162DA">
        <w:t xml:space="preserve">The Placement involves a high level of risk. As part of this, we </w:t>
      </w:r>
      <w:r w:rsidR="00FD2270" w:rsidRPr="009162DA">
        <w:t>consider</w:t>
      </w:r>
      <w:r w:rsidRPr="009162DA">
        <w:t xml:space="preserve"> whether an employer has insurance to cover you for accidents.</w:t>
      </w:r>
    </w:p>
    <w:p w14:paraId="4A80D660" w14:textId="77777777" w:rsidR="009162DA" w:rsidRPr="009162DA" w:rsidRDefault="009162DA" w:rsidP="00F147D5">
      <w:pPr>
        <w:pStyle w:val="ListParagraph"/>
        <w:numPr>
          <w:ilvl w:val="0"/>
          <w:numId w:val="41"/>
        </w:numPr>
      </w:pPr>
      <w:r w:rsidRPr="009162DA">
        <w:t xml:space="preserve">The Placement Provider seems illegitimate, or is operating illegally. </w:t>
      </w:r>
    </w:p>
    <w:p w14:paraId="4BACF103" w14:textId="2D5BEF3A" w:rsidR="009162DA" w:rsidRPr="009162DA" w:rsidRDefault="009162DA" w:rsidP="00F147D5">
      <w:pPr>
        <w:pStyle w:val="ListParagraph"/>
        <w:numPr>
          <w:ilvl w:val="0"/>
          <w:numId w:val="41"/>
        </w:numPr>
      </w:pPr>
      <w:r w:rsidRPr="009162DA">
        <w:t xml:space="preserve">The Placement does not guarantee a </w:t>
      </w:r>
      <w:r w:rsidR="00FD2270" w:rsidRPr="009162DA">
        <w:t>high-quality</w:t>
      </w:r>
      <w:r w:rsidRPr="009162DA">
        <w:t xml:space="preserve"> learning experience. When we consider this, we will look at the role description, the placement provider, and how much remote working is planned on placement.</w:t>
      </w:r>
    </w:p>
    <w:p w14:paraId="578ABDEC" w14:textId="2C9513DF" w:rsidR="00E70CD2" w:rsidRDefault="0073160B" w:rsidP="00C64B52">
      <w:pPr>
        <w:rPr>
          <w:rFonts w:cstheme="minorHAnsi"/>
          <w:b/>
        </w:rPr>
      </w:pPr>
      <w:r>
        <w:rPr>
          <w:rFonts w:cstheme="minorHAnsi"/>
        </w:rPr>
        <w:t xml:space="preserve">Please fill in </w:t>
      </w:r>
      <w:r w:rsidRPr="0073160B">
        <w:rPr>
          <w:rFonts w:cstheme="minorHAnsi"/>
          <w:b/>
        </w:rPr>
        <w:t>every</w:t>
      </w:r>
      <w:r>
        <w:rPr>
          <w:rFonts w:cstheme="minorHAnsi"/>
        </w:rPr>
        <w:t xml:space="preserve"> </w:t>
      </w:r>
      <w:r w:rsidRPr="0073160B">
        <w:rPr>
          <w:rFonts w:cstheme="minorHAnsi"/>
          <w:b/>
        </w:rPr>
        <w:t>section</w:t>
      </w:r>
      <w:r>
        <w:rPr>
          <w:rFonts w:cstheme="minorHAnsi"/>
          <w:b/>
        </w:rPr>
        <w:t xml:space="preserve"> required.</w:t>
      </w:r>
      <w:r w:rsidR="00B801C7">
        <w:rPr>
          <w:rFonts w:cstheme="minorHAnsi"/>
          <w:b/>
        </w:rPr>
        <w:t xml:space="preserve"> </w:t>
      </w:r>
    </w:p>
    <w:p w14:paraId="6E28178B" w14:textId="5A3665FB" w:rsidR="007C1664" w:rsidRPr="00A80E65" w:rsidRDefault="007C1664" w:rsidP="00C64B52">
      <w:pPr>
        <w:rPr>
          <w:rFonts w:cstheme="minorHAnsi"/>
        </w:rPr>
      </w:pPr>
      <w:r w:rsidRPr="007C1664">
        <w:rPr>
          <w:rFonts w:cstheme="minorHAnsi"/>
          <w:b/>
          <w:color w:val="FF0000"/>
        </w:rPr>
        <w:t>Important Note:</w:t>
      </w:r>
      <w:r>
        <w:rPr>
          <w:rFonts w:cstheme="minorHAnsi"/>
          <w:color w:val="FF0000"/>
        </w:rPr>
        <w:t xml:space="preserve"> Do not commit funds for your placement and travel arrangements until the placement and risk assessment have been approved. </w:t>
      </w:r>
    </w:p>
    <w:tbl>
      <w:tblPr>
        <w:tblStyle w:val="TableGrid"/>
        <w:tblW w:w="9242" w:type="dxa"/>
        <w:tblInd w:w="-5" w:type="dxa"/>
        <w:tbl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insideH w:val="single" w:sz="4" w:space="0" w:color="3B3838" w:themeColor="background2" w:themeShade="40"/>
          <w:insideV w:val="single" w:sz="4" w:space="0" w:color="3B3838" w:themeColor="background2" w:themeShade="40"/>
        </w:tblBorders>
        <w:tblCellMar>
          <w:top w:w="57" w:type="dxa"/>
          <w:bottom w:w="57" w:type="dxa"/>
        </w:tblCellMar>
        <w:tblLook w:val="04A0" w:firstRow="1" w:lastRow="0" w:firstColumn="1" w:lastColumn="0" w:noHBand="0" w:noVBand="1"/>
      </w:tblPr>
      <w:tblGrid>
        <w:gridCol w:w="3828"/>
        <w:gridCol w:w="5414"/>
      </w:tblGrid>
      <w:tr w:rsidR="0073160B" w:rsidRPr="00D252D1" w14:paraId="52D91060" w14:textId="77777777" w:rsidTr="3C1FE8F9">
        <w:trPr>
          <w:trHeight w:val="397"/>
        </w:trPr>
        <w:tc>
          <w:tcPr>
            <w:tcW w:w="9242" w:type="dxa"/>
            <w:gridSpan w:val="2"/>
            <w:shd w:val="clear" w:color="auto" w:fill="EDEDED" w:themeFill="accent3" w:themeFillTint="33"/>
          </w:tcPr>
          <w:p w14:paraId="29A8FC05" w14:textId="2E42730C" w:rsidR="00C64B52" w:rsidRPr="002258A2" w:rsidRDefault="002258A2" w:rsidP="00C64B52">
            <w:pPr>
              <w:pStyle w:val="ListParagraph"/>
              <w:numPr>
                <w:ilvl w:val="0"/>
                <w:numId w:val="34"/>
              </w:numPr>
              <w:rPr>
                <w:b/>
                <w:color w:val="2E74B5" w:themeColor="accent1" w:themeShade="BF"/>
                <w:sz w:val="32"/>
              </w:rPr>
            </w:pPr>
            <w:bookmarkStart w:id="0" w:name="_Toc44494341"/>
            <w:r w:rsidRPr="002258A2">
              <w:rPr>
                <w:b/>
                <w:color w:val="2E74B5" w:themeColor="accent1" w:themeShade="BF"/>
                <w:sz w:val="32"/>
              </w:rPr>
              <w:t>S</w:t>
            </w:r>
            <w:r w:rsidR="0073160B" w:rsidRPr="002258A2">
              <w:rPr>
                <w:b/>
                <w:color w:val="2E74B5" w:themeColor="accent1" w:themeShade="BF"/>
                <w:sz w:val="32"/>
              </w:rPr>
              <w:t>tudent Details</w:t>
            </w:r>
          </w:p>
        </w:tc>
      </w:tr>
      <w:tr w:rsidR="0073160B" w:rsidRPr="00D252D1" w14:paraId="5AA53E5F" w14:textId="77777777" w:rsidTr="3C1FE8F9">
        <w:trPr>
          <w:trHeight w:val="496"/>
        </w:trPr>
        <w:tc>
          <w:tcPr>
            <w:tcW w:w="3828" w:type="dxa"/>
          </w:tcPr>
          <w:p w14:paraId="6C56146E" w14:textId="77777777" w:rsidR="0073160B" w:rsidRPr="00D252D1" w:rsidRDefault="0073160B" w:rsidP="00C64B52">
            <w:pPr>
              <w:pStyle w:val="ListParagraph"/>
              <w:numPr>
                <w:ilvl w:val="2"/>
                <w:numId w:val="20"/>
              </w:numPr>
              <w:ind w:left="601"/>
            </w:pPr>
            <w:r w:rsidRPr="00D252D1">
              <w:t>First Name</w:t>
            </w:r>
          </w:p>
        </w:tc>
        <w:tc>
          <w:tcPr>
            <w:tcW w:w="5414" w:type="dxa"/>
          </w:tcPr>
          <w:p w14:paraId="3D5AACD5" w14:textId="21989DF6" w:rsidR="0073160B" w:rsidRPr="00D252D1" w:rsidRDefault="0073160B" w:rsidP="00C64B52">
            <w:pPr>
              <w:rPr>
                <w:b/>
              </w:rPr>
            </w:pPr>
            <w:r w:rsidRPr="00D252D1">
              <w:rPr>
                <w:b/>
              </w:rPr>
              <w:fldChar w:fldCharType="begin">
                <w:ffData>
                  <w:name w:val="Text1"/>
                  <w:enabled/>
                  <w:calcOnExit w:val="0"/>
                  <w:textInput>
                    <w:maxLength w:val="50"/>
                  </w:textInput>
                </w:ffData>
              </w:fldChar>
            </w:r>
            <w:bookmarkStart w:id="1" w:name="Text1"/>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bookmarkEnd w:id="1"/>
          </w:p>
        </w:tc>
      </w:tr>
      <w:tr w:rsidR="0073160B" w:rsidRPr="00D252D1" w14:paraId="1A2F59FE" w14:textId="77777777" w:rsidTr="3C1FE8F9">
        <w:trPr>
          <w:trHeight w:val="590"/>
        </w:trPr>
        <w:tc>
          <w:tcPr>
            <w:tcW w:w="3828" w:type="dxa"/>
          </w:tcPr>
          <w:p w14:paraId="105697EF" w14:textId="77777777" w:rsidR="0073160B" w:rsidRPr="00D252D1" w:rsidRDefault="0073160B" w:rsidP="00C64B52">
            <w:pPr>
              <w:pStyle w:val="ListParagraph"/>
              <w:numPr>
                <w:ilvl w:val="2"/>
                <w:numId w:val="20"/>
              </w:numPr>
              <w:ind w:left="601"/>
            </w:pPr>
            <w:r w:rsidRPr="00D252D1">
              <w:t>Surname</w:t>
            </w:r>
          </w:p>
        </w:tc>
        <w:tc>
          <w:tcPr>
            <w:tcW w:w="5414" w:type="dxa"/>
          </w:tcPr>
          <w:p w14:paraId="650F61FF" w14:textId="77777777" w:rsidR="0073160B" w:rsidRPr="00D252D1" w:rsidRDefault="0073160B" w:rsidP="00C64B52">
            <w:pPr>
              <w:rPr>
                <w:b/>
              </w:rPr>
            </w:pPr>
            <w:r w:rsidRPr="00D252D1">
              <w:rPr>
                <w:b/>
              </w:rPr>
              <w:fldChar w:fldCharType="begin">
                <w:ffData>
                  <w:name w:val="Text2"/>
                  <w:enabled/>
                  <w:calcOnExit w:val="0"/>
                  <w:textInput>
                    <w:maxLength w:val="50"/>
                  </w:textInput>
                </w:ffData>
              </w:fldChar>
            </w:r>
            <w:bookmarkStart w:id="2" w:name="Text2"/>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bookmarkEnd w:id="2"/>
          </w:p>
        </w:tc>
      </w:tr>
      <w:tr w:rsidR="0073160B" w:rsidRPr="00D252D1" w14:paraId="07F760D9" w14:textId="77777777" w:rsidTr="3C1FE8F9">
        <w:trPr>
          <w:trHeight w:val="586"/>
        </w:trPr>
        <w:tc>
          <w:tcPr>
            <w:tcW w:w="3828" w:type="dxa"/>
          </w:tcPr>
          <w:p w14:paraId="259C1D66" w14:textId="77777777" w:rsidR="0073160B" w:rsidRPr="00D252D1" w:rsidRDefault="0073160B" w:rsidP="00C64B52">
            <w:pPr>
              <w:pStyle w:val="ListParagraph"/>
              <w:numPr>
                <w:ilvl w:val="2"/>
                <w:numId w:val="20"/>
              </w:numPr>
              <w:ind w:left="601"/>
            </w:pPr>
            <w:r w:rsidRPr="00D252D1">
              <w:t>Student Number</w:t>
            </w:r>
          </w:p>
        </w:tc>
        <w:tc>
          <w:tcPr>
            <w:tcW w:w="5414" w:type="dxa"/>
          </w:tcPr>
          <w:p w14:paraId="71208767" w14:textId="77777777" w:rsidR="0073160B" w:rsidRPr="00D252D1" w:rsidRDefault="0073160B" w:rsidP="00C64B52">
            <w:pPr>
              <w:rPr>
                <w:b/>
              </w:rPr>
            </w:pPr>
            <w:r w:rsidRPr="00D252D1">
              <w:rPr>
                <w:b/>
              </w:rPr>
              <w:fldChar w:fldCharType="begin">
                <w:ffData>
                  <w:name w:val="Text6"/>
                  <w:enabled/>
                  <w:calcOnExit w:val="0"/>
                  <w:textInput>
                    <w:maxLength w:val="10"/>
                  </w:textInput>
                </w:ffData>
              </w:fldChar>
            </w:r>
            <w:bookmarkStart w:id="3" w:name="Text6"/>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bookmarkEnd w:id="3"/>
          </w:p>
        </w:tc>
      </w:tr>
      <w:tr w:rsidR="0073160B" w:rsidRPr="00D252D1" w14:paraId="5A967CD8" w14:textId="77777777" w:rsidTr="3C1FE8F9">
        <w:trPr>
          <w:trHeight w:val="581"/>
        </w:trPr>
        <w:tc>
          <w:tcPr>
            <w:tcW w:w="3828" w:type="dxa"/>
          </w:tcPr>
          <w:p w14:paraId="384B23FF" w14:textId="77777777" w:rsidR="0073160B" w:rsidRPr="00D252D1" w:rsidRDefault="0073160B" w:rsidP="00C64B52">
            <w:pPr>
              <w:pStyle w:val="ListParagraph"/>
              <w:numPr>
                <w:ilvl w:val="2"/>
                <w:numId w:val="20"/>
              </w:numPr>
              <w:ind w:left="601"/>
            </w:pPr>
            <w:r>
              <w:t>Email Address</w:t>
            </w:r>
          </w:p>
        </w:tc>
        <w:tc>
          <w:tcPr>
            <w:tcW w:w="5414" w:type="dxa"/>
          </w:tcPr>
          <w:p w14:paraId="35B0CC32" w14:textId="77777777" w:rsidR="0073160B" w:rsidRPr="00D252D1" w:rsidRDefault="0073160B" w:rsidP="00C64B52">
            <w:pPr>
              <w:rPr>
                <w:b/>
              </w:rPr>
            </w:pPr>
            <w:r w:rsidRPr="00D252D1">
              <w:rPr>
                <w:b/>
              </w:rPr>
              <w:fldChar w:fldCharType="begin">
                <w:ffData>
                  <w:name w:val="Text6"/>
                  <w:enabled/>
                  <w:calcOnExit w:val="0"/>
                  <w:textInput>
                    <w:maxLength w:val="10"/>
                  </w:textInput>
                </w:ffData>
              </w:fldChar>
            </w:r>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p>
        </w:tc>
      </w:tr>
      <w:tr w:rsidR="0073160B" w:rsidRPr="00D252D1" w14:paraId="53BE3F8C" w14:textId="77777777" w:rsidTr="3C1FE8F9">
        <w:trPr>
          <w:trHeight w:val="592"/>
        </w:trPr>
        <w:tc>
          <w:tcPr>
            <w:tcW w:w="3828" w:type="dxa"/>
          </w:tcPr>
          <w:p w14:paraId="5A404CC6" w14:textId="77777777" w:rsidR="0073160B" w:rsidRPr="00D252D1" w:rsidRDefault="0073160B" w:rsidP="00C64B52">
            <w:pPr>
              <w:pStyle w:val="ListParagraph"/>
              <w:numPr>
                <w:ilvl w:val="2"/>
                <w:numId w:val="20"/>
              </w:numPr>
              <w:ind w:left="601"/>
            </w:pPr>
            <w:r w:rsidRPr="00D252D1">
              <w:t>Programme of study</w:t>
            </w:r>
          </w:p>
        </w:tc>
        <w:tc>
          <w:tcPr>
            <w:tcW w:w="5414" w:type="dxa"/>
          </w:tcPr>
          <w:p w14:paraId="6FCE2DC1" w14:textId="77777777" w:rsidR="0073160B" w:rsidRPr="00D252D1" w:rsidRDefault="0073160B" w:rsidP="00C64B52">
            <w:pPr>
              <w:rPr>
                <w:b/>
              </w:rPr>
            </w:pPr>
            <w:r w:rsidRPr="00D252D1">
              <w:rPr>
                <w:b/>
              </w:rPr>
              <w:fldChar w:fldCharType="begin">
                <w:ffData>
                  <w:name w:val="Text6"/>
                  <w:enabled/>
                  <w:calcOnExit w:val="0"/>
                  <w:textInput>
                    <w:maxLength w:val="10"/>
                  </w:textInput>
                </w:ffData>
              </w:fldChar>
            </w:r>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p>
        </w:tc>
      </w:tr>
      <w:tr w:rsidR="0073160B" w:rsidRPr="00D252D1" w14:paraId="6B679259" w14:textId="77777777" w:rsidTr="3C1FE8F9">
        <w:trPr>
          <w:trHeight w:val="628"/>
        </w:trPr>
        <w:tc>
          <w:tcPr>
            <w:tcW w:w="3828" w:type="dxa"/>
          </w:tcPr>
          <w:p w14:paraId="4498B035" w14:textId="77777777" w:rsidR="0073160B" w:rsidRPr="00D252D1" w:rsidRDefault="0073160B" w:rsidP="00C64B52">
            <w:pPr>
              <w:pStyle w:val="ListParagraph"/>
              <w:numPr>
                <w:ilvl w:val="2"/>
                <w:numId w:val="20"/>
              </w:numPr>
              <w:ind w:left="601"/>
            </w:pPr>
            <w:r>
              <w:t>School/</w:t>
            </w:r>
            <w:r w:rsidRPr="00D252D1">
              <w:t>Department</w:t>
            </w:r>
          </w:p>
        </w:tc>
        <w:tc>
          <w:tcPr>
            <w:tcW w:w="5414" w:type="dxa"/>
          </w:tcPr>
          <w:p w14:paraId="30ACACA2" w14:textId="77777777" w:rsidR="0073160B" w:rsidRPr="00D252D1" w:rsidRDefault="0073160B" w:rsidP="00C64B52">
            <w:pPr>
              <w:rPr>
                <w:b/>
              </w:rPr>
            </w:pPr>
            <w:r w:rsidRPr="00D252D1">
              <w:rPr>
                <w:b/>
              </w:rPr>
              <w:fldChar w:fldCharType="begin">
                <w:ffData>
                  <w:name w:val="Text6"/>
                  <w:enabled/>
                  <w:calcOnExit w:val="0"/>
                  <w:textInput>
                    <w:maxLength w:val="10"/>
                  </w:textInput>
                </w:ffData>
              </w:fldChar>
            </w:r>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p>
        </w:tc>
      </w:tr>
      <w:tr w:rsidR="0073160B" w:rsidRPr="00D252D1" w14:paraId="0C5D5727" w14:textId="77777777" w:rsidTr="3C1FE8F9">
        <w:trPr>
          <w:trHeight w:val="684"/>
        </w:trPr>
        <w:tc>
          <w:tcPr>
            <w:tcW w:w="3828" w:type="dxa"/>
          </w:tcPr>
          <w:p w14:paraId="7F6655D1" w14:textId="77777777" w:rsidR="0073160B" w:rsidRPr="00D252D1" w:rsidRDefault="0073160B" w:rsidP="00C64B52">
            <w:pPr>
              <w:pStyle w:val="ListParagraph"/>
              <w:numPr>
                <w:ilvl w:val="2"/>
                <w:numId w:val="20"/>
              </w:numPr>
              <w:ind w:left="601"/>
            </w:pPr>
            <w:r w:rsidRPr="00D252D1">
              <w:t>Contact Telephone number</w:t>
            </w:r>
          </w:p>
        </w:tc>
        <w:tc>
          <w:tcPr>
            <w:tcW w:w="5414" w:type="dxa"/>
          </w:tcPr>
          <w:p w14:paraId="13F72BF0" w14:textId="77777777" w:rsidR="0073160B" w:rsidRPr="00D252D1" w:rsidRDefault="0073160B" w:rsidP="00C64B52">
            <w:pPr>
              <w:rPr>
                <w:b/>
              </w:rPr>
            </w:pPr>
            <w:r w:rsidRPr="00D252D1">
              <w:rPr>
                <w:b/>
              </w:rPr>
              <w:fldChar w:fldCharType="begin">
                <w:ffData>
                  <w:name w:val="Text7"/>
                  <w:enabled/>
                  <w:calcOnExit w:val="0"/>
                  <w:textInput>
                    <w:maxLength w:val="250"/>
                  </w:textInput>
                </w:ffData>
              </w:fldChar>
            </w:r>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p>
        </w:tc>
      </w:tr>
      <w:tr w:rsidR="0073160B" w:rsidRPr="00D252D1" w14:paraId="7652E07E" w14:textId="77777777" w:rsidTr="3C1FE8F9">
        <w:trPr>
          <w:trHeight w:val="866"/>
        </w:trPr>
        <w:tc>
          <w:tcPr>
            <w:tcW w:w="3828" w:type="dxa"/>
          </w:tcPr>
          <w:p w14:paraId="73E53926" w14:textId="05AF779C" w:rsidR="0073160B" w:rsidRPr="00D252D1" w:rsidRDefault="00532F36" w:rsidP="00286453">
            <w:pPr>
              <w:pStyle w:val="ListParagraph"/>
              <w:numPr>
                <w:ilvl w:val="2"/>
                <w:numId w:val="20"/>
              </w:numPr>
              <w:ind w:left="601"/>
            </w:pPr>
            <w:r>
              <w:t>Are you an international student with a Student Visa?</w:t>
            </w:r>
          </w:p>
        </w:tc>
        <w:tc>
          <w:tcPr>
            <w:tcW w:w="5414" w:type="dxa"/>
          </w:tcPr>
          <w:p w14:paraId="5830F740" w14:textId="77777777" w:rsidR="0073160B" w:rsidRDefault="0073160B" w:rsidP="00C64B52">
            <w:pPr>
              <w:rPr>
                <w:b/>
              </w:rPr>
            </w:pPr>
            <w:r w:rsidRPr="00D252D1">
              <w:rPr>
                <w:b/>
              </w:rPr>
              <w:fldChar w:fldCharType="begin">
                <w:ffData>
                  <w:name w:val="Text7"/>
                  <w:enabled/>
                  <w:calcOnExit w:val="0"/>
                  <w:textInput>
                    <w:maxLength w:val="250"/>
                  </w:textInput>
                </w:ffData>
              </w:fldChar>
            </w:r>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p>
          <w:p w14:paraId="3BCE59AC" w14:textId="69AB1A42" w:rsidR="00532F36" w:rsidRPr="00D252D1" w:rsidRDefault="00532F36" w:rsidP="00C64B52">
            <w:pPr>
              <w:rPr>
                <w:b/>
              </w:rPr>
            </w:pPr>
            <w:r>
              <w:rPr>
                <w:b/>
              </w:rPr>
              <w:t>If no, please proceed to section 2.</w:t>
            </w:r>
          </w:p>
        </w:tc>
      </w:tr>
      <w:tr w:rsidR="00532F36" w:rsidRPr="00D252D1" w14:paraId="2A7B7EF0" w14:textId="77777777" w:rsidTr="3C1FE8F9">
        <w:trPr>
          <w:trHeight w:val="866"/>
        </w:trPr>
        <w:tc>
          <w:tcPr>
            <w:tcW w:w="3828" w:type="dxa"/>
          </w:tcPr>
          <w:p w14:paraId="6BF6A2F9" w14:textId="13FFCB61" w:rsidR="00532F36" w:rsidRDefault="00747633" w:rsidP="00286453">
            <w:pPr>
              <w:pStyle w:val="ListParagraph"/>
              <w:numPr>
                <w:ilvl w:val="2"/>
                <w:numId w:val="20"/>
              </w:numPr>
              <w:ind w:left="601"/>
            </w:pPr>
            <w:r>
              <w:t>Does</w:t>
            </w:r>
            <w:r w:rsidR="00532F36">
              <w:t xml:space="preserve"> you</w:t>
            </w:r>
            <w:r w:rsidR="00AC1260">
              <w:t>r Student Visa duration account</w:t>
            </w:r>
            <w:r w:rsidR="00532F36">
              <w:t xml:space="preserve"> for your placement?</w:t>
            </w:r>
          </w:p>
        </w:tc>
        <w:tc>
          <w:tcPr>
            <w:tcW w:w="5414" w:type="dxa"/>
          </w:tcPr>
          <w:p w14:paraId="4B483945" w14:textId="77777777" w:rsidR="00532F36" w:rsidRDefault="00532F36" w:rsidP="00C64B52">
            <w:pPr>
              <w:rPr>
                <w:b/>
              </w:rPr>
            </w:pPr>
            <w:r w:rsidRPr="00D252D1">
              <w:rPr>
                <w:b/>
              </w:rPr>
              <w:fldChar w:fldCharType="begin">
                <w:ffData>
                  <w:name w:val="Text7"/>
                  <w:enabled/>
                  <w:calcOnExit w:val="0"/>
                  <w:textInput>
                    <w:maxLength w:val="250"/>
                  </w:textInput>
                </w:ffData>
              </w:fldChar>
            </w:r>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p>
          <w:p w14:paraId="6FD71CDF" w14:textId="332178DA" w:rsidR="00532F36" w:rsidRPr="00D252D1" w:rsidRDefault="00532F36" w:rsidP="00C64B52">
            <w:pPr>
              <w:rPr>
                <w:b/>
              </w:rPr>
            </w:pPr>
            <w:r>
              <w:rPr>
                <w:b/>
              </w:rPr>
              <w:t xml:space="preserve">If no, please contact </w:t>
            </w:r>
            <w:hyperlink r:id="rId12" w:history="1">
              <w:r w:rsidRPr="00B13B10">
                <w:rPr>
                  <w:rStyle w:val="Hyperlink"/>
                  <w:b/>
                </w:rPr>
                <w:t>visas@leicester.ac.uk</w:t>
              </w:r>
            </w:hyperlink>
            <w:r>
              <w:rPr>
                <w:b/>
              </w:rPr>
              <w:t xml:space="preserve"> </w:t>
            </w:r>
          </w:p>
        </w:tc>
      </w:tr>
      <w:tr w:rsidR="00C64B52" w:rsidRPr="00D252D1" w14:paraId="638B7470" w14:textId="77777777" w:rsidTr="3C1FE8F9">
        <w:trPr>
          <w:trHeight w:val="397"/>
        </w:trPr>
        <w:tc>
          <w:tcPr>
            <w:tcW w:w="9242" w:type="dxa"/>
            <w:gridSpan w:val="2"/>
            <w:shd w:val="clear" w:color="auto" w:fill="EDEDED" w:themeFill="accent3" w:themeFillTint="33"/>
          </w:tcPr>
          <w:p w14:paraId="647B26C6" w14:textId="45E78732" w:rsidR="00C64B52" w:rsidRPr="002258A2" w:rsidRDefault="00C64B52" w:rsidP="00C64B52">
            <w:pPr>
              <w:pStyle w:val="ListParagraph"/>
              <w:numPr>
                <w:ilvl w:val="0"/>
                <w:numId w:val="32"/>
              </w:numPr>
              <w:rPr>
                <w:b/>
                <w:color w:val="2E74B5" w:themeColor="accent1" w:themeShade="BF"/>
                <w:sz w:val="32"/>
              </w:rPr>
            </w:pPr>
            <w:r w:rsidRPr="00C64B52">
              <w:rPr>
                <w:b/>
                <w:color w:val="2E74B5" w:themeColor="accent1" w:themeShade="BF"/>
                <w:sz w:val="32"/>
              </w:rPr>
              <w:lastRenderedPageBreak/>
              <w:t>Placement Provider Details</w:t>
            </w:r>
          </w:p>
        </w:tc>
      </w:tr>
      <w:tr w:rsidR="00C64B52" w:rsidRPr="00D252D1" w14:paraId="06AF5EEF" w14:textId="77777777" w:rsidTr="3C1FE8F9">
        <w:trPr>
          <w:trHeight w:val="604"/>
        </w:trPr>
        <w:tc>
          <w:tcPr>
            <w:tcW w:w="3828" w:type="dxa"/>
          </w:tcPr>
          <w:p w14:paraId="77FEC5D9" w14:textId="77777777" w:rsidR="00C64B52" w:rsidRPr="00D252D1" w:rsidRDefault="00C64B52" w:rsidP="00C64B52">
            <w:pPr>
              <w:pStyle w:val="ListParagraph"/>
              <w:numPr>
                <w:ilvl w:val="0"/>
                <w:numId w:val="22"/>
              </w:numPr>
              <w:ind w:left="601"/>
            </w:pPr>
            <w:r w:rsidRPr="00D252D1">
              <w:t>Name of Organisation</w:t>
            </w:r>
          </w:p>
        </w:tc>
        <w:tc>
          <w:tcPr>
            <w:tcW w:w="5414" w:type="dxa"/>
          </w:tcPr>
          <w:p w14:paraId="03F91BE2" w14:textId="77777777" w:rsidR="00C64B52" w:rsidRPr="00D252D1" w:rsidRDefault="00C64B52" w:rsidP="00C64B52">
            <w:pPr>
              <w:rPr>
                <w:b/>
                <w:bCs/>
              </w:rPr>
            </w:pPr>
            <w:r w:rsidRPr="52827F80">
              <w:fldChar w:fldCharType="begin">
                <w:ffData>
                  <w:name w:val="Text10"/>
                  <w:enabled/>
                  <w:calcOnExit w:val="0"/>
                  <w:textInput>
                    <w:maxLength w:val="100"/>
                  </w:textInput>
                </w:ffData>
              </w:fldChar>
            </w:r>
            <w:bookmarkStart w:id="4" w:name="Text10"/>
            <w:r w:rsidRPr="00D252D1">
              <w:rPr>
                <w:b/>
              </w:rPr>
              <w:instrText xml:space="preserve"> FORMTEXT </w:instrText>
            </w:r>
            <w:r w:rsidRPr="52827F80">
              <w:rPr>
                <w:b/>
              </w:rPr>
            </w:r>
            <w:r w:rsidRPr="52827F80">
              <w:rPr>
                <w:b/>
              </w:rPr>
              <w:fldChar w:fldCharType="separate"/>
            </w:r>
            <w:r w:rsidRPr="52827F80">
              <w:rPr>
                <w:b/>
                <w:bCs/>
                <w:noProof/>
              </w:rPr>
              <w:t> </w:t>
            </w:r>
            <w:r w:rsidRPr="52827F80">
              <w:rPr>
                <w:b/>
                <w:bCs/>
                <w:noProof/>
              </w:rPr>
              <w:t> </w:t>
            </w:r>
            <w:r w:rsidRPr="52827F80">
              <w:rPr>
                <w:b/>
                <w:bCs/>
                <w:noProof/>
              </w:rPr>
              <w:t> </w:t>
            </w:r>
            <w:r w:rsidRPr="52827F80">
              <w:rPr>
                <w:b/>
                <w:bCs/>
                <w:noProof/>
              </w:rPr>
              <w:t> </w:t>
            </w:r>
            <w:r w:rsidRPr="52827F80">
              <w:rPr>
                <w:b/>
                <w:bCs/>
                <w:noProof/>
              </w:rPr>
              <w:t> </w:t>
            </w:r>
            <w:r w:rsidRPr="52827F80">
              <w:fldChar w:fldCharType="end"/>
            </w:r>
            <w:bookmarkEnd w:id="4"/>
          </w:p>
        </w:tc>
      </w:tr>
      <w:tr w:rsidR="00C64B52" w:rsidRPr="00D252D1" w14:paraId="3C7ADA08" w14:textId="77777777" w:rsidTr="3C1FE8F9">
        <w:trPr>
          <w:trHeight w:val="397"/>
        </w:trPr>
        <w:tc>
          <w:tcPr>
            <w:tcW w:w="3828" w:type="dxa"/>
          </w:tcPr>
          <w:p w14:paraId="10D9A249" w14:textId="77777777" w:rsidR="00C64B52" w:rsidRPr="00D252D1" w:rsidRDefault="00C64B52" w:rsidP="00C64B52">
            <w:pPr>
              <w:pStyle w:val="ListParagraph"/>
              <w:numPr>
                <w:ilvl w:val="0"/>
                <w:numId w:val="22"/>
              </w:numPr>
              <w:ind w:left="601"/>
            </w:pPr>
            <w:r w:rsidRPr="709EDB39">
              <w:t>Address where the placement will be based</w:t>
            </w:r>
          </w:p>
        </w:tc>
        <w:tc>
          <w:tcPr>
            <w:tcW w:w="5414" w:type="dxa"/>
          </w:tcPr>
          <w:p w14:paraId="08338B7C" w14:textId="77777777" w:rsidR="00C64B52" w:rsidRPr="00D252D1" w:rsidRDefault="00C64B52" w:rsidP="00C64B52">
            <w:pPr>
              <w:rPr>
                <w:b/>
              </w:rPr>
            </w:pPr>
            <w:r w:rsidRPr="00D252D1">
              <w:rPr>
                <w:b/>
              </w:rPr>
              <w:fldChar w:fldCharType="begin">
                <w:ffData>
                  <w:name w:val="Text11"/>
                  <w:enabled/>
                  <w:calcOnExit w:val="0"/>
                  <w:textInput>
                    <w:maxLength w:val="250"/>
                  </w:textInput>
                </w:ffData>
              </w:fldChar>
            </w:r>
            <w:bookmarkStart w:id="5" w:name="Text11"/>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bookmarkEnd w:id="5"/>
          </w:p>
        </w:tc>
      </w:tr>
      <w:tr w:rsidR="00C64B52" w:rsidRPr="00D252D1" w14:paraId="5A87334D" w14:textId="77777777" w:rsidTr="3C1FE8F9">
        <w:trPr>
          <w:trHeight w:val="540"/>
        </w:trPr>
        <w:tc>
          <w:tcPr>
            <w:tcW w:w="3828" w:type="dxa"/>
          </w:tcPr>
          <w:p w14:paraId="500B3168" w14:textId="77777777" w:rsidR="00C64B52" w:rsidRPr="00D252D1" w:rsidRDefault="00C64B52" w:rsidP="00C64B52">
            <w:pPr>
              <w:pStyle w:val="ListParagraph"/>
              <w:numPr>
                <w:ilvl w:val="0"/>
                <w:numId w:val="22"/>
              </w:numPr>
              <w:ind w:left="601"/>
            </w:pPr>
            <w:r w:rsidRPr="00D252D1">
              <w:t>Postcode</w:t>
            </w:r>
          </w:p>
        </w:tc>
        <w:tc>
          <w:tcPr>
            <w:tcW w:w="5414" w:type="dxa"/>
          </w:tcPr>
          <w:p w14:paraId="58734E14" w14:textId="77777777" w:rsidR="00C64B52" w:rsidRPr="00D252D1" w:rsidRDefault="00C64B52" w:rsidP="00C64B52">
            <w:pPr>
              <w:rPr>
                <w:b/>
              </w:rPr>
            </w:pPr>
            <w:r w:rsidRPr="00D252D1">
              <w:rPr>
                <w:b/>
              </w:rPr>
              <w:fldChar w:fldCharType="begin">
                <w:ffData>
                  <w:name w:val="Text12"/>
                  <w:enabled/>
                  <w:calcOnExit w:val="0"/>
                  <w:textInput>
                    <w:maxLength w:val="50"/>
                  </w:textInput>
                </w:ffData>
              </w:fldChar>
            </w:r>
            <w:bookmarkStart w:id="6" w:name="Text12"/>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bookmarkEnd w:id="6"/>
          </w:p>
        </w:tc>
      </w:tr>
      <w:tr w:rsidR="00C64B52" w:rsidRPr="00D252D1" w14:paraId="0790CA7C" w14:textId="77777777" w:rsidTr="3C1FE8F9">
        <w:trPr>
          <w:trHeight w:val="564"/>
        </w:trPr>
        <w:tc>
          <w:tcPr>
            <w:tcW w:w="3828" w:type="dxa"/>
          </w:tcPr>
          <w:p w14:paraId="0FC7E93E" w14:textId="77777777" w:rsidR="00C64B52" w:rsidRPr="00D252D1" w:rsidRDefault="00C64B52" w:rsidP="00C64B52">
            <w:pPr>
              <w:pStyle w:val="ListParagraph"/>
              <w:numPr>
                <w:ilvl w:val="0"/>
                <w:numId w:val="22"/>
              </w:numPr>
              <w:ind w:left="601"/>
            </w:pPr>
            <w:r w:rsidRPr="00D252D1">
              <w:t>Web Address</w:t>
            </w:r>
          </w:p>
        </w:tc>
        <w:tc>
          <w:tcPr>
            <w:tcW w:w="5414" w:type="dxa"/>
          </w:tcPr>
          <w:p w14:paraId="034BA1F4" w14:textId="77777777" w:rsidR="00C64B52" w:rsidRPr="00D252D1" w:rsidRDefault="00C64B52" w:rsidP="00C64B52">
            <w:pPr>
              <w:tabs>
                <w:tab w:val="left" w:pos="1260"/>
              </w:tabs>
              <w:rPr>
                <w:b/>
              </w:rPr>
            </w:pPr>
            <w:r w:rsidRPr="00D252D1">
              <w:rPr>
                <w:b/>
              </w:rPr>
              <w:fldChar w:fldCharType="begin">
                <w:ffData>
                  <w:name w:val="Text12"/>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p>
        </w:tc>
      </w:tr>
      <w:tr w:rsidR="00C64B52" w:rsidRPr="00D252D1" w14:paraId="464FB6D1" w14:textId="77777777" w:rsidTr="3C1FE8F9">
        <w:trPr>
          <w:trHeight w:val="601"/>
        </w:trPr>
        <w:tc>
          <w:tcPr>
            <w:tcW w:w="3828" w:type="dxa"/>
          </w:tcPr>
          <w:p w14:paraId="58B4BD68" w14:textId="77777777" w:rsidR="00C64B52" w:rsidRPr="00D252D1" w:rsidRDefault="00C64B52" w:rsidP="00C64B52">
            <w:pPr>
              <w:pStyle w:val="ListParagraph"/>
              <w:numPr>
                <w:ilvl w:val="0"/>
                <w:numId w:val="22"/>
              </w:numPr>
              <w:ind w:left="601"/>
            </w:pPr>
            <w:r w:rsidRPr="00D252D1">
              <w:t>Contact Name</w:t>
            </w:r>
          </w:p>
        </w:tc>
        <w:tc>
          <w:tcPr>
            <w:tcW w:w="5414" w:type="dxa"/>
          </w:tcPr>
          <w:p w14:paraId="28D31EC2" w14:textId="77777777" w:rsidR="00C64B52" w:rsidRPr="00D252D1" w:rsidRDefault="00C64B52" w:rsidP="00C64B52">
            <w:pPr>
              <w:rPr>
                <w:b/>
              </w:rPr>
            </w:pPr>
            <w:r w:rsidRPr="00D252D1">
              <w:rPr>
                <w:b/>
              </w:rPr>
              <w:fldChar w:fldCharType="begin">
                <w:ffData>
                  <w:name w:val="Text14"/>
                  <w:enabled/>
                  <w:calcOnExit w:val="0"/>
                  <w:textInput>
                    <w:maxLength w:val="50"/>
                  </w:textInput>
                </w:ffData>
              </w:fldChar>
            </w:r>
            <w:bookmarkStart w:id="7" w:name="Text14"/>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bookmarkEnd w:id="7"/>
          </w:p>
        </w:tc>
      </w:tr>
      <w:tr w:rsidR="00C64B52" w:rsidRPr="00D252D1" w14:paraId="7C67A4EA" w14:textId="77777777" w:rsidTr="3C1FE8F9">
        <w:trPr>
          <w:trHeight w:val="584"/>
        </w:trPr>
        <w:tc>
          <w:tcPr>
            <w:tcW w:w="3828" w:type="dxa"/>
          </w:tcPr>
          <w:p w14:paraId="7B254E8F" w14:textId="77777777" w:rsidR="00C64B52" w:rsidRPr="00D252D1" w:rsidRDefault="00C64B52" w:rsidP="00C64B52">
            <w:pPr>
              <w:pStyle w:val="ListParagraph"/>
              <w:numPr>
                <w:ilvl w:val="0"/>
                <w:numId w:val="22"/>
              </w:numPr>
              <w:ind w:left="601"/>
            </w:pPr>
            <w:r w:rsidRPr="00D252D1">
              <w:t>Contact Job Title</w:t>
            </w:r>
          </w:p>
        </w:tc>
        <w:tc>
          <w:tcPr>
            <w:tcW w:w="5414" w:type="dxa"/>
          </w:tcPr>
          <w:p w14:paraId="6143AD99" w14:textId="77777777" w:rsidR="00C64B52" w:rsidRPr="00D252D1" w:rsidRDefault="00C64B52" w:rsidP="00C64B52">
            <w:pPr>
              <w:rPr>
                <w:b/>
              </w:rPr>
            </w:pPr>
            <w:r w:rsidRPr="00D252D1">
              <w:rPr>
                <w:b/>
              </w:rPr>
              <w:fldChar w:fldCharType="begin">
                <w:ffData>
                  <w:name w:val="Text19"/>
                  <w:enabled/>
                  <w:calcOnExit w:val="0"/>
                  <w:textInput>
                    <w:maxLength w:val="50"/>
                  </w:textInput>
                </w:ffData>
              </w:fldChar>
            </w:r>
            <w:bookmarkStart w:id="8" w:name="Text19"/>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bookmarkEnd w:id="8"/>
          </w:p>
        </w:tc>
      </w:tr>
      <w:tr w:rsidR="00C64B52" w:rsidRPr="00D252D1" w14:paraId="4874499E" w14:textId="77777777" w:rsidTr="3C1FE8F9">
        <w:trPr>
          <w:trHeight w:val="580"/>
        </w:trPr>
        <w:tc>
          <w:tcPr>
            <w:tcW w:w="3828" w:type="dxa"/>
          </w:tcPr>
          <w:p w14:paraId="2F2E9926" w14:textId="77777777" w:rsidR="00C64B52" w:rsidRPr="00D252D1" w:rsidRDefault="00C64B52" w:rsidP="00C64B52">
            <w:pPr>
              <w:pStyle w:val="ListParagraph"/>
              <w:numPr>
                <w:ilvl w:val="0"/>
                <w:numId w:val="22"/>
              </w:numPr>
              <w:ind w:left="601"/>
            </w:pPr>
            <w:r w:rsidRPr="00D252D1">
              <w:t>Contact Email</w:t>
            </w:r>
          </w:p>
        </w:tc>
        <w:tc>
          <w:tcPr>
            <w:tcW w:w="5414" w:type="dxa"/>
          </w:tcPr>
          <w:p w14:paraId="29B60F43" w14:textId="77777777" w:rsidR="00C64B52" w:rsidRPr="00D252D1" w:rsidRDefault="00C64B52" w:rsidP="00C64B52">
            <w:pPr>
              <w:rPr>
                <w:b/>
              </w:rPr>
            </w:pPr>
            <w:r w:rsidRPr="00D252D1">
              <w:rPr>
                <w:b/>
              </w:rPr>
              <w:fldChar w:fldCharType="begin">
                <w:ffData>
                  <w:name w:val="Text15"/>
                  <w:enabled/>
                  <w:calcOnExit w:val="0"/>
                  <w:textInput>
                    <w:maxLength w:val="75"/>
                  </w:textInput>
                </w:ffData>
              </w:fldChar>
            </w:r>
            <w:bookmarkStart w:id="9" w:name="Text15"/>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bookmarkEnd w:id="9"/>
          </w:p>
        </w:tc>
      </w:tr>
      <w:tr w:rsidR="00C64B52" w:rsidRPr="00D252D1" w14:paraId="52842ACC" w14:textId="77777777" w:rsidTr="3C1FE8F9">
        <w:trPr>
          <w:trHeight w:val="397"/>
        </w:trPr>
        <w:tc>
          <w:tcPr>
            <w:tcW w:w="3828" w:type="dxa"/>
          </w:tcPr>
          <w:p w14:paraId="303908CB" w14:textId="77777777" w:rsidR="00C64B52" w:rsidRPr="00D252D1" w:rsidRDefault="00C64B52" w:rsidP="00C64B52">
            <w:pPr>
              <w:pStyle w:val="ListParagraph"/>
              <w:numPr>
                <w:ilvl w:val="0"/>
                <w:numId w:val="22"/>
              </w:numPr>
              <w:ind w:left="601"/>
            </w:pPr>
            <w:r w:rsidRPr="00D252D1">
              <w:t>Contact Telephone Number</w:t>
            </w:r>
          </w:p>
        </w:tc>
        <w:tc>
          <w:tcPr>
            <w:tcW w:w="5414" w:type="dxa"/>
          </w:tcPr>
          <w:p w14:paraId="171317C9" w14:textId="77777777" w:rsidR="00C64B52" w:rsidRPr="00D252D1" w:rsidRDefault="00C64B52" w:rsidP="00C64B52">
            <w:pPr>
              <w:rPr>
                <w:b/>
              </w:rPr>
            </w:pPr>
            <w:r w:rsidRPr="00D252D1">
              <w:rPr>
                <w:b/>
              </w:rPr>
              <w:fldChar w:fldCharType="begin">
                <w:ffData>
                  <w:name w:val=""/>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p>
        </w:tc>
      </w:tr>
      <w:tr w:rsidR="00C64B52" w:rsidRPr="00D252D1" w14:paraId="200D2487" w14:textId="77777777" w:rsidTr="3C1FE8F9">
        <w:trPr>
          <w:trHeight w:val="397"/>
        </w:trPr>
        <w:tc>
          <w:tcPr>
            <w:tcW w:w="9242" w:type="dxa"/>
            <w:gridSpan w:val="2"/>
            <w:shd w:val="clear" w:color="auto" w:fill="EDEDED" w:themeFill="accent3" w:themeFillTint="33"/>
          </w:tcPr>
          <w:p w14:paraId="336AB777" w14:textId="7B762782" w:rsidR="00C64B52" w:rsidRPr="00C64B52" w:rsidRDefault="00C64B52" w:rsidP="002D2B93">
            <w:pPr>
              <w:pStyle w:val="ListParagraph"/>
              <w:numPr>
                <w:ilvl w:val="0"/>
                <w:numId w:val="32"/>
              </w:numPr>
              <w:rPr>
                <w:b/>
                <w:color w:val="2E74B5" w:themeColor="accent1" w:themeShade="BF"/>
                <w:sz w:val="32"/>
              </w:rPr>
            </w:pPr>
            <w:r w:rsidRPr="00C64B52">
              <w:rPr>
                <w:b/>
                <w:color w:val="2E74B5" w:themeColor="accent1" w:themeShade="BF"/>
                <w:sz w:val="32"/>
              </w:rPr>
              <w:t>Placement Role Details</w:t>
            </w:r>
          </w:p>
        </w:tc>
      </w:tr>
      <w:tr w:rsidR="00C64B52" w:rsidRPr="00D252D1" w14:paraId="5013EEF2" w14:textId="77777777" w:rsidTr="3C1FE8F9">
        <w:trPr>
          <w:trHeight w:val="397"/>
        </w:trPr>
        <w:tc>
          <w:tcPr>
            <w:tcW w:w="3828" w:type="dxa"/>
          </w:tcPr>
          <w:p w14:paraId="333F0FC8" w14:textId="77777777" w:rsidR="00C64B52" w:rsidRPr="00D252D1" w:rsidRDefault="00C64B52" w:rsidP="00C64B52">
            <w:pPr>
              <w:pStyle w:val="ListParagraph"/>
              <w:numPr>
                <w:ilvl w:val="0"/>
                <w:numId w:val="23"/>
              </w:numPr>
              <w:ind w:left="601"/>
            </w:pPr>
            <w:r w:rsidRPr="00D252D1">
              <w:t>Role Title</w:t>
            </w:r>
          </w:p>
        </w:tc>
        <w:tc>
          <w:tcPr>
            <w:tcW w:w="5414" w:type="dxa"/>
          </w:tcPr>
          <w:p w14:paraId="154D431A" w14:textId="77777777" w:rsidR="00C64B52" w:rsidRPr="00D252D1" w:rsidRDefault="00C64B52" w:rsidP="00C64B52">
            <w:pPr>
              <w:rPr>
                <w:b/>
              </w:rPr>
            </w:pPr>
            <w:r w:rsidRPr="00D252D1">
              <w:rPr>
                <w:b/>
              </w:rPr>
              <w:fldChar w:fldCharType="begin">
                <w:ffData>
                  <w:name w:val="Text13"/>
                  <w:enabled/>
                  <w:calcOnExit w:val="0"/>
                  <w:textInput>
                    <w:maxLength w:val="100"/>
                  </w:textInput>
                </w:ffData>
              </w:fldChar>
            </w:r>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r w:rsidRPr="00D252D1">
              <w:rPr>
                <w:b/>
              </w:rPr>
              <w:t xml:space="preserve"> </w:t>
            </w:r>
          </w:p>
        </w:tc>
      </w:tr>
      <w:tr w:rsidR="00C64B52" w:rsidRPr="00D252D1" w14:paraId="4EF5E587" w14:textId="77777777" w:rsidTr="3C1FE8F9">
        <w:trPr>
          <w:trHeight w:val="397"/>
        </w:trPr>
        <w:tc>
          <w:tcPr>
            <w:tcW w:w="3828" w:type="dxa"/>
          </w:tcPr>
          <w:p w14:paraId="1489DE2E" w14:textId="77777777" w:rsidR="00C64B52" w:rsidRPr="00B801C7" w:rsidRDefault="00C64B52" w:rsidP="00C64B52">
            <w:pPr>
              <w:pStyle w:val="ListParagraph"/>
              <w:numPr>
                <w:ilvl w:val="0"/>
                <w:numId w:val="23"/>
              </w:numPr>
              <w:ind w:left="601"/>
            </w:pPr>
            <w:r w:rsidRPr="00B801C7">
              <w:t>Role Start date</w:t>
            </w:r>
          </w:p>
          <w:p w14:paraId="43E855A2" w14:textId="77777777" w:rsidR="00B801C7" w:rsidRPr="00B801C7" w:rsidRDefault="00B801C7" w:rsidP="00B801C7">
            <w:pPr>
              <w:pStyle w:val="ListParagraph"/>
              <w:numPr>
                <w:ilvl w:val="0"/>
                <w:numId w:val="36"/>
              </w:numPr>
            </w:pPr>
            <w:r w:rsidRPr="00B801C7">
              <w:t xml:space="preserve">Indicate the proposed start date or month of your placement </w:t>
            </w:r>
          </w:p>
          <w:p w14:paraId="432A0AFB" w14:textId="77777777" w:rsidR="00B801C7" w:rsidRPr="00B801C7" w:rsidRDefault="00B801C7" w:rsidP="00B801C7">
            <w:pPr>
              <w:pStyle w:val="ListParagraph"/>
              <w:numPr>
                <w:ilvl w:val="0"/>
                <w:numId w:val="36"/>
              </w:numPr>
            </w:pPr>
            <w:r w:rsidRPr="00B801C7">
              <w:t>This information can be updated nearer the time when you have an exact date</w:t>
            </w:r>
          </w:p>
          <w:p w14:paraId="081D380C" w14:textId="605F0630" w:rsidR="00C64B52" w:rsidRPr="00B801C7" w:rsidRDefault="00C64B52" w:rsidP="00B801C7">
            <w:pPr>
              <w:pStyle w:val="ListParagraph"/>
              <w:rPr>
                <w:i/>
              </w:rPr>
            </w:pPr>
          </w:p>
        </w:tc>
        <w:tc>
          <w:tcPr>
            <w:tcW w:w="5414" w:type="dxa"/>
          </w:tcPr>
          <w:p w14:paraId="567C2E91" w14:textId="77777777" w:rsidR="00C64B52" w:rsidRPr="00B801C7" w:rsidRDefault="00C64B52" w:rsidP="00C64B52">
            <w:pPr>
              <w:rPr>
                <w:b/>
              </w:rPr>
            </w:pPr>
            <w:r w:rsidRPr="00B801C7">
              <w:rPr>
                <w:b/>
              </w:rPr>
              <w:fldChar w:fldCharType="begin">
                <w:ffData>
                  <w:name w:val="Text9"/>
                  <w:enabled/>
                  <w:calcOnExit w:val="0"/>
                  <w:textInput>
                    <w:maxLength w:val="50"/>
                  </w:textInput>
                </w:ffData>
              </w:fldChar>
            </w:r>
            <w:r w:rsidRPr="00B801C7">
              <w:rPr>
                <w:b/>
              </w:rPr>
              <w:instrText xml:space="preserve"> FORMTEXT </w:instrText>
            </w:r>
            <w:r w:rsidRPr="00B801C7">
              <w:rPr>
                <w:b/>
              </w:rPr>
            </w:r>
            <w:r w:rsidRPr="00B801C7">
              <w:rPr>
                <w:b/>
              </w:rPr>
              <w:fldChar w:fldCharType="separate"/>
            </w:r>
            <w:r w:rsidRPr="00B801C7">
              <w:rPr>
                <w:b/>
                <w:noProof/>
              </w:rPr>
              <w:t> </w:t>
            </w:r>
            <w:r w:rsidRPr="00B801C7">
              <w:rPr>
                <w:b/>
                <w:noProof/>
              </w:rPr>
              <w:t> </w:t>
            </w:r>
            <w:r w:rsidRPr="00B801C7">
              <w:rPr>
                <w:b/>
                <w:noProof/>
              </w:rPr>
              <w:t> </w:t>
            </w:r>
            <w:r w:rsidRPr="00B801C7">
              <w:rPr>
                <w:b/>
                <w:noProof/>
              </w:rPr>
              <w:t> </w:t>
            </w:r>
            <w:r w:rsidRPr="00B801C7">
              <w:rPr>
                <w:b/>
                <w:noProof/>
              </w:rPr>
              <w:t> </w:t>
            </w:r>
            <w:r w:rsidRPr="00B801C7">
              <w:rPr>
                <w:b/>
              </w:rPr>
              <w:fldChar w:fldCharType="end"/>
            </w:r>
          </w:p>
          <w:p w14:paraId="3401243E" w14:textId="25CB6995" w:rsidR="00B801C7" w:rsidRPr="00B801C7" w:rsidRDefault="00B801C7" w:rsidP="00B801C7">
            <w:pPr>
              <w:rPr>
                <w:b/>
              </w:rPr>
            </w:pPr>
            <w:r w:rsidRPr="00B801C7">
              <w:rPr>
                <w:b/>
              </w:rPr>
              <w:t xml:space="preserve">Please Note: </w:t>
            </w:r>
          </w:p>
          <w:p w14:paraId="72CB169B" w14:textId="0DD60D52" w:rsidR="00B801C7" w:rsidRPr="00B801C7" w:rsidRDefault="00B801C7" w:rsidP="00B801C7">
            <w:pPr>
              <w:pStyle w:val="ListParagraph"/>
              <w:numPr>
                <w:ilvl w:val="0"/>
                <w:numId w:val="38"/>
              </w:numPr>
            </w:pPr>
            <w:r w:rsidRPr="00B801C7">
              <w:t xml:space="preserve">Your start date MUST be at least 10 working days AFTER the date you submit this form to allow the university time to process your placement </w:t>
            </w:r>
            <w:r w:rsidR="00225987">
              <w:t>authorisation request</w:t>
            </w:r>
          </w:p>
          <w:p w14:paraId="1F106899" w14:textId="1E4DB687" w:rsidR="00B801C7" w:rsidRPr="00B801C7" w:rsidRDefault="00B801C7" w:rsidP="00B801C7">
            <w:pPr>
              <w:pStyle w:val="ListParagraph"/>
              <w:numPr>
                <w:ilvl w:val="0"/>
                <w:numId w:val="38"/>
              </w:numPr>
            </w:pPr>
            <w:r w:rsidRPr="00B801C7">
              <w:t>You must not start your placement until your placement has been approved by the university</w:t>
            </w:r>
          </w:p>
          <w:p w14:paraId="63FBD3B6" w14:textId="22E96505" w:rsidR="00B801C7" w:rsidRPr="00B801C7" w:rsidRDefault="00B801C7" w:rsidP="00B801C7">
            <w:pPr>
              <w:rPr>
                <w:b/>
              </w:rPr>
            </w:pPr>
          </w:p>
        </w:tc>
      </w:tr>
      <w:tr w:rsidR="00C64B52" w:rsidRPr="00D252D1" w14:paraId="1DF8591E" w14:textId="77777777" w:rsidTr="3C1FE8F9">
        <w:trPr>
          <w:trHeight w:val="397"/>
        </w:trPr>
        <w:tc>
          <w:tcPr>
            <w:tcW w:w="3828" w:type="dxa"/>
          </w:tcPr>
          <w:p w14:paraId="041AC53E" w14:textId="77777777" w:rsidR="00C64B52" w:rsidRDefault="00C64B52" w:rsidP="00C64B52">
            <w:pPr>
              <w:pStyle w:val="ListParagraph"/>
              <w:numPr>
                <w:ilvl w:val="0"/>
                <w:numId w:val="23"/>
              </w:numPr>
              <w:ind w:left="601"/>
            </w:pPr>
            <w:r w:rsidRPr="00D252D1">
              <w:t>Role End date (expected month if unknown)</w:t>
            </w:r>
          </w:p>
          <w:p w14:paraId="4A7341E9" w14:textId="0D97656D" w:rsidR="00B71BE6" w:rsidRPr="00D252D1" w:rsidRDefault="00B71BE6" w:rsidP="00532F36">
            <w:pPr>
              <w:pStyle w:val="ListParagraph"/>
              <w:ind w:left="601"/>
            </w:pPr>
          </w:p>
        </w:tc>
        <w:tc>
          <w:tcPr>
            <w:tcW w:w="5414" w:type="dxa"/>
          </w:tcPr>
          <w:p w14:paraId="42B467A1" w14:textId="77777777" w:rsidR="00C64B52" w:rsidRPr="00D252D1" w:rsidRDefault="00C64B52" w:rsidP="00C64B52">
            <w:pPr>
              <w:rPr>
                <w:b/>
              </w:rPr>
            </w:pPr>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noProof/>
              </w:rPr>
              <w:t> </w:t>
            </w:r>
            <w:r w:rsidRPr="00D252D1">
              <w:rPr>
                <w:b/>
                <w:noProof/>
              </w:rPr>
              <w:t> </w:t>
            </w:r>
            <w:r w:rsidRPr="00D252D1">
              <w:rPr>
                <w:b/>
                <w:noProof/>
              </w:rPr>
              <w:t> </w:t>
            </w:r>
            <w:r w:rsidRPr="00D252D1">
              <w:rPr>
                <w:b/>
                <w:noProof/>
              </w:rPr>
              <w:t> </w:t>
            </w:r>
            <w:r w:rsidRPr="00D252D1">
              <w:rPr>
                <w:b/>
                <w:noProof/>
              </w:rPr>
              <w:t> </w:t>
            </w:r>
            <w:r w:rsidRPr="00D252D1">
              <w:rPr>
                <w:b/>
              </w:rPr>
              <w:fldChar w:fldCharType="end"/>
            </w:r>
          </w:p>
        </w:tc>
      </w:tr>
      <w:tr w:rsidR="00C64B52" w:rsidRPr="00D252D1" w14:paraId="55D5C530" w14:textId="77777777" w:rsidTr="3C1FE8F9">
        <w:trPr>
          <w:trHeight w:val="397"/>
        </w:trPr>
        <w:tc>
          <w:tcPr>
            <w:tcW w:w="3828" w:type="dxa"/>
          </w:tcPr>
          <w:p w14:paraId="79373DF9" w14:textId="77777777" w:rsidR="00C64B52" w:rsidRDefault="00C64B52" w:rsidP="00C64B52">
            <w:pPr>
              <w:pStyle w:val="ListParagraph"/>
              <w:numPr>
                <w:ilvl w:val="0"/>
                <w:numId w:val="23"/>
              </w:numPr>
              <w:ind w:left="601"/>
            </w:pPr>
            <w:r w:rsidRPr="00D252D1">
              <w:t>Working hours per week</w:t>
            </w:r>
          </w:p>
          <w:p w14:paraId="5B7F8E44" w14:textId="2ECC932F" w:rsidR="00B71BE6" w:rsidRPr="00D252D1" w:rsidRDefault="00B71BE6" w:rsidP="00532F36">
            <w:pPr>
              <w:pStyle w:val="ListParagraph"/>
              <w:ind w:left="601"/>
            </w:pPr>
          </w:p>
        </w:tc>
        <w:tc>
          <w:tcPr>
            <w:tcW w:w="5414" w:type="dxa"/>
          </w:tcPr>
          <w:p w14:paraId="7B83F628" w14:textId="77777777" w:rsidR="00C64B52" w:rsidRDefault="00C64B52" w:rsidP="00C64B52">
            <w:pPr>
              <w:rPr>
                <w:b/>
              </w:rPr>
            </w:pPr>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p w14:paraId="4781B3A6" w14:textId="45F81392" w:rsidR="00F147D5" w:rsidRPr="00D252D1" w:rsidRDefault="00F147D5" w:rsidP="00C64B52">
            <w:pPr>
              <w:rPr>
                <w:b/>
              </w:rPr>
            </w:pPr>
            <w:r>
              <w:rPr>
                <w:b/>
              </w:rPr>
              <w:t xml:space="preserve">Please Note: </w:t>
            </w:r>
            <w:r>
              <w:t>The role is to be a minimum of 35 hours and maximum or 48 hours per week</w:t>
            </w:r>
            <w:r w:rsidR="00800682">
              <w:t xml:space="preserve"> </w:t>
            </w:r>
            <w:r w:rsidR="00800682">
              <w:lastRenderedPageBreak/>
              <w:t>unless o</w:t>
            </w:r>
            <w:r w:rsidR="00AA3684">
              <w:t>th</w:t>
            </w:r>
            <w:r w:rsidR="00800682">
              <w:t>erwise stipulated by your Student Visa</w:t>
            </w:r>
            <w:r>
              <w:t xml:space="preserve">. </w:t>
            </w:r>
          </w:p>
        </w:tc>
      </w:tr>
      <w:tr w:rsidR="00C64B52" w:rsidRPr="00D252D1" w14:paraId="053A7D34" w14:textId="77777777" w:rsidTr="3C1FE8F9">
        <w:trPr>
          <w:trHeight w:val="397"/>
        </w:trPr>
        <w:tc>
          <w:tcPr>
            <w:tcW w:w="3828" w:type="dxa"/>
          </w:tcPr>
          <w:p w14:paraId="3A9BC7C2" w14:textId="77777777" w:rsidR="00C64B52" w:rsidRDefault="00C64B52" w:rsidP="00C64B52">
            <w:pPr>
              <w:pStyle w:val="ListParagraph"/>
              <w:numPr>
                <w:ilvl w:val="0"/>
                <w:numId w:val="23"/>
              </w:numPr>
              <w:ind w:left="601"/>
            </w:pPr>
            <w:r w:rsidRPr="00D252D1">
              <w:lastRenderedPageBreak/>
              <w:t>Does your role include a probation period</w:t>
            </w:r>
            <w:r>
              <w:t>?</w:t>
            </w:r>
          </w:p>
          <w:p w14:paraId="253A1108" w14:textId="77777777" w:rsidR="00B71BE6" w:rsidRDefault="00B71BE6" w:rsidP="00B71BE6">
            <w:pPr>
              <w:pStyle w:val="ListParagraph"/>
              <w:ind w:left="601"/>
            </w:pPr>
          </w:p>
          <w:p w14:paraId="5757A555" w14:textId="77777777" w:rsidR="00B71BE6" w:rsidRDefault="00B71BE6" w:rsidP="00B71BE6">
            <w:pPr>
              <w:pStyle w:val="ListParagraph"/>
              <w:ind w:left="601"/>
            </w:pPr>
          </w:p>
          <w:p w14:paraId="02C2FEDD" w14:textId="77777777" w:rsidR="00B71BE6" w:rsidRDefault="00B71BE6" w:rsidP="00B71BE6">
            <w:pPr>
              <w:pStyle w:val="ListParagraph"/>
              <w:ind w:left="601"/>
            </w:pPr>
          </w:p>
          <w:p w14:paraId="08DB3B18" w14:textId="77777777" w:rsidR="00B71BE6" w:rsidRDefault="00B71BE6" w:rsidP="00B71BE6">
            <w:pPr>
              <w:pStyle w:val="ListParagraph"/>
              <w:ind w:left="601"/>
            </w:pPr>
          </w:p>
          <w:p w14:paraId="04FAB322" w14:textId="1E3C42CB" w:rsidR="00B71BE6" w:rsidRPr="00D252D1" w:rsidRDefault="00B71BE6" w:rsidP="00B71BE6">
            <w:pPr>
              <w:pStyle w:val="ListParagraph"/>
              <w:ind w:left="601"/>
            </w:pPr>
          </w:p>
        </w:tc>
        <w:tc>
          <w:tcPr>
            <w:tcW w:w="5414" w:type="dxa"/>
          </w:tcPr>
          <w:p w14:paraId="20B6DA06" w14:textId="77777777" w:rsidR="00C64B52" w:rsidRPr="00D252D1" w:rsidRDefault="00000000" w:rsidP="00C64B52">
            <w:sdt>
              <w:sdtPr>
                <w:id w:val="1126586935"/>
                <w14:checkbox>
                  <w14:checked w14:val="0"/>
                  <w14:checkedState w14:val="2612" w14:font="MS Gothic"/>
                  <w14:uncheckedState w14:val="2610" w14:font="MS Gothic"/>
                </w14:checkbox>
              </w:sdtPr>
              <w:sdtContent>
                <w:r w:rsidR="00C64B52">
                  <w:rPr>
                    <w:rFonts w:ascii="MS Gothic" w:eastAsia="MS Gothic" w:hAnsi="MS Gothic" w:hint="eastAsia"/>
                  </w:rPr>
                  <w:t>☐</w:t>
                </w:r>
              </w:sdtContent>
            </w:sdt>
            <w:r w:rsidR="00C64B52" w:rsidRPr="00D252D1">
              <w:t xml:space="preserve"> Yes</w:t>
            </w:r>
          </w:p>
          <w:p w14:paraId="21D6D446" w14:textId="77777777" w:rsidR="00C64B52" w:rsidRPr="00D252D1" w:rsidRDefault="00000000" w:rsidP="00C64B52">
            <w:sdt>
              <w:sdtPr>
                <w:id w:val="-1973590976"/>
                <w14:checkbox>
                  <w14:checked w14:val="0"/>
                  <w14:checkedState w14:val="2612" w14:font="MS Gothic"/>
                  <w14:uncheckedState w14:val="2610" w14:font="MS Gothic"/>
                </w14:checkbox>
              </w:sdtPr>
              <w:sdtContent>
                <w:r w:rsidR="00C64B52">
                  <w:rPr>
                    <w:rFonts w:ascii="MS Gothic" w:eastAsia="MS Gothic" w:hAnsi="MS Gothic" w:hint="eastAsia"/>
                  </w:rPr>
                  <w:t>☐</w:t>
                </w:r>
              </w:sdtContent>
            </w:sdt>
            <w:r w:rsidR="00C64B52" w:rsidRPr="00D252D1">
              <w:t xml:space="preserve"> No</w:t>
            </w:r>
          </w:p>
          <w:p w14:paraId="3959F721" w14:textId="77777777" w:rsidR="00C64B52" w:rsidRDefault="00C64B52" w:rsidP="00C64B52"/>
          <w:p w14:paraId="499A4ED5" w14:textId="56B6AEBA" w:rsidR="00C64B52" w:rsidRPr="00D252D1" w:rsidRDefault="00C64B52" w:rsidP="00C64B52">
            <w:r w:rsidRPr="00D252D1">
              <w:t xml:space="preserve">If yes, please confirm length of </w:t>
            </w:r>
            <w:r>
              <w:t xml:space="preserve">your </w:t>
            </w:r>
            <w:r w:rsidRPr="00D252D1">
              <w:t xml:space="preserve">probation </w:t>
            </w:r>
            <w:r>
              <w:t xml:space="preserve">period </w:t>
            </w:r>
            <w:r w:rsidRPr="00D252D1">
              <w:t>below:</w:t>
            </w:r>
          </w:p>
          <w:p w14:paraId="3FCF0D35" w14:textId="77777777" w:rsidR="00C64B52" w:rsidRPr="00D252D1" w:rsidRDefault="00C64B52" w:rsidP="00C64B52">
            <w:pPr>
              <w:rPr>
                <w:b/>
              </w:rPr>
            </w:pPr>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tc>
      </w:tr>
      <w:tr w:rsidR="00C64B52" w:rsidRPr="00D252D1" w14:paraId="77DFBD69" w14:textId="77777777" w:rsidTr="3C1FE8F9">
        <w:trPr>
          <w:trHeight w:val="397"/>
        </w:trPr>
        <w:tc>
          <w:tcPr>
            <w:tcW w:w="3828" w:type="dxa"/>
          </w:tcPr>
          <w:p w14:paraId="2FE1EA4A" w14:textId="7FA53664" w:rsidR="00286453" w:rsidRPr="00D252D1" w:rsidRDefault="00C64B52" w:rsidP="00FA5283">
            <w:pPr>
              <w:pStyle w:val="ListParagraph"/>
              <w:numPr>
                <w:ilvl w:val="0"/>
                <w:numId w:val="23"/>
              </w:numPr>
              <w:ind w:left="601"/>
            </w:pPr>
            <w:r w:rsidRPr="00D252D1">
              <w:t xml:space="preserve">What is </w:t>
            </w:r>
            <w:r>
              <w:t>your salary</w:t>
            </w:r>
            <w:r w:rsidRPr="00D252D1">
              <w:t xml:space="preserve"> for the placement? (per </w:t>
            </w:r>
            <w:r>
              <w:t>year</w:t>
            </w:r>
            <w:r w:rsidRPr="00D252D1">
              <w:t xml:space="preserve">) </w:t>
            </w:r>
          </w:p>
        </w:tc>
        <w:tc>
          <w:tcPr>
            <w:tcW w:w="5414" w:type="dxa"/>
          </w:tcPr>
          <w:p w14:paraId="08E5EDC8" w14:textId="77777777" w:rsidR="00C64B52" w:rsidRPr="00D252D1" w:rsidRDefault="00C64B52" w:rsidP="00C64B52">
            <w:pPr>
              <w:rPr>
                <w:b/>
              </w:rPr>
            </w:pPr>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tc>
      </w:tr>
      <w:tr w:rsidR="00C64B52" w:rsidRPr="00D252D1" w14:paraId="3EE34040" w14:textId="77777777" w:rsidTr="3C1FE8F9">
        <w:trPr>
          <w:trHeight w:val="397"/>
        </w:trPr>
        <w:tc>
          <w:tcPr>
            <w:tcW w:w="3828" w:type="dxa"/>
          </w:tcPr>
          <w:p w14:paraId="7DBB9B38" w14:textId="77777777" w:rsidR="00F147D5" w:rsidRDefault="00F147D5" w:rsidP="00F147D5">
            <w:pPr>
              <w:pStyle w:val="ListParagraph"/>
              <w:numPr>
                <w:ilvl w:val="0"/>
                <w:numId w:val="42"/>
              </w:numPr>
            </w:pPr>
            <w:r w:rsidRPr="00D252D1">
              <w:t>How did you source this role?</w:t>
            </w:r>
          </w:p>
          <w:p w14:paraId="5D726858" w14:textId="78F30134" w:rsidR="00286453" w:rsidRPr="00D252D1" w:rsidRDefault="00286453" w:rsidP="00286453">
            <w:pPr>
              <w:pStyle w:val="ListParagraph"/>
              <w:ind w:left="601"/>
            </w:pPr>
          </w:p>
        </w:tc>
        <w:tc>
          <w:tcPr>
            <w:tcW w:w="5414" w:type="dxa"/>
          </w:tcPr>
          <w:sdt>
            <w:sdtPr>
              <w:rPr>
                <w:b/>
              </w:rPr>
              <w:alias w:val="How did you find out about this role"/>
              <w:tag w:val="How did you find out about this role"/>
              <w:id w:val="1870325947"/>
              <w:placeholder>
                <w:docPart w:val="A320B57FDF4B42E48D4167CE9E1439D6"/>
              </w:placeholder>
              <w:showingPlcHdr/>
              <w:dropDownList>
                <w:listItem w:value="Choose an item."/>
                <w:listItem w:displayText="MyCareers" w:value="MyCareers"/>
                <w:listItem w:displayText="Placements Bulletin" w:value="Placements Bulletin"/>
                <w:listItem w:displayText="School staff" w:value="School staff"/>
                <w:listItem w:displayText="Fellow student" w:value="Fellow student"/>
                <w:listItem w:displayText="Festival of Careers" w:value="Festival of Careers"/>
                <w:listItem w:displayText="Other employer event at the university" w:value="Other employer event at the university"/>
                <w:listItem w:displayText="Jobs Board (Prospects etc.)" w:value="Jobs Board (Prospects etc.)"/>
                <w:listItem w:displayText="LinkedIn" w:value="LinkedIn"/>
                <w:listItem w:displayText="Family/friend outside the university" w:value="Family/friend outside the university"/>
                <w:listItem w:displayText="Other (please specify)" w:value="Other (please specify)"/>
              </w:dropDownList>
            </w:sdtPr>
            <w:sdtContent>
              <w:p w14:paraId="6F791ED0" w14:textId="77777777" w:rsidR="00F147D5" w:rsidRDefault="00F147D5" w:rsidP="00F147D5">
                <w:pPr>
                  <w:rPr>
                    <w:b/>
                  </w:rPr>
                </w:pPr>
                <w:r w:rsidRPr="005D6D1C">
                  <w:rPr>
                    <w:rStyle w:val="PlaceholderText"/>
                  </w:rPr>
                  <w:t>Choose an item.</w:t>
                </w:r>
              </w:p>
            </w:sdtContent>
          </w:sdt>
          <w:p w14:paraId="392B9083" w14:textId="77777777" w:rsidR="00F147D5" w:rsidRDefault="00F147D5" w:rsidP="00F147D5">
            <w:pPr>
              <w:rPr>
                <w:b/>
              </w:rPr>
            </w:pPr>
            <w:r>
              <w:rPr>
                <w:b/>
              </w:rPr>
              <w:t>If other, please specify:</w:t>
            </w:r>
          </w:p>
          <w:p w14:paraId="0919D3E9" w14:textId="571DD5B1" w:rsidR="00286453" w:rsidRPr="00D252D1" w:rsidRDefault="00F147D5" w:rsidP="00C64B52">
            <w:pPr>
              <w:rPr>
                <w:b/>
              </w:rPr>
            </w:pPr>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tc>
      </w:tr>
      <w:tr w:rsidR="00C64B52" w:rsidRPr="00F833F6" w14:paraId="55388705" w14:textId="77777777" w:rsidTr="3C1FE8F9">
        <w:trPr>
          <w:trHeight w:val="397"/>
        </w:trPr>
        <w:tc>
          <w:tcPr>
            <w:tcW w:w="3828" w:type="dxa"/>
          </w:tcPr>
          <w:p w14:paraId="2F24B057" w14:textId="77777777" w:rsidR="00C64B52" w:rsidRDefault="00C64B52" w:rsidP="00F147D5">
            <w:pPr>
              <w:pStyle w:val="ListParagraph"/>
              <w:numPr>
                <w:ilvl w:val="0"/>
                <w:numId w:val="42"/>
              </w:numPr>
              <w:ind w:left="601"/>
            </w:pPr>
            <w:r w:rsidRPr="00D252D1">
              <w:t>Have you informed the Placement Provider that this placement forms part of your degre</w:t>
            </w:r>
            <w:r>
              <w:t>e programme</w:t>
            </w:r>
            <w:r w:rsidRPr="00D252D1">
              <w:t>?</w:t>
            </w:r>
          </w:p>
        </w:tc>
        <w:tc>
          <w:tcPr>
            <w:tcW w:w="5414" w:type="dxa"/>
          </w:tcPr>
          <w:p w14:paraId="2D8DD252" w14:textId="77777777" w:rsidR="00C64B52" w:rsidRPr="00D252D1" w:rsidRDefault="00000000" w:rsidP="00C64B52">
            <w:sdt>
              <w:sdtPr>
                <w:id w:val="-442538019"/>
                <w14:checkbox>
                  <w14:checked w14:val="0"/>
                  <w14:checkedState w14:val="2612" w14:font="MS Gothic"/>
                  <w14:uncheckedState w14:val="2610" w14:font="MS Gothic"/>
                </w14:checkbox>
              </w:sdtPr>
              <w:sdtContent>
                <w:r w:rsidR="00C64B52">
                  <w:rPr>
                    <w:rFonts w:ascii="MS Gothic" w:eastAsia="MS Gothic" w:hAnsi="MS Gothic" w:hint="eastAsia"/>
                  </w:rPr>
                  <w:t>☐</w:t>
                </w:r>
              </w:sdtContent>
            </w:sdt>
            <w:r w:rsidR="00C64B52" w:rsidRPr="00D252D1">
              <w:t xml:space="preserve"> Yes</w:t>
            </w:r>
          </w:p>
          <w:p w14:paraId="27ABCBCF" w14:textId="1E87FD28" w:rsidR="00C64B52" w:rsidRDefault="00000000" w:rsidP="00C64B52">
            <w:pPr>
              <w:tabs>
                <w:tab w:val="left" w:pos="1245"/>
              </w:tabs>
            </w:pPr>
            <w:sdt>
              <w:sdtPr>
                <w:id w:val="-306621904"/>
                <w14:checkbox>
                  <w14:checked w14:val="0"/>
                  <w14:checkedState w14:val="2612" w14:font="MS Gothic"/>
                  <w14:uncheckedState w14:val="2610" w14:font="MS Gothic"/>
                </w14:checkbox>
              </w:sdtPr>
              <w:sdtContent>
                <w:r w:rsidR="00C64B52">
                  <w:rPr>
                    <w:rFonts w:ascii="MS Gothic" w:eastAsia="MS Gothic" w:hAnsi="MS Gothic" w:hint="eastAsia"/>
                  </w:rPr>
                  <w:t>☐</w:t>
                </w:r>
              </w:sdtContent>
            </w:sdt>
            <w:r w:rsidR="00C64B52" w:rsidRPr="00D252D1">
              <w:t xml:space="preserve"> No</w:t>
            </w:r>
            <w:r w:rsidR="00C64B52">
              <w:t xml:space="preserve">. </w:t>
            </w:r>
            <w:r w:rsidR="00C64B52" w:rsidRPr="00D252D1">
              <w:t xml:space="preserve">If </w:t>
            </w:r>
            <w:r w:rsidR="00FD2270" w:rsidRPr="00D252D1">
              <w:t>no</w:t>
            </w:r>
            <w:r w:rsidR="00C64B52" w:rsidRPr="00D252D1">
              <w:t xml:space="preserve">, please inform the Placement Provider </w:t>
            </w:r>
            <w:r w:rsidR="00C64B52" w:rsidRPr="00F833F6">
              <w:rPr>
                <w:b/>
              </w:rPr>
              <w:t>before</w:t>
            </w:r>
            <w:r w:rsidR="00C64B52" w:rsidRPr="00D252D1">
              <w:t xml:space="preserve"> proceeding</w:t>
            </w:r>
            <w:r w:rsidR="00C64B52">
              <w:t xml:space="preserve"> with this form</w:t>
            </w:r>
            <w:r w:rsidR="00C64B52" w:rsidRPr="00D252D1">
              <w:t xml:space="preserve">. </w:t>
            </w:r>
          </w:p>
          <w:p w14:paraId="36855156" w14:textId="77777777" w:rsidR="00286453" w:rsidRDefault="00286453" w:rsidP="00C64B52">
            <w:pPr>
              <w:tabs>
                <w:tab w:val="left" w:pos="1245"/>
              </w:tabs>
            </w:pPr>
          </w:p>
          <w:p w14:paraId="34CA7007" w14:textId="5DF90D6F" w:rsidR="00286453" w:rsidRPr="00F833F6" w:rsidRDefault="00286453" w:rsidP="00C64B52">
            <w:pPr>
              <w:tabs>
                <w:tab w:val="left" w:pos="1245"/>
              </w:tabs>
            </w:pPr>
          </w:p>
        </w:tc>
      </w:tr>
      <w:tr w:rsidR="00C64B52" w:rsidRPr="00F833F6" w14:paraId="3D29EFC8" w14:textId="77777777" w:rsidTr="3C1FE8F9">
        <w:trPr>
          <w:trHeight w:val="397"/>
        </w:trPr>
        <w:tc>
          <w:tcPr>
            <w:tcW w:w="3828" w:type="dxa"/>
          </w:tcPr>
          <w:p w14:paraId="74E5924B" w14:textId="3FB05976" w:rsidR="00C64B52" w:rsidRDefault="00C64B52" w:rsidP="00F147D5">
            <w:pPr>
              <w:pStyle w:val="ListParagraph"/>
              <w:numPr>
                <w:ilvl w:val="0"/>
                <w:numId w:val="42"/>
              </w:numPr>
              <w:ind w:left="601"/>
            </w:pPr>
            <w:r>
              <w:t xml:space="preserve">Please provide a role description for your placement. Alternatively, please attach a role description to your email submitting this form. </w:t>
            </w:r>
          </w:p>
          <w:p w14:paraId="6B64D277" w14:textId="77777777" w:rsidR="00C64B52" w:rsidRDefault="00C64B52" w:rsidP="00C64B52"/>
          <w:p w14:paraId="4EFF489F" w14:textId="77777777" w:rsidR="00C64B52" w:rsidRDefault="00C64B52" w:rsidP="00270143">
            <w:pPr>
              <w:pStyle w:val="ListParagraph"/>
              <w:ind w:left="601"/>
            </w:pPr>
            <w:r>
              <w:t>If you do not have this, p</w:t>
            </w:r>
            <w:r w:rsidRPr="00D252D1">
              <w:t xml:space="preserve">lease contact the Placement Provider to receive a Role Description </w:t>
            </w:r>
            <w:r w:rsidRPr="003C5E6A">
              <w:rPr>
                <w:b/>
              </w:rPr>
              <w:t>before</w:t>
            </w:r>
            <w:r>
              <w:t xml:space="preserve"> submitting this form.</w:t>
            </w:r>
          </w:p>
          <w:p w14:paraId="6401081E" w14:textId="77777777" w:rsidR="00270143" w:rsidRDefault="00270143" w:rsidP="00270143">
            <w:pPr>
              <w:pStyle w:val="ListParagraph"/>
              <w:ind w:left="601"/>
            </w:pPr>
          </w:p>
          <w:p w14:paraId="2F27CEA9" w14:textId="6261FBAD" w:rsidR="00270143" w:rsidRPr="00D252D1" w:rsidRDefault="00270143" w:rsidP="00270143">
            <w:pPr>
              <w:pStyle w:val="ListParagraph"/>
              <w:ind w:left="601"/>
            </w:pPr>
          </w:p>
        </w:tc>
        <w:tc>
          <w:tcPr>
            <w:tcW w:w="5414" w:type="dxa"/>
          </w:tcPr>
          <w:p w14:paraId="6E6FABD1" w14:textId="77777777" w:rsidR="00C64B52" w:rsidRDefault="00C64B52" w:rsidP="00C64B52">
            <w:pPr>
              <w:rPr>
                <w:b/>
              </w:rPr>
            </w:pPr>
            <w:r w:rsidRPr="00D252D1">
              <w:t xml:space="preserve"> </w:t>
            </w:r>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p w14:paraId="0510A2FF" w14:textId="77777777" w:rsidR="00C64B52" w:rsidRDefault="00C64B52" w:rsidP="00C64B52">
            <w:pPr>
              <w:rPr>
                <w:b/>
              </w:rPr>
            </w:pPr>
          </w:p>
          <w:p w14:paraId="2340F84D" w14:textId="77777777" w:rsidR="00C64B52" w:rsidRDefault="00C64B52" w:rsidP="00C64B52">
            <w:pPr>
              <w:rPr>
                <w:b/>
              </w:rPr>
            </w:pPr>
          </w:p>
          <w:p w14:paraId="1296A5B4" w14:textId="77777777" w:rsidR="00C64B52" w:rsidRDefault="00C64B52" w:rsidP="00C64B52">
            <w:pPr>
              <w:rPr>
                <w:b/>
              </w:rPr>
            </w:pPr>
          </w:p>
          <w:p w14:paraId="71A1D781" w14:textId="77777777" w:rsidR="00C64B52" w:rsidRDefault="00C64B52" w:rsidP="00C64B52">
            <w:pPr>
              <w:rPr>
                <w:b/>
              </w:rPr>
            </w:pPr>
          </w:p>
          <w:p w14:paraId="7BE35EDC" w14:textId="77777777" w:rsidR="00C64B52" w:rsidRDefault="00C64B52" w:rsidP="00C64B52">
            <w:pPr>
              <w:rPr>
                <w:b/>
              </w:rPr>
            </w:pPr>
          </w:p>
          <w:p w14:paraId="2B01BD60" w14:textId="77777777" w:rsidR="00C64B52" w:rsidRDefault="00C64B52" w:rsidP="00C64B52">
            <w:pPr>
              <w:rPr>
                <w:b/>
              </w:rPr>
            </w:pPr>
          </w:p>
          <w:p w14:paraId="7AF82E49" w14:textId="77777777" w:rsidR="00C64B52" w:rsidRDefault="00C64B52" w:rsidP="00C64B52">
            <w:pPr>
              <w:rPr>
                <w:b/>
              </w:rPr>
            </w:pPr>
          </w:p>
          <w:p w14:paraId="066B7B2A" w14:textId="77777777" w:rsidR="00C64B52" w:rsidRDefault="00C64B52" w:rsidP="00C64B52">
            <w:pPr>
              <w:rPr>
                <w:b/>
              </w:rPr>
            </w:pPr>
          </w:p>
          <w:p w14:paraId="53108701" w14:textId="7136B31F" w:rsidR="00C64B52" w:rsidRDefault="00C64B52" w:rsidP="00C64B52"/>
          <w:p w14:paraId="5A82B17C" w14:textId="77777777" w:rsidR="00270143" w:rsidRDefault="00270143" w:rsidP="00C64B52"/>
          <w:p w14:paraId="272FC03E" w14:textId="77777777" w:rsidR="00F62B5A" w:rsidRDefault="00F62B5A" w:rsidP="00C64B52"/>
          <w:p w14:paraId="252FFDD7" w14:textId="0EAD3DFD" w:rsidR="00F62B5A" w:rsidRDefault="00F62B5A" w:rsidP="00C64B52"/>
        </w:tc>
      </w:tr>
      <w:tr w:rsidR="00C64B52" w:rsidRPr="007F7AAB" w14:paraId="55042E3B" w14:textId="77777777" w:rsidTr="3C1FE8F9">
        <w:trPr>
          <w:trHeight w:val="397"/>
        </w:trPr>
        <w:tc>
          <w:tcPr>
            <w:tcW w:w="9242" w:type="dxa"/>
            <w:gridSpan w:val="2"/>
            <w:shd w:val="clear" w:color="auto" w:fill="EDEDED" w:themeFill="accent3" w:themeFillTint="33"/>
          </w:tcPr>
          <w:p w14:paraId="74A0B9C8" w14:textId="572F8EC9" w:rsidR="00C64B52" w:rsidRPr="00C64B52" w:rsidRDefault="002D2B93" w:rsidP="002D2B93">
            <w:pPr>
              <w:rPr>
                <w:b/>
              </w:rPr>
            </w:pPr>
            <w:r>
              <w:rPr>
                <w:b/>
                <w:color w:val="2E74B5" w:themeColor="accent1" w:themeShade="BF"/>
                <w:sz w:val="32"/>
              </w:rPr>
              <w:t xml:space="preserve">      4. </w:t>
            </w:r>
            <w:r w:rsidR="00C64B52">
              <w:rPr>
                <w:b/>
                <w:color w:val="2E74B5" w:themeColor="accent1" w:themeShade="BF"/>
                <w:sz w:val="32"/>
              </w:rPr>
              <w:t>Work Factors</w:t>
            </w:r>
          </w:p>
        </w:tc>
      </w:tr>
      <w:tr w:rsidR="00C64B52" w:rsidRPr="00D252D1" w14:paraId="69320380" w14:textId="77777777" w:rsidTr="3C1FE8F9">
        <w:trPr>
          <w:trHeight w:val="397"/>
        </w:trPr>
        <w:tc>
          <w:tcPr>
            <w:tcW w:w="3828" w:type="dxa"/>
          </w:tcPr>
          <w:p w14:paraId="1C6E81F3" w14:textId="68A63F56" w:rsidR="00524F70" w:rsidRPr="00D252D1" w:rsidRDefault="00C64B52" w:rsidP="00524F70">
            <w:pPr>
              <w:pStyle w:val="ListParagraph"/>
              <w:numPr>
                <w:ilvl w:val="0"/>
                <w:numId w:val="25"/>
              </w:numPr>
              <w:ind w:left="601"/>
            </w:pPr>
            <w:r w:rsidRPr="00D252D1">
              <w:t>Does this role involve working from home</w:t>
            </w:r>
            <w:r>
              <w:t>/remotely</w:t>
            </w:r>
            <w:r w:rsidRPr="00D252D1">
              <w:t>?</w:t>
            </w:r>
            <w:r w:rsidR="00524F70">
              <w:t xml:space="preserve"> (This includes hybrid working)</w:t>
            </w:r>
          </w:p>
        </w:tc>
        <w:tc>
          <w:tcPr>
            <w:tcW w:w="5414" w:type="dxa"/>
          </w:tcPr>
          <w:p w14:paraId="567C0C0F" w14:textId="40260175" w:rsidR="00C64B52" w:rsidRPr="00D252D1" w:rsidRDefault="00000000" w:rsidP="00C64B52">
            <w:sdt>
              <w:sdtPr>
                <w:id w:val="-1806000770"/>
                <w14:checkbox>
                  <w14:checked w14:val="0"/>
                  <w14:checkedState w14:val="2612" w14:font="MS Gothic"/>
                  <w14:uncheckedState w14:val="2610" w14:font="MS Gothic"/>
                </w14:checkbox>
              </w:sdtPr>
              <w:sdtContent>
                <w:r w:rsidR="00EB73B8">
                  <w:rPr>
                    <w:rFonts w:ascii="MS Gothic" w:eastAsia="MS Gothic" w:hAnsi="MS Gothic" w:hint="eastAsia"/>
                  </w:rPr>
                  <w:t>☐</w:t>
                </w:r>
              </w:sdtContent>
            </w:sdt>
            <w:r w:rsidR="00C64B52" w:rsidRPr="00D252D1">
              <w:t xml:space="preserve"> Yes</w:t>
            </w:r>
          </w:p>
          <w:p w14:paraId="6FE791E9" w14:textId="77777777" w:rsidR="00C64B52" w:rsidRPr="00D252D1" w:rsidRDefault="00000000" w:rsidP="00C64B52">
            <w:pPr>
              <w:tabs>
                <w:tab w:val="left" w:pos="1245"/>
              </w:tabs>
            </w:pPr>
            <w:sdt>
              <w:sdtPr>
                <w:id w:val="1486353836"/>
                <w14:checkbox>
                  <w14:checked w14:val="0"/>
                  <w14:checkedState w14:val="2612" w14:font="MS Gothic"/>
                  <w14:uncheckedState w14:val="2610" w14:font="MS Gothic"/>
                </w14:checkbox>
              </w:sdtPr>
              <w:sdtContent>
                <w:r w:rsidR="00C64B52">
                  <w:rPr>
                    <w:rFonts w:ascii="MS Gothic" w:eastAsia="MS Gothic" w:hAnsi="MS Gothic" w:hint="eastAsia"/>
                  </w:rPr>
                  <w:t>☐</w:t>
                </w:r>
              </w:sdtContent>
            </w:sdt>
            <w:r w:rsidR="00C64B52" w:rsidRPr="00D252D1">
              <w:t xml:space="preserve"> No</w:t>
            </w:r>
          </w:p>
          <w:p w14:paraId="21D57828" w14:textId="3D5A7120" w:rsidR="00C64B52" w:rsidRPr="00D252D1" w:rsidRDefault="00C64B52" w:rsidP="00C64B52">
            <w:pPr>
              <w:tabs>
                <w:tab w:val="left" w:pos="1245"/>
              </w:tabs>
              <w:rPr>
                <w:b/>
              </w:rPr>
            </w:pPr>
            <w:r>
              <w:t xml:space="preserve">If </w:t>
            </w:r>
            <w:r w:rsidRPr="00EB73B8">
              <w:rPr>
                <w:b/>
              </w:rPr>
              <w:t>yes</w:t>
            </w:r>
            <w:r>
              <w:t xml:space="preserve">, please answer </w:t>
            </w:r>
            <w:r w:rsidR="00EB73B8">
              <w:t>questions 4.b and 4.c.</w:t>
            </w:r>
          </w:p>
          <w:p w14:paraId="156F4836" w14:textId="77777777" w:rsidR="00C64B52" w:rsidRPr="00D252D1" w:rsidRDefault="00C64B52" w:rsidP="00C64B52">
            <w:pPr>
              <w:rPr>
                <w:b/>
              </w:rPr>
            </w:pPr>
          </w:p>
        </w:tc>
      </w:tr>
      <w:tr w:rsidR="00C64B52" w14:paraId="3922577A" w14:textId="77777777" w:rsidTr="3C1FE8F9">
        <w:trPr>
          <w:trHeight w:val="397"/>
        </w:trPr>
        <w:tc>
          <w:tcPr>
            <w:tcW w:w="3828" w:type="dxa"/>
          </w:tcPr>
          <w:p w14:paraId="39226554" w14:textId="77777777" w:rsidR="00C64B52" w:rsidRDefault="00C64B52" w:rsidP="00C64B52">
            <w:pPr>
              <w:pStyle w:val="ListParagraph"/>
              <w:numPr>
                <w:ilvl w:val="0"/>
                <w:numId w:val="25"/>
              </w:numPr>
              <w:ind w:left="601"/>
            </w:pPr>
            <w:r>
              <w:lastRenderedPageBreak/>
              <w:t>Please provide an overview of how you will work remotely. This should include how often you will work remotely each week.</w:t>
            </w:r>
          </w:p>
          <w:p w14:paraId="3EBD3512" w14:textId="21A45A21" w:rsidR="00270143" w:rsidRPr="00D252D1" w:rsidRDefault="00270143" w:rsidP="00270143">
            <w:pPr>
              <w:pStyle w:val="ListParagraph"/>
              <w:ind w:left="601"/>
            </w:pPr>
          </w:p>
        </w:tc>
        <w:tc>
          <w:tcPr>
            <w:tcW w:w="5414" w:type="dxa"/>
          </w:tcPr>
          <w:p w14:paraId="7BA9B8C5" w14:textId="797BF323" w:rsidR="00C64B52" w:rsidRDefault="00C053EC" w:rsidP="00C64B52">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tc>
      </w:tr>
      <w:tr w:rsidR="00C64B52" w14:paraId="2BB61175" w14:textId="77777777" w:rsidTr="3C1FE8F9">
        <w:trPr>
          <w:trHeight w:val="397"/>
        </w:trPr>
        <w:tc>
          <w:tcPr>
            <w:tcW w:w="3828" w:type="dxa"/>
          </w:tcPr>
          <w:p w14:paraId="28F7905D" w14:textId="77777777" w:rsidR="00C64B52" w:rsidRDefault="00C64B52" w:rsidP="00C64B52">
            <w:pPr>
              <w:pStyle w:val="ListParagraph"/>
              <w:numPr>
                <w:ilvl w:val="0"/>
                <w:numId w:val="25"/>
              </w:numPr>
              <w:ind w:left="601"/>
            </w:pPr>
            <w:r>
              <w:t>Why does this role involve working from home?</w:t>
            </w:r>
          </w:p>
          <w:p w14:paraId="6D09D3E5" w14:textId="77777777" w:rsidR="00270143" w:rsidRDefault="00270143" w:rsidP="00270143">
            <w:pPr>
              <w:pStyle w:val="ListParagraph"/>
              <w:ind w:left="601"/>
            </w:pPr>
          </w:p>
          <w:p w14:paraId="326C357F" w14:textId="77777777" w:rsidR="00FA5283" w:rsidRDefault="00FA5283" w:rsidP="00270143">
            <w:pPr>
              <w:pStyle w:val="ListParagraph"/>
              <w:ind w:left="601"/>
            </w:pPr>
          </w:p>
          <w:p w14:paraId="7582AB2C" w14:textId="77DB4829" w:rsidR="00FA5283" w:rsidRDefault="00FA5283" w:rsidP="00270143">
            <w:pPr>
              <w:pStyle w:val="ListParagraph"/>
              <w:ind w:left="601"/>
            </w:pPr>
          </w:p>
        </w:tc>
        <w:tc>
          <w:tcPr>
            <w:tcW w:w="5414" w:type="dxa"/>
          </w:tcPr>
          <w:p w14:paraId="30EDBE9B" w14:textId="0A34AFCF" w:rsidR="00C64B52" w:rsidRDefault="00C053EC" w:rsidP="00C64B52">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tc>
      </w:tr>
      <w:tr w:rsidR="00C64B52" w:rsidRPr="00D252D1" w14:paraId="31163956" w14:textId="77777777" w:rsidTr="3C1FE8F9">
        <w:trPr>
          <w:trHeight w:val="397"/>
        </w:trPr>
        <w:tc>
          <w:tcPr>
            <w:tcW w:w="9242" w:type="dxa"/>
            <w:gridSpan w:val="2"/>
            <w:shd w:val="clear" w:color="auto" w:fill="EDEDED" w:themeFill="accent3" w:themeFillTint="33"/>
          </w:tcPr>
          <w:p w14:paraId="7B6371EB" w14:textId="03E7635F" w:rsidR="00C64B52" w:rsidRPr="00D252D1" w:rsidRDefault="00C64B52" w:rsidP="00C64B52">
            <w:pPr>
              <w:pStyle w:val="ListParagraph"/>
              <w:ind w:left="459"/>
              <w:rPr>
                <w:b/>
              </w:rPr>
            </w:pPr>
            <w:r>
              <w:rPr>
                <w:b/>
                <w:color w:val="2E74B5" w:themeColor="accent1" w:themeShade="BF"/>
                <w:sz w:val="32"/>
              </w:rPr>
              <w:t>5. Transport and Travel Factors</w:t>
            </w:r>
          </w:p>
        </w:tc>
      </w:tr>
      <w:tr w:rsidR="004505B4" w:rsidRPr="00D252D1" w14:paraId="1DD56CA3" w14:textId="77777777" w:rsidTr="3C1FE8F9">
        <w:trPr>
          <w:trHeight w:val="397"/>
        </w:trPr>
        <w:tc>
          <w:tcPr>
            <w:tcW w:w="3828" w:type="dxa"/>
            <w:shd w:val="clear" w:color="auto" w:fill="auto"/>
          </w:tcPr>
          <w:p w14:paraId="1CA2A237" w14:textId="79169B01" w:rsidR="004505B4" w:rsidRPr="00AC3825" w:rsidRDefault="004505B4" w:rsidP="004505B4">
            <w:pPr>
              <w:pStyle w:val="ListParagraph"/>
              <w:numPr>
                <w:ilvl w:val="0"/>
                <w:numId w:val="19"/>
              </w:numPr>
              <w:rPr>
                <w:b/>
              </w:rPr>
            </w:pPr>
            <w:r w:rsidRPr="00D252D1">
              <w:t>How will you travel to and from the placement</w:t>
            </w:r>
            <w:r>
              <w:t xml:space="preserve"> and residence</w:t>
            </w:r>
            <w:r w:rsidRPr="00D252D1">
              <w:t>?</w:t>
            </w:r>
          </w:p>
          <w:p w14:paraId="2635D4D3" w14:textId="77777777" w:rsidR="004505B4" w:rsidRDefault="004505B4" w:rsidP="004505B4">
            <w:pPr>
              <w:pStyle w:val="ListParagraph"/>
              <w:ind w:left="601"/>
              <w:rPr>
                <w:sz w:val="20"/>
              </w:rPr>
            </w:pPr>
          </w:p>
          <w:p w14:paraId="2A33307E" w14:textId="7A326902" w:rsidR="004505B4" w:rsidRDefault="004505B4" w:rsidP="004505B4">
            <w:r w:rsidRPr="00C64B52">
              <w:t>If you do not know this, please p</w:t>
            </w:r>
            <w:r>
              <w:t>ut what you are planning to do.</w:t>
            </w:r>
          </w:p>
        </w:tc>
        <w:tc>
          <w:tcPr>
            <w:tcW w:w="5414" w:type="dxa"/>
            <w:shd w:val="clear" w:color="auto" w:fill="auto"/>
          </w:tcPr>
          <w:p w14:paraId="65DFC661" w14:textId="77777777" w:rsidR="004505B4" w:rsidRPr="00D252D1" w:rsidRDefault="00000000" w:rsidP="004505B4">
            <w:sdt>
              <w:sdtPr>
                <w:id w:val="320707460"/>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Own vehicle</w:t>
            </w:r>
          </w:p>
          <w:p w14:paraId="54CA6528" w14:textId="77777777" w:rsidR="004505B4" w:rsidRPr="00D252D1" w:rsidRDefault="00000000" w:rsidP="004505B4">
            <w:sdt>
              <w:sdtPr>
                <w:id w:val="-1908373293"/>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Public transport (bus, taxi)</w:t>
            </w:r>
          </w:p>
          <w:p w14:paraId="73979B46" w14:textId="77777777" w:rsidR="004505B4" w:rsidRPr="00D252D1" w:rsidRDefault="00000000" w:rsidP="004505B4">
            <w:sdt>
              <w:sdtPr>
                <w:id w:val="-242643474"/>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Walking</w:t>
            </w:r>
          </w:p>
          <w:p w14:paraId="1A2CD447" w14:textId="77777777" w:rsidR="004505B4" w:rsidRPr="00D252D1" w:rsidRDefault="00000000" w:rsidP="004505B4">
            <w:sdt>
              <w:sdtPr>
                <w:id w:val="535247919"/>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Cycle</w:t>
            </w:r>
          </w:p>
          <w:p w14:paraId="44D86768" w14:textId="77777777" w:rsidR="004505B4" w:rsidRPr="00D252D1" w:rsidRDefault="00000000" w:rsidP="004505B4">
            <w:sdt>
              <w:sdtPr>
                <w:id w:val="-307785130"/>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Other</w:t>
            </w:r>
          </w:p>
          <w:p w14:paraId="3D03E2CA" w14:textId="14B1C049" w:rsidR="004505B4" w:rsidRPr="00D252D1" w:rsidRDefault="004505B4" w:rsidP="004505B4">
            <w:r w:rsidRPr="00D252D1">
              <w:t>If Other, please state below</w:t>
            </w:r>
            <w:r w:rsidR="006661F6">
              <w:t>:</w:t>
            </w:r>
          </w:p>
          <w:p w14:paraId="4BC9F554" w14:textId="5B4B76BA" w:rsidR="004505B4" w:rsidRDefault="004505B4" w:rsidP="004505B4">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tc>
      </w:tr>
      <w:tr w:rsidR="004505B4" w14:paraId="06DED3AE" w14:textId="77777777" w:rsidTr="3C1FE8F9">
        <w:trPr>
          <w:trHeight w:val="397"/>
        </w:trPr>
        <w:tc>
          <w:tcPr>
            <w:tcW w:w="3828" w:type="dxa"/>
            <w:shd w:val="clear" w:color="auto" w:fill="auto"/>
          </w:tcPr>
          <w:p w14:paraId="3BE9C288" w14:textId="77777777" w:rsidR="004505B4" w:rsidRDefault="004505B4" w:rsidP="004505B4">
            <w:pPr>
              <w:pStyle w:val="ListParagraph"/>
              <w:numPr>
                <w:ilvl w:val="0"/>
                <w:numId w:val="19"/>
              </w:numPr>
            </w:pPr>
            <w:r w:rsidRPr="00D252D1">
              <w:t>Does this role involve working at a location different to the Placement Provider’s address that you have given in section 2?</w:t>
            </w:r>
          </w:p>
          <w:p w14:paraId="11D89E8C" w14:textId="77777777" w:rsidR="004505B4" w:rsidRPr="00D252D1" w:rsidRDefault="004505B4" w:rsidP="001A2EA3">
            <w:pPr>
              <w:pStyle w:val="ListParagraph"/>
              <w:ind w:left="601"/>
            </w:pPr>
          </w:p>
        </w:tc>
        <w:tc>
          <w:tcPr>
            <w:tcW w:w="5414" w:type="dxa"/>
            <w:shd w:val="clear" w:color="auto" w:fill="auto"/>
          </w:tcPr>
          <w:p w14:paraId="3E470ABF" w14:textId="77777777" w:rsidR="004505B4" w:rsidRPr="00D252D1" w:rsidRDefault="00000000" w:rsidP="001A2EA3">
            <w:sdt>
              <w:sdtPr>
                <w:id w:val="601456148"/>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Yes</w:t>
            </w:r>
          </w:p>
          <w:p w14:paraId="46740978" w14:textId="77777777" w:rsidR="004505B4" w:rsidRPr="00D252D1" w:rsidRDefault="00000000" w:rsidP="001A2EA3">
            <w:pPr>
              <w:tabs>
                <w:tab w:val="left" w:pos="1245"/>
              </w:tabs>
            </w:pPr>
            <w:sdt>
              <w:sdtPr>
                <w:id w:val="284164025"/>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No</w:t>
            </w:r>
          </w:p>
          <w:p w14:paraId="6C9C1064" w14:textId="77777777" w:rsidR="004505B4" w:rsidRPr="00D252D1" w:rsidRDefault="004505B4" w:rsidP="001A2EA3">
            <w:pPr>
              <w:tabs>
                <w:tab w:val="left" w:pos="1245"/>
              </w:tabs>
            </w:pPr>
            <w:r w:rsidRPr="00D252D1">
              <w:t>If yes, please provide details below:</w:t>
            </w:r>
          </w:p>
          <w:p w14:paraId="3A2DB754" w14:textId="77777777" w:rsidR="004505B4" w:rsidRDefault="004505B4" w:rsidP="001A2EA3">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r w:rsidRPr="00D252D1">
              <w:tab/>
            </w:r>
          </w:p>
        </w:tc>
      </w:tr>
      <w:tr w:rsidR="004505B4" w:rsidRPr="00D252D1" w14:paraId="37B3E935" w14:textId="77777777" w:rsidTr="3C1FE8F9">
        <w:trPr>
          <w:trHeight w:val="397"/>
        </w:trPr>
        <w:tc>
          <w:tcPr>
            <w:tcW w:w="3828" w:type="dxa"/>
            <w:shd w:val="clear" w:color="auto" w:fill="auto"/>
          </w:tcPr>
          <w:p w14:paraId="3D72BFAD" w14:textId="05034BB8" w:rsidR="004505B4" w:rsidRDefault="004505B4" w:rsidP="004505B4">
            <w:pPr>
              <w:pStyle w:val="ListParagraph"/>
              <w:numPr>
                <w:ilvl w:val="0"/>
                <w:numId w:val="19"/>
              </w:numPr>
            </w:pPr>
            <w:r>
              <w:t xml:space="preserve">Does your placement require travel overseas? </w:t>
            </w:r>
          </w:p>
          <w:p w14:paraId="365F2509" w14:textId="77777777" w:rsidR="00B80C41" w:rsidRDefault="00B80C41" w:rsidP="00B80C41"/>
          <w:p w14:paraId="784B908F" w14:textId="47AA19FE" w:rsidR="00B80C41" w:rsidRPr="00B80C41" w:rsidRDefault="00B80C41" w:rsidP="00B80C41">
            <w:r w:rsidRPr="00C02186">
              <w:rPr>
                <w:b/>
                <w:bCs/>
              </w:rPr>
              <w:t>Please Note:</w:t>
            </w:r>
            <w:r>
              <w:t xml:space="preserve"> If you are </w:t>
            </w:r>
            <w:r w:rsidRPr="00B80C41">
              <w:t xml:space="preserve">travelling overseas at the Placement Providers request then </w:t>
            </w:r>
            <w:r>
              <w:t>the univer</w:t>
            </w:r>
            <w:r w:rsidR="00C02186">
              <w:t>sity</w:t>
            </w:r>
            <w:r w:rsidRPr="00B80C41">
              <w:t xml:space="preserve"> is not responsible for the travel insurance and it is </w:t>
            </w:r>
            <w:r w:rsidR="00C02186">
              <w:t>your employer’s</w:t>
            </w:r>
            <w:r w:rsidRPr="00B80C41">
              <w:t xml:space="preserve"> responsibility to risk assess the travel</w:t>
            </w:r>
            <w:r w:rsidR="00C02186">
              <w:t>.</w:t>
            </w:r>
          </w:p>
          <w:p w14:paraId="018BA0D3" w14:textId="6532F3EF" w:rsidR="00B80C41" w:rsidRDefault="00B80C41" w:rsidP="00B80C41">
            <w:r w:rsidRPr="00B80C41">
              <w:t xml:space="preserve">If </w:t>
            </w:r>
            <w:r w:rsidR="00C02186">
              <w:t xml:space="preserve">you are </w:t>
            </w:r>
            <w:r w:rsidRPr="00B80C41">
              <w:t xml:space="preserve">travelling overseas to attend the placement, then the responsibility is with </w:t>
            </w:r>
            <w:r w:rsidR="00C02186">
              <w:t xml:space="preserve">the university. </w:t>
            </w:r>
          </w:p>
        </w:tc>
        <w:tc>
          <w:tcPr>
            <w:tcW w:w="5414" w:type="dxa"/>
            <w:shd w:val="clear" w:color="auto" w:fill="auto"/>
          </w:tcPr>
          <w:p w14:paraId="0163E23A" w14:textId="77777777" w:rsidR="004505B4" w:rsidRPr="00D252D1" w:rsidRDefault="00000000" w:rsidP="004505B4">
            <w:sdt>
              <w:sdtPr>
                <w:id w:val="-25259113"/>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Yes</w:t>
            </w:r>
          </w:p>
          <w:p w14:paraId="6FEA716E" w14:textId="77777777" w:rsidR="004505B4" w:rsidRDefault="00000000" w:rsidP="004505B4">
            <w:sdt>
              <w:sdtPr>
                <w:id w:val="1465929138"/>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No</w:t>
            </w:r>
          </w:p>
          <w:p w14:paraId="100E892B" w14:textId="77777777" w:rsidR="004505B4" w:rsidRDefault="00000000" w:rsidP="004505B4">
            <w:sdt>
              <w:sdtPr>
                <w:id w:val="1987742185"/>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t xml:space="preserve"> Don’t know</w:t>
            </w:r>
          </w:p>
          <w:p w14:paraId="18B0ED8C" w14:textId="75321CDE" w:rsidR="004505B4" w:rsidRDefault="004505B4" w:rsidP="004505B4"/>
          <w:p w14:paraId="1E8A5C53" w14:textId="073C5F3D" w:rsidR="004505B4" w:rsidRPr="004505B4" w:rsidRDefault="004505B4" w:rsidP="004505B4">
            <w:pPr>
              <w:rPr>
                <w:b/>
              </w:rPr>
            </w:pPr>
            <w:r w:rsidRPr="004505B4">
              <w:rPr>
                <w:b/>
              </w:rPr>
              <w:t xml:space="preserve">If no, please </w:t>
            </w:r>
            <w:r w:rsidR="00FD2270" w:rsidRPr="004505B4">
              <w:rPr>
                <w:b/>
              </w:rPr>
              <w:t>continue</w:t>
            </w:r>
            <w:r w:rsidRPr="004505B4">
              <w:rPr>
                <w:b/>
              </w:rPr>
              <w:t xml:space="preserve"> to Section 6. </w:t>
            </w:r>
          </w:p>
          <w:p w14:paraId="72ED863F" w14:textId="77777777" w:rsidR="004505B4" w:rsidRDefault="004505B4" w:rsidP="004505B4"/>
          <w:p w14:paraId="5695CCCE" w14:textId="71E3772A" w:rsidR="004505B4" w:rsidRDefault="004505B4" w:rsidP="004505B4">
            <w:r w:rsidRPr="00FA5283">
              <w:rPr>
                <w:b/>
              </w:rPr>
              <w:t>If yes</w:t>
            </w:r>
            <w:r>
              <w:t xml:space="preserve">, </w:t>
            </w:r>
            <w:hyperlink r:id="rId13" w:history="1">
              <w:r w:rsidRPr="00BE7C64">
                <w:rPr>
                  <w:rStyle w:val="Hyperlink"/>
                </w:rPr>
                <w:t>please follow this link</w:t>
              </w:r>
            </w:hyperlink>
            <w:r>
              <w:t xml:space="preserve"> and familiarise yourself with this resource. There are </w:t>
            </w:r>
            <w:r w:rsidR="00FD2270">
              <w:t>several</w:t>
            </w:r>
            <w:r>
              <w:t xml:space="preserve"> action points on that page before you travel including:</w:t>
            </w:r>
          </w:p>
          <w:p w14:paraId="4BDED679" w14:textId="77777777" w:rsidR="004505B4" w:rsidRDefault="004505B4" w:rsidP="004505B4">
            <w:pPr>
              <w:pStyle w:val="ListParagraph"/>
              <w:numPr>
                <w:ilvl w:val="0"/>
                <w:numId w:val="39"/>
              </w:numPr>
            </w:pPr>
            <w:r>
              <w:t>Student Travel Application Form</w:t>
            </w:r>
          </w:p>
          <w:p w14:paraId="3ED6BF6B" w14:textId="2B868E9F" w:rsidR="004505B4" w:rsidRDefault="00BB5F01" w:rsidP="004505B4">
            <w:pPr>
              <w:pStyle w:val="ListParagraph"/>
              <w:numPr>
                <w:ilvl w:val="0"/>
                <w:numId w:val="39"/>
              </w:numPr>
            </w:pPr>
            <w:r>
              <w:t>Contact your school about having a risk assessment conducted</w:t>
            </w:r>
          </w:p>
          <w:p w14:paraId="64A5622B" w14:textId="5DD3B675" w:rsidR="004505B4" w:rsidRDefault="004505B4" w:rsidP="00BB5F01">
            <w:pPr>
              <w:pStyle w:val="ListParagraph"/>
              <w:numPr>
                <w:ilvl w:val="0"/>
                <w:numId w:val="39"/>
              </w:numPr>
            </w:pPr>
            <w:r>
              <w:lastRenderedPageBreak/>
              <w:t>Global Health Insurance Car</w:t>
            </w:r>
            <w:r w:rsidR="00C86047">
              <w:t>d</w:t>
            </w:r>
          </w:p>
        </w:tc>
      </w:tr>
      <w:tr w:rsidR="004505B4" w:rsidRPr="00D252D1" w14:paraId="45F57601" w14:textId="77777777" w:rsidTr="3C1FE8F9">
        <w:trPr>
          <w:trHeight w:val="397"/>
        </w:trPr>
        <w:tc>
          <w:tcPr>
            <w:tcW w:w="3828" w:type="dxa"/>
            <w:shd w:val="clear" w:color="auto" w:fill="auto"/>
          </w:tcPr>
          <w:p w14:paraId="6E4D2306" w14:textId="7D20B502" w:rsidR="004505B4" w:rsidRPr="00461347" w:rsidRDefault="004505B4" w:rsidP="004505B4">
            <w:pPr>
              <w:pStyle w:val="ListParagraph"/>
              <w:numPr>
                <w:ilvl w:val="0"/>
                <w:numId w:val="25"/>
              </w:numPr>
              <w:ind w:left="318"/>
            </w:pPr>
            <w:r w:rsidRPr="004505B4">
              <w:rPr>
                <w:b/>
              </w:rPr>
              <w:lastRenderedPageBreak/>
              <w:t>Overseas Placement.</w:t>
            </w:r>
            <w:r>
              <w:t xml:space="preserve"> </w:t>
            </w:r>
            <w:r w:rsidRPr="00461347">
              <w:t xml:space="preserve">Have you read the overseas travel guidance? </w:t>
            </w:r>
          </w:p>
          <w:p w14:paraId="2045A121" w14:textId="77777777" w:rsidR="004505B4" w:rsidRDefault="004505B4" w:rsidP="004505B4"/>
        </w:tc>
        <w:tc>
          <w:tcPr>
            <w:tcW w:w="5414" w:type="dxa"/>
            <w:shd w:val="clear" w:color="auto" w:fill="auto"/>
          </w:tcPr>
          <w:p w14:paraId="2A4343E2" w14:textId="77777777" w:rsidR="004505B4" w:rsidRPr="00D252D1" w:rsidRDefault="00000000" w:rsidP="004505B4">
            <w:sdt>
              <w:sdtPr>
                <w:id w:val="-319429192"/>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Yes</w:t>
            </w:r>
          </w:p>
          <w:p w14:paraId="71900738" w14:textId="77777777" w:rsidR="004505B4" w:rsidRDefault="00000000" w:rsidP="004505B4">
            <w:sdt>
              <w:sdtPr>
                <w:id w:val="937036094"/>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No</w:t>
            </w:r>
          </w:p>
          <w:p w14:paraId="1F84D53E" w14:textId="70743D19" w:rsidR="004505B4" w:rsidRDefault="004505B4" w:rsidP="004505B4">
            <w:r>
              <w:t xml:space="preserve">If no, </w:t>
            </w:r>
            <w:hyperlink r:id="rId14" w:history="1">
              <w:r w:rsidRPr="00BE7C64">
                <w:rPr>
                  <w:rStyle w:val="Hyperlink"/>
                </w:rPr>
                <w:t>please follow this link</w:t>
              </w:r>
            </w:hyperlink>
            <w:r>
              <w:t xml:space="preserve"> and familiarise yourself with this resource. There are </w:t>
            </w:r>
            <w:r w:rsidR="00FD2270">
              <w:t>several</w:t>
            </w:r>
            <w:r>
              <w:t xml:space="preserve"> action points on that page before you travel.</w:t>
            </w:r>
          </w:p>
        </w:tc>
      </w:tr>
      <w:tr w:rsidR="004505B4" w:rsidRPr="00D252D1" w14:paraId="3FCA346B" w14:textId="77777777" w:rsidTr="3C1FE8F9">
        <w:trPr>
          <w:trHeight w:val="397"/>
        </w:trPr>
        <w:tc>
          <w:tcPr>
            <w:tcW w:w="3828" w:type="dxa"/>
            <w:shd w:val="clear" w:color="auto" w:fill="auto"/>
          </w:tcPr>
          <w:p w14:paraId="5991E901" w14:textId="5BCF6E28" w:rsidR="004505B4" w:rsidRDefault="004505B4" w:rsidP="004505B4">
            <w:pPr>
              <w:pStyle w:val="ListParagraph"/>
              <w:numPr>
                <w:ilvl w:val="0"/>
                <w:numId w:val="46"/>
              </w:numPr>
            </w:pPr>
            <w:r w:rsidRPr="004505B4">
              <w:rPr>
                <w:b/>
              </w:rPr>
              <w:t>Overseas Placement.</w:t>
            </w:r>
            <w:r>
              <w:t xml:space="preserve"> Have you considered how you</w:t>
            </w:r>
            <w:r w:rsidR="00EB6F20">
              <w:t xml:space="preserve"> will</w:t>
            </w:r>
            <w:r>
              <w:t xml:space="preserve"> travel to your country of work and financing this?</w:t>
            </w:r>
          </w:p>
        </w:tc>
        <w:tc>
          <w:tcPr>
            <w:tcW w:w="5414" w:type="dxa"/>
            <w:shd w:val="clear" w:color="auto" w:fill="auto"/>
          </w:tcPr>
          <w:p w14:paraId="54D1AD6B" w14:textId="77777777" w:rsidR="004505B4" w:rsidRPr="00D252D1" w:rsidRDefault="00000000" w:rsidP="004505B4">
            <w:sdt>
              <w:sdtPr>
                <w:id w:val="1607156385"/>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Yes</w:t>
            </w:r>
          </w:p>
          <w:p w14:paraId="76374451" w14:textId="77777777" w:rsidR="004505B4" w:rsidRDefault="00000000" w:rsidP="004505B4">
            <w:pPr>
              <w:tabs>
                <w:tab w:val="left" w:pos="1245"/>
              </w:tabs>
            </w:pPr>
            <w:sdt>
              <w:sdtPr>
                <w:id w:val="1863326141"/>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No</w:t>
            </w:r>
          </w:p>
          <w:p w14:paraId="4DA4A13B" w14:textId="1D6F4A9F" w:rsidR="004505B4" w:rsidRDefault="004505B4" w:rsidP="004505B4">
            <w:pPr>
              <w:tabs>
                <w:tab w:val="left" w:pos="1245"/>
              </w:tabs>
            </w:pPr>
            <w:r w:rsidRPr="007C1664">
              <w:rPr>
                <w:b/>
              </w:rPr>
              <w:t>Please note:</w:t>
            </w:r>
            <w:r>
              <w:t xml:space="preserve"> Have you considered whether your transport option minimises your carbon footprint? </w:t>
            </w:r>
          </w:p>
        </w:tc>
      </w:tr>
      <w:tr w:rsidR="004505B4" w:rsidRPr="00DF7F00" w14:paraId="4693A31E" w14:textId="77777777" w:rsidTr="3C1FE8F9">
        <w:trPr>
          <w:trHeight w:val="397"/>
        </w:trPr>
        <w:tc>
          <w:tcPr>
            <w:tcW w:w="9242" w:type="dxa"/>
            <w:gridSpan w:val="2"/>
            <w:shd w:val="clear" w:color="auto" w:fill="EDEDED" w:themeFill="accent3" w:themeFillTint="33"/>
          </w:tcPr>
          <w:p w14:paraId="620DCD8E" w14:textId="3B19CCED" w:rsidR="004505B4" w:rsidRPr="00DF7F00" w:rsidRDefault="004505B4" w:rsidP="004505B4">
            <w:pPr>
              <w:pStyle w:val="ListParagraph"/>
              <w:ind w:left="459"/>
            </w:pPr>
            <w:r>
              <w:rPr>
                <w:b/>
                <w:color w:val="2E74B5" w:themeColor="accent1" w:themeShade="BF"/>
                <w:sz w:val="32"/>
              </w:rPr>
              <w:t>6. Location and Regional Factors</w:t>
            </w:r>
          </w:p>
        </w:tc>
      </w:tr>
      <w:tr w:rsidR="004505B4" w14:paraId="77EF9E6C" w14:textId="77777777" w:rsidTr="3C1FE8F9">
        <w:trPr>
          <w:trHeight w:val="397"/>
        </w:trPr>
        <w:tc>
          <w:tcPr>
            <w:tcW w:w="3828" w:type="dxa"/>
            <w:shd w:val="clear" w:color="auto" w:fill="auto"/>
          </w:tcPr>
          <w:p w14:paraId="4DC64BBF" w14:textId="77777777" w:rsidR="004505B4" w:rsidRDefault="004505B4" w:rsidP="00607613">
            <w:pPr>
              <w:pStyle w:val="ListParagraph"/>
              <w:numPr>
                <w:ilvl w:val="0"/>
                <w:numId w:val="21"/>
              </w:numPr>
            </w:pPr>
            <w:r w:rsidRPr="077E24F4">
              <w:t xml:space="preserve">What are your accommodation arrangements when on placement? </w:t>
            </w:r>
          </w:p>
          <w:p w14:paraId="4B54C27E" w14:textId="77777777" w:rsidR="004505B4" w:rsidRDefault="004505B4" w:rsidP="004505B4">
            <w:pPr>
              <w:pStyle w:val="ListParagraph"/>
              <w:ind w:left="601"/>
            </w:pPr>
          </w:p>
          <w:p w14:paraId="0DB62907" w14:textId="77777777" w:rsidR="004505B4" w:rsidRDefault="004505B4" w:rsidP="00607613">
            <w:pPr>
              <w:pStyle w:val="ListParagraph"/>
              <w:ind w:left="360"/>
            </w:pPr>
            <w:r w:rsidRPr="00BE1388">
              <w:t>If you do not know this, please put what you are planning to do.</w:t>
            </w:r>
          </w:p>
          <w:p w14:paraId="2050AF70" w14:textId="77777777" w:rsidR="004505B4" w:rsidRDefault="004505B4" w:rsidP="004505B4">
            <w:pPr>
              <w:pStyle w:val="ListParagraph"/>
              <w:ind w:left="738"/>
            </w:pPr>
          </w:p>
        </w:tc>
        <w:tc>
          <w:tcPr>
            <w:tcW w:w="5414" w:type="dxa"/>
            <w:shd w:val="clear" w:color="auto" w:fill="auto"/>
          </w:tcPr>
          <w:p w14:paraId="52671083" w14:textId="77777777" w:rsidR="004505B4" w:rsidRPr="00D252D1" w:rsidRDefault="00000000" w:rsidP="004505B4">
            <w:sdt>
              <w:sdtPr>
                <w:id w:val="1670679692"/>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Rent shared house</w:t>
            </w:r>
          </w:p>
          <w:p w14:paraId="56F14D9A" w14:textId="77777777" w:rsidR="004505B4" w:rsidRPr="00D252D1" w:rsidRDefault="00000000" w:rsidP="004505B4">
            <w:sdt>
              <w:sdtPr>
                <w:id w:val="-908854633"/>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Rent individual house</w:t>
            </w:r>
          </w:p>
          <w:p w14:paraId="023AE8E3" w14:textId="77777777" w:rsidR="004505B4" w:rsidRPr="00D252D1" w:rsidRDefault="00000000" w:rsidP="004505B4">
            <w:sdt>
              <w:sdtPr>
                <w:id w:val="-549154288"/>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Live at home</w:t>
            </w:r>
          </w:p>
          <w:p w14:paraId="2904FB12" w14:textId="77777777" w:rsidR="004505B4" w:rsidRPr="00D252D1" w:rsidRDefault="00000000" w:rsidP="004505B4">
            <w:sdt>
              <w:sdtPr>
                <w:id w:val="492001340"/>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Other </w:t>
            </w:r>
          </w:p>
          <w:p w14:paraId="3F20BAA2" w14:textId="330B141D" w:rsidR="004505B4" w:rsidRPr="00D252D1" w:rsidRDefault="004505B4" w:rsidP="004505B4">
            <w:r w:rsidRPr="00D252D1">
              <w:t>If Other, please state below</w:t>
            </w:r>
            <w:r w:rsidR="006661F6">
              <w:t>:</w:t>
            </w:r>
          </w:p>
          <w:p w14:paraId="65A4A234" w14:textId="77777777" w:rsidR="004505B4" w:rsidRDefault="004505B4" w:rsidP="004505B4">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tc>
      </w:tr>
      <w:tr w:rsidR="004505B4" w14:paraId="01BABDE5" w14:textId="77777777" w:rsidTr="3C1FE8F9">
        <w:trPr>
          <w:trHeight w:val="397"/>
        </w:trPr>
        <w:tc>
          <w:tcPr>
            <w:tcW w:w="3828" w:type="dxa"/>
            <w:shd w:val="clear" w:color="auto" w:fill="auto"/>
          </w:tcPr>
          <w:p w14:paraId="3DAB661B" w14:textId="4C28DD51" w:rsidR="004505B4" w:rsidRDefault="00607613" w:rsidP="00607613">
            <w:pPr>
              <w:pStyle w:val="ListParagraph"/>
              <w:numPr>
                <w:ilvl w:val="0"/>
                <w:numId w:val="21"/>
              </w:numPr>
            </w:pPr>
            <w:r w:rsidRPr="00607613">
              <w:rPr>
                <w:b/>
              </w:rPr>
              <w:t>Overseas Placement.</w:t>
            </w:r>
            <w:r>
              <w:t xml:space="preserve"> </w:t>
            </w:r>
            <w:r w:rsidR="004505B4">
              <w:t xml:space="preserve">Have you checked the </w:t>
            </w:r>
            <w:hyperlink r:id="rId15" w:history="1">
              <w:r w:rsidR="004505B4" w:rsidRPr="005829F8">
                <w:rPr>
                  <w:rStyle w:val="Hyperlink"/>
                </w:rPr>
                <w:t>Foreign, Commonwealth and Development Office</w:t>
              </w:r>
            </w:hyperlink>
            <w:r w:rsidR="004505B4">
              <w:t xml:space="preserve"> for information on the country of your placement?</w:t>
            </w:r>
          </w:p>
        </w:tc>
        <w:tc>
          <w:tcPr>
            <w:tcW w:w="5414" w:type="dxa"/>
            <w:shd w:val="clear" w:color="auto" w:fill="auto"/>
          </w:tcPr>
          <w:p w14:paraId="54CCAE0C" w14:textId="77777777" w:rsidR="004505B4" w:rsidRPr="00D252D1" w:rsidRDefault="00000000" w:rsidP="004505B4">
            <w:sdt>
              <w:sdtPr>
                <w:id w:val="-915016970"/>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Yes</w:t>
            </w:r>
          </w:p>
          <w:p w14:paraId="4B3DF36D" w14:textId="77777777" w:rsidR="004505B4" w:rsidRPr="00D252D1" w:rsidRDefault="00000000" w:rsidP="004505B4">
            <w:sdt>
              <w:sdtPr>
                <w:id w:val="1112554500"/>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No</w:t>
            </w:r>
          </w:p>
          <w:p w14:paraId="7378F0CC" w14:textId="77777777" w:rsidR="004505B4" w:rsidRDefault="004505B4" w:rsidP="004505B4"/>
        </w:tc>
      </w:tr>
      <w:tr w:rsidR="004505B4" w14:paraId="5F4DD66D" w14:textId="77777777" w:rsidTr="3C1FE8F9">
        <w:trPr>
          <w:trHeight w:val="397"/>
        </w:trPr>
        <w:tc>
          <w:tcPr>
            <w:tcW w:w="3828" w:type="dxa"/>
            <w:shd w:val="clear" w:color="auto" w:fill="auto"/>
          </w:tcPr>
          <w:p w14:paraId="1E523069" w14:textId="58677651" w:rsidR="004505B4" w:rsidRDefault="00607613" w:rsidP="00607613">
            <w:pPr>
              <w:pStyle w:val="ListParagraph"/>
              <w:numPr>
                <w:ilvl w:val="0"/>
                <w:numId w:val="21"/>
              </w:numPr>
            </w:pPr>
            <w:r w:rsidRPr="00607613">
              <w:rPr>
                <w:b/>
              </w:rPr>
              <w:t>Overseas Placement.</w:t>
            </w:r>
            <w:r>
              <w:t xml:space="preserve"> </w:t>
            </w:r>
            <w:r w:rsidR="004505B4" w:rsidRPr="077E24F4">
              <w:t xml:space="preserve">Are you aware of any risks </w:t>
            </w:r>
            <w:r w:rsidR="004505B4">
              <w:t xml:space="preserve">at </w:t>
            </w:r>
            <w:r w:rsidR="004505B4" w:rsidRPr="077E24F4">
              <w:t>the organisation</w:t>
            </w:r>
            <w:r w:rsidR="004505B4">
              <w:t>’</w:t>
            </w:r>
            <w:r w:rsidR="004505B4" w:rsidRPr="077E24F4">
              <w:t>s main location?</w:t>
            </w:r>
          </w:p>
          <w:p w14:paraId="3E27C0EC" w14:textId="77777777" w:rsidR="004505B4" w:rsidRDefault="004505B4" w:rsidP="004505B4">
            <w:pPr>
              <w:pStyle w:val="ListParagraph"/>
              <w:ind w:left="644"/>
            </w:pPr>
          </w:p>
          <w:p w14:paraId="08F640C7" w14:textId="3460A44F" w:rsidR="004505B4" w:rsidRPr="00DF7F00" w:rsidRDefault="004505B4" w:rsidP="00DE282E">
            <w:pPr>
              <w:pStyle w:val="ListParagraph"/>
              <w:ind w:left="360"/>
            </w:pPr>
            <w:r>
              <w:t xml:space="preserve">For example, this might include civil disorder, crime, environmental disasters, infectious </w:t>
            </w:r>
            <w:r w:rsidR="00FD2270">
              <w:t>disease,</w:t>
            </w:r>
            <w:r>
              <w:t xml:space="preserve"> or poor healthcare access (this includes the COVID risk)</w:t>
            </w:r>
          </w:p>
        </w:tc>
        <w:tc>
          <w:tcPr>
            <w:tcW w:w="5414" w:type="dxa"/>
            <w:shd w:val="clear" w:color="auto" w:fill="auto"/>
          </w:tcPr>
          <w:p w14:paraId="6A1FBF3F" w14:textId="77777777" w:rsidR="004505B4" w:rsidRPr="00D252D1" w:rsidRDefault="00000000" w:rsidP="004505B4">
            <w:sdt>
              <w:sdtPr>
                <w:id w:val="-732691057"/>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Yes</w:t>
            </w:r>
          </w:p>
          <w:p w14:paraId="5EF8D37D" w14:textId="5B1B0C7D" w:rsidR="004505B4" w:rsidRDefault="00000000" w:rsidP="004505B4">
            <w:sdt>
              <w:sdtPr>
                <w:id w:val="-1967881018"/>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No</w:t>
            </w:r>
          </w:p>
          <w:p w14:paraId="37BAF96B" w14:textId="5F7F09C8" w:rsidR="004505B4" w:rsidRPr="00D252D1" w:rsidRDefault="00000000" w:rsidP="004505B4">
            <w:sdt>
              <w:sdtPr>
                <w:id w:val="-569655885"/>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t xml:space="preserve"> N/A</w:t>
            </w:r>
            <w:r w:rsidR="00CB496B">
              <w:t xml:space="preserve"> (No risks)</w:t>
            </w:r>
          </w:p>
          <w:p w14:paraId="20C84A71" w14:textId="532E7DE0" w:rsidR="004505B4" w:rsidRDefault="004505B4" w:rsidP="004505B4">
            <w:r>
              <w:t xml:space="preserve">If </w:t>
            </w:r>
            <w:r w:rsidR="00FD2270">
              <w:t>no</w:t>
            </w:r>
            <w:r>
              <w:t xml:space="preserve">, please go back to the question above. </w:t>
            </w:r>
          </w:p>
          <w:p w14:paraId="0AD64911" w14:textId="2BDE224F" w:rsidR="004505B4" w:rsidRPr="00D252D1" w:rsidRDefault="004505B4" w:rsidP="004505B4">
            <w:r w:rsidRPr="00D252D1">
              <w:t xml:space="preserve">If </w:t>
            </w:r>
            <w:r w:rsidR="00FD2270" w:rsidRPr="00D252D1">
              <w:t>yes</w:t>
            </w:r>
            <w:r w:rsidRPr="00D252D1">
              <w:t>, please provide further information below</w:t>
            </w:r>
            <w:r w:rsidR="006661F6">
              <w:t>:</w:t>
            </w:r>
          </w:p>
          <w:p w14:paraId="6F84ABBB" w14:textId="5D493DF7" w:rsidR="004505B4" w:rsidRDefault="004505B4" w:rsidP="004505B4">
            <w:pPr>
              <w:rPr>
                <w:b/>
              </w:rPr>
            </w:pPr>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p w14:paraId="59BDBECE" w14:textId="0375C747" w:rsidR="004505B4" w:rsidRPr="00461347" w:rsidRDefault="004505B4" w:rsidP="004505B4">
            <w:pPr>
              <w:rPr>
                <w:b/>
              </w:rPr>
            </w:pPr>
          </w:p>
        </w:tc>
      </w:tr>
      <w:tr w:rsidR="004505B4" w:rsidRPr="00412080" w14:paraId="32E6AB35" w14:textId="77777777" w:rsidTr="3C1FE8F9">
        <w:trPr>
          <w:trHeight w:val="397"/>
        </w:trPr>
        <w:tc>
          <w:tcPr>
            <w:tcW w:w="9242" w:type="dxa"/>
            <w:gridSpan w:val="2"/>
            <w:shd w:val="clear" w:color="auto" w:fill="EDEDED" w:themeFill="accent3" w:themeFillTint="33"/>
          </w:tcPr>
          <w:p w14:paraId="1A1857A2" w14:textId="2E6F3399" w:rsidR="004505B4" w:rsidRPr="00412080" w:rsidRDefault="004505B4" w:rsidP="004505B4">
            <w:pPr>
              <w:ind w:left="720"/>
            </w:pPr>
            <w:r w:rsidRPr="002D2B93">
              <w:rPr>
                <w:b/>
                <w:color w:val="2E74B5" w:themeColor="accent1" w:themeShade="BF"/>
                <w:sz w:val="32"/>
              </w:rPr>
              <w:t>7. Health and Environmental Factors</w:t>
            </w:r>
          </w:p>
        </w:tc>
      </w:tr>
      <w:tr w:rsidR="004505B4" w14:paraId="6AD096D7" w14:textId="77777777" w:rsidTr="3C1FE8F9">
        <w:trPr>
          <w:trHeight w:val="397"/>
        </w:trPr>
        <w:tc>
          <w:tcPr>
            <w:tcW w:w="3828" w:type="dxa"/>
            <w:shd w:val="clear" w:color="auto" w:fill="auto"/>
          </w:tcPr>
          <w:p w14:paraId="6B025162" w14:textId="77777777" w:rsidR="004505B4" w:rsidRDefault="004505B4" w:rsidP="004505B4">
            <w:pPr>
              <w:pStyle w:val="ListParagraph"/>
              <w:numPr>
                <w:ilvl w:val="0"/>
                <w:numId w:val="24"/>
              </w:numPr>
            </w:pPr>
            <w:r>
              <w:lastRenderedPageBreak/>
              <w:t>Are you aware of any precautionary measures you are required to undertake before, during, or after the placement?</w:t>
            </w:r>
          </w:p>
          <w:p w14:paraId="10B43227" w14:textId="77777777" w:rsidR="004505B4" w:rsidRDefault="004505B4" w:rsidP="004505B4">
            <w:pPr>
              <w:pStyle w:val="ListParagraph"/>
            </w:pPr>
          </w:p>
          <w:p w14:paraId="53F06F33" w14:textId="77777777" w:rsidR="004505B4" w:rsidRDefault="004505B4" w:rsidP="00607613">
            <w:pPr>
              <w:pStyle w:val="ListParagraph"/>
              <w:ind w:left="360"/>
            </w:pPr>
            <w:r>
              <w:t>For example: vaccinations, PPE, medical or dietary advice, living arrangements.</w:t>
            </w:r>
          </w:p>
          <w:p w14:paraId="5F1B97E6" w14:textId="41401EF5" w:rsidR="004505B4" w:rsidRDefault="004505B4" w:rsidP="004505B4">
            <w:pPr>
              <w:pStyle w:val="ListParagraph"/>
            </w:pPr>
          </w:p>
        </w:tc>
        <w:tc>
          <w:tcPr>
            <w:tcW w:w="5414" w:type="dxa"/>
            <w:shd w:val="clear" w:color="auto" w:fill="auto"/>
          </w:tcPr>
          <w:p w14:paraId="409F4173" w14:textId="77777777" w:rsidR="004505B4" w:rsidRPr="007F7AAB" w:rsidRDefault="00000000" w:rsidP="004505B4">
            <w:sdt>
              <w:sdtPr>
                <w:id w:val="2009020897"/>
                <w14:checkbox>
                  <w14:checked w14:val="0"/>
                  <w14:checkedState w14:val="2612" w14:font="MS Gothic"/>
                  <w14:uncheckedState w14:val="2610" w14:font="MS Gothic"/>
                </w14:checkbox>
              </w:sdtPr>
              <w:sdtContent>
                <w:r w:rsidR="004505B4" w:rsidRPr="007F7AAB">
                  <w:rPr>
                    <w:rFonts w:ascii="Segoe UI Symbol" w:eastAsia="MS Gothic" w:hAnsi="Segoe UI Symbol" w:cs="Segoe UI Symbol"/>
                  </w:rPr>
                  <w:t>☐</w:t>
                </w:r>
              </w:sdtContent>
            </w:sdt>
            <w:r w:rsidR="004505B4" w:rsidRPr="007F7AAB">
              <w:t xml:space="preserve"> Yes</w:t>
            </w:r>
          </w:p>
          <w:p w14:paraId="389EAC06" w14:textId="77777777" w:rsidR="004505B4" w:rsidRPr="007F7AAB" w:rsidRDefault="00000000" w:rsidP="004505B4">
            <w:sdt>
              <w:sdtPr>
                <w:id w:val="-1277087544"/>
                <w14:checkbox>
                  <w14:checked w14:val="0"/>
                  <w14:checkedState w14:val="2612" w14:font="MS Gothic"/>
                  <w14:uncheckedState w14:val="2610" w14:font="MS Gothic"/>
                </w14:checkbox>
              </w:sdtPr>
              <w:sdtContent>
                <w:r w:rsidR="004505B4" w:rsidRPr="007F7AAB">
                  <w:rPr>
                    <w:rFonts w:ascii="Segoe UI Symbol" w:eastAsia="MS Gothic" w:hAnsi="Segoe UI Symbol" w:cs="Segoe UI Symbol"/>
                  </w:rPr>
                  <w:t>☐</w:t>
                </w:r>
              </w:sdtContent>
            </w:sdt>
            <w:r w:rsidR="004505B4" w:rsidRPr="007F7AAB">
              <w:t xml:space="preserve"> No</w:t>
            </w:r>
          </w:p>
          <w:p w14:paraId="3A3A3474" w14:textId="6A381343" w:rsidR="004505B4" w:rsidRPr="007F7AAB" w:rsidRDefault="004505B4" w:rsidP="004505B4">
            <w:r w:rsidRPr="007F7AAB">
              <w:t xml:space="preserve">If yes, please provide details below </w:t>
            </w:r>
            <w:r>
              <w:t>of the precautionary measures</w:t>
            </w:r>
            <w:r w:rsidR="006661F6">
              <w:t>:</w:t>
            </w:r>
          </w:p>
          <w:p w14:paraId="65FB0A8C" w14:textId="77777777" w:rsidR="004505B4" w:rsidRDefault="004505B4" w:rsidP="004505B4">
            <w:r w:rsidRPr="007F7AAB">
              <w:rPr>
                <w:b/>
              </w:rPr>
              <w:fldChar w:fldCharType="begin">
                <w:ffData>
                  <w:name w:val=""/>
                  <w:enabled/>
                  <w:calcOnExit w:val="0"/>
                  <w:textInput>
                    <w:maxLength w:val="50"/>
                  </w:textInput>
                </w:ffData>
              </w:fldChar>
            </w:r>
            <w:r w:rsidRPr="007F7AAB">
              <w:rPr>
                <w:b/>
              </w:rPr>
              <w:instrText xml:space="preserve"> FORMTEXT </w:instrText>
            </w:r>
            <w:r w:rsidRPr="007F7AAB">
              <w:rPr>
                <w:b/>
              </w:rPr>
            </w:r>
            <w:r w:rsidRPr="007F7AAB">
              <w:rPr>
                <w:b/>
              </w:rPr>
              <w:fldChar w:fldCharType="separate"/>
            </w:r>
            <w:r w:rsidRPr="007F7AAB">
              <w:rPr>
                <w:b/>
                <w:noProof/>
              </w:rPr>
              <w:t> </w:t>
            </w:r>
            <w:r w:rsidRPr="007F7AAB">
              <w:rPr>
                <w:b/>
                <w:noProof/>
              </w:rPr>
              <w:t> </w:t>
            </w:r>
            <w:r w:rsidRPr="007F7AAB">
              <w:rPr>
                <w:b/>
                <w:noProof/>
              </w:rPr>
              <w:t> </w:t>
            </w:r>
            <w:r w:rsidRPr="007F7AAB">
              <w:rPr>
                <w:b/>
                <w:noProof/>
              </w:rPr>
              <w:t> </w:t>
            </w:r>
            <w:r w:rsidRPr="007F7AAB">
              <w:rPr>
                <w:b/>
                <w:noProof/>
              </w:rPr>
              <w:t> </w:t>
            </w:r>
            <w:r w:rsidRPr="007F7AAB">
              <w:rPr>
                <w:b/>
              </w:rPr>
              <w:fldChar w:fldCharType="end"/>
            </w:r>
          </w:p>
        </w:tc>
      </w:tr>
      <w:tr w:rsidR="00CE116C" w14:paraId="2CA72613" w14:textId="77777777" w:rsidTr="3C1FE8F9">
        <w:trPr>
          <w:trHeight w:val="397"/>
        </w:trPr>
        <w:tc>
          <w:tcPr>
            <w:tcW w:w="3828" w:type="dxa"/>
            <w:shd w:val="clear" w:color="auto" w:fill="auto"/>
          </w:tcPr>
          <w:p w14:paraId="20F0FD78" w14:textId="0F765090" w:rsidR="00CE116C" w:rsidRDefault="00CE116C" w:rsidP="00CE116C">
            <w:pPr>
              <w:pStyle w:val="ListParagraph"/>
              <w:numPr>
                <w:ilvl w:val="0"/>
                <w:numId w:val="24"/>
              </w:numPr>
            </w:pPr>
            <w:r>
              <w:t>Have you downloaded the “SafeZone” app using your university credentials?</w:t>
            </w:r>
          </w:p>
        </w:tc>
        <w:tc>
          <w:tcPr>
            <w:tcW w:w="5414" w:type="dxa"/>
            <w:shd w:val="clear" w:color="auto" w:fill="auto"/>
          </w:tcPr>
          <w:p w14:paraId="5838B66A" w14:textId="77777777" w:rsidR="00CE116C" w:rsidRPr="007F7AAB" w:rsidRDefault="00000000" w:rsidP="005566F8">
            <w:sdt>
              <w:sdtPr>
                <w:id w:val="595603917"/>
                <w14:checkbox>
                  <w14:checked w14:val="0"/>
                  <w14:checkedState w14:val="2612" w14:font="MS Gothic"/>
                  <w14:uncheckedState w14:val="2610" w14:font="MS Gothic"/>
                </w14:checkbox>
              </w:sdtPr>
              <w:sdtContent>
                <w:r w:rsidR="00CE116C" w:rsidRPr="007F7AAB">
                  <w:rPr>
                    <w:rFonts w:ascii="Segoe UI Symbol" w:eastAsia="MS Gothic" w:hAnsi="Segoe UI Symbol" w:cs="Segoe UI Symbol"/>
                  </w:rPr>
                  <w:t>☐</w:t>
                </w:r>
              </w:sdtContent>
            </w:sdt>
            <w:r w:rsidR="00CE116C" w:rsidRPr="007F7AAB">
              <w:t xml:space="preserve"> Yes</w:t>
            </w:r>
          </w:p>
          <w:p w14:paraId="12BAE7D6" w14:textId="77777777" w:rsidR="00CE116C" w:rsidRPr="007F7AAB" w:rsidRDefault="00000000" w:rsidP="005566F8">
            <w:sdt>
              <w:sdtPr>
                <w:id w:val="-995180583"/>
                <w14:checkbox>
                  <w14:checked w14:val="0"/>
                  <w14:checkedState w14:val="2612" w14:font="MS Gothic"/>
                  <w14:uncheckedState w14:val="2610" w14:font="MS Gothic"/>
                </w14:checkbox>
              </w:sdtPr>
              <w:sdtContent>
                <w:r w:rsidR="00CE116C" w:rsidRPr="007F7AAB">
                  <w:rPr>
                    <w:rFonts w:ascii="Segoe UI Symbol" w:eastAsia="MS Gothic" w:hAnsi="Segoe UI Symbol" w:cs="Segoe UI Symbol"/>
                  </w:rPr>
                  <w:t>☐</w:t>
                </w:r>
              </w:sdtContent>
            </w:sdt>
            <w:r w:rsidR="00CE116C" w:rsidRPr="007F7AAB">
              <w:t xml:space="preserve"> No</w:t>
            </w:r>
          </w:p>
          <w:p w14:paraId="275CC2BA" w14:textId="7F1C995C" w:rsidR="00CE116C" w:rsidRDefault="00D8748B" w:rsidP="005566F8">
            <w:r>
              <w:t xml:space="preserve">If no, please </w:t>
            </w:r>
            <w:hyperlink r:id="rId16" w:history="1">
              <w:r w:rsidRPr="005A2258">
                <w:rPr>
                  <w:rStyle w:val="Hyperlink"/>
                </w:rPr>
                <w:t>follow this link</w:t>
              </w:r>
            </w:hyperlink>
            <w:r>
              <w:t xml:space="preserve"> for details on “SafeZone.”</w:t>
            </w:r>
          </w:p>
        </w:tc>
      </w:tr>
      <w:tr w:rsidR="004505B4" w14:paraId="11ABED74" w14:textId="77777777" w:rsidTr="3C1FE8F9">
        <w:trPr>
          <w:trHeight w:val="397"/>
        </w:trPr>
        <w:tc>
          <w:tcPr>
            <w:tcW w:w="3828" w:type="dxa"/>
            <w:shd w:val="clear" w:color="auto" w:fill="auto"/>
          </w:tcPr>
          <w:p w14:paraId="17CF1DB2" w14:textId="32E40E37" w:rsidR="004505B4" w:rsidRDefault="00C5060E" w:rsidP="004505B4">
            <w:pPr>
              <w:pStyle w:val="ListParagraph"/>
              <w:numPr>
                <w:ilvl w:val="0"/>
                <w:numId w:val="24"/>
              </w:numPr>
            </w:pPr>
            <w:r w:rsidRPr="00C5060E">
              <w:rPr>
                <w:b/>
              </w:rPr>
              <w:t>Overseas Placement.</w:t>
            </w:r>
            <w:r>
              <w:t xml:space="preserve"> </w:t>
            </w:r>
            <w:r w:rsidR="004505B4">
              <w:t>Have you applied for your Global Health Insurance Card?</w:t>
            </w:r>
          </w:p>
        </w:tc>
        <w:tc>
          <w:tcPr>
            <w:tcW w:w="5414" w:type="dxa"/>
            <w:shd w:val="clear" w:color="auto" w:fill="auto"/>
          </w:tcPr>
          <w:p w14:paraId="05B2BFBE" w14:textId="77777777" w:rsidR="004505B4" w:rsidRPr="007F7AAB" w:rsidRDefault="00000000" w:rsidP="004505B4">
            <w:sdt>
              <w:sdtPr>
                <w:id w:val="-1412846532"/>
                <w14:checkbox>
                  <w14:checked w14:val="0"/>
                  <w14:checkedState w14:val="2612" w14:font="MS Gothic"/>
                  <w14:uncheckedState w14:val="2610" w14:font="MS Gothic"/>
                </w14:checkbox>
              </w:sdtPr>
              <w:sdtContent>
                <w:r w:rsidR="004505B4" w:rsidRPr="007F7AAB">
                  <w:rPr>
                    <w:rFonts w:ascii="Segoe UI Symbol" w:eastAsia="MS Gothic" w:hAnsi="Segoe UI Symbol" w:cs="Segoe UI Symbol"/>
                  </w:rPr>
                  <w:t>☐</w:t>
                </w:r>
              </w:sdtContent>
            </w:sdt>
            <w:r w:rsidR="004505B4" w:rsidRPr="007F7AAB">
              <w:t xml:space="preserve"> Yes</w:t>
            </w:r>
          </w:p>
          <w:p w14:paraId="35727C8B" w14:textId="60EA0945" w:rsidR="004505B4" w:rsidRDefault="00000000" w:rsidP="004505B4">
            <w:sdt>
              <w:sdtPr>
                <w:id w:val="-433437803"/>
                <w14:checkbox>
                  <w14:checked w14:val="0"/>
                  <w14:checkedState w14:val="2612" w14:font="MS Gothic"/>
                  <w14:uncheckedState w14:val="2610" w14:font="MS Gothic"/>
                </w14:checkbox>
              </w:sdtPr>
              <w:sdtContent>
                <w:r w:rsidR="004505B4" w:rsidRPr="007F7AAB">
                  <w:rPr>
                    <w:rFonts w:ascii="Segoe UI Symbol" w:eastAsia="MS Gothic" w:hAnsi="Segoe UI Symbol" w:cs="Segoe UI Symbol"/>
                  </w:rPr>
                  <w:t>☐</w:t>
                </w:r>
              </w:sdtContent>
            </w:sdt>
            <w:r w:rsidR="004505B4" w:rsidRPr="007F7AAB">
              <w:t xml:space="preserve"> No</w:t>
            </w:r>
          </w:p>
          <w:p w14:paraId="34640E52" w14:textId="23239B11" w:rsidR="004505B4" w:rsidRPr="007F7AAB" w:rsidRDefault="00000000" w:rsidP="004505B4">
            <w:sdt>
              <w:sdtPr>
                <w:id w:val="1754242837"/>
                <w14:checkbox>
                  <w14:checked w14:val="0"/>
                  <w14:checkedState w14:val="2612" w14:font="MS Gothic"/>
                  <w14:uncheckedState w14:val="2610" w14:font="MS Gothic"/>
                </w14:checkbox>
              </w:sdtPr>
              <w:sdtContent>
                <w:r w:rsidR="004505B4" w:rsidRPr="007F7AAB">
                  <w:rPr>
                    <w:rFonts w:ascii="Segoe UI Symbol" w:eastAsia="MS Gothic" w:hAnsi="Segoe UI Symbol" w:cs="Segoe UI Symbol"/>
                  </w:rPr>
                  <w:t>☐</w:t>
                </w:r>
              </w:sdtContent>
            </w:sdt>
            <w:r w:rsidR="004505B4">
              <w:t xml:space="preserve"> N/A (country not in the EU)</w:t>
            </w:r>
          </w:p>
          <w:p w14:paraId="0420B3E5" w14:textId="783104E4" w:rsidR="004505B4" w:rsidRPr="007F7AAB" w:rsidRDefault="004505B4" w:rsidP="004505B4">
            <w:r w:rsidRPr="007F7AAB">
              <w:t xml:space="preserve">If </w:t>
            </w:r>
            <w:r>
              <w:t xml:space="preserve">no, </w:t>
            </w:r>
            <w:hyperlink r:id="rId17" w:history="1">
              <w:r w:rsidRPr="0086607F">
                <w:rPr>
                  <w:rStyle w:val="Hyperlink"/>
                </w:rPr>
                <w:t>please follow this link</w:t>
              </w:r>
            </w:hyperlink>
            <w:r>
              <w:t xml:space="preserve">. </w:t>
            </w:r>
          </w:p>
          <w:p w14:paraId="7FB303F6" w14:textId="77777777" w:rsidR="004505B4" w:rsidRDefault="004505B4" w:rsidP="004505B4"/>
        </w:tc>
      </w:tr>
      <w:tr w:rsidR="004505B4" w:rsidRPr="00D252D1" w14:paraId="75B05995" w14:textId="77777777" w:rsidTr="3C1FE8F9">
        <w:trPr>
          <w:trHeight w:val="397"/>
        </w:trPr>
        <w:tc>
          <w:tcPr>
            <w:tcW w:w="9242" w:type="dxa"/>
            <w:gridSpan w:val="2"/>
            <w:shd w:val="clear" w:color="auto" w:fill="EDEDED" w:themeFill="accent3" w:themeFillTint="33"/>
          </w:tcPr>
          <w:p w14:paraId="5F37AB38" w14:textId="4FEC2739" w:rsidR="004505B4" w:rsidRPr="00FE494C" w:rsidRDefault="004505B4" w:rsidP="004505B4">
            <w:pPr>
              <w:ind w:left="720"/>
              <w:rPr>
                <w:b/>
              </w:rPr>
            </w:pPr>
            <w:r>
              <w:rPr>
                <w:b/>
                <w:color w:val="2E74B5" w:themeColor="accent1" w:themeShade="BF"/>
                <w:sz w:val="32"/>
              </w:rPr>
              <w:t>8. Personal Factors</w:t>
            </w:r>
          </w:p>
        </w:tc>
      </w:tr>
      <w:tr w:rsidR="004505B4" w:rsidRPr="00D252D1" w14:paraId="50104E87" w14:textId="77777777" w:rsidTr="3C1FE8F9">
        <w:trPr>
          <w:trHeight w:val="397"/>
        </w:trPr>
        <w:tc>
          <w:tcPr>
            <w:tcW w:w="3828" w:type="dxa"/>
            <w:shd w:val="clear" w:color="auto" w:fill="auto"/>
          </w:tcPr>
          <w:p w14:paraId="6B3DDCC8" w14:textId="77777777" w:rsidR="004505B4" w:rsidRPr="007A666F" w:rsidRDefault="004505B4" w:rsidP="004505B4">
            <w:pPr>
              <w:pStyle w:val="ListParagraph"/>
              <w:numPr>
                <w:ilvl w:val="0"/>
                <w:numId w:val="43"/>
              </w:numPr>
              <w:rPr>
                <w:b/>
              </w:rPr>
            </w:pPr>
            <w:r>
              <w:t>Have you considered any adjustments with your employer that may be required for you to carry out the role relating to any disability or health condition?</w:t>
            </w:r>
          </w:p>
        </w:tc>
        <w:tc>
          <w:tcPr>
            <w:tcW w:w="5414" w:type="dxa"/>
            <w:shd w:val="clear" w:color="auto" w:fill="auto"/>
          </w:tcPr>
          <w:p w14:paraId="028CD6F5" w14:textId="77777777" w:rsidR="002223CF" w:rsidRDefault="00000000" w:rsidP="002223CF">
            <w:sdt>
              <w:sdtPr>
                <w:id w:val="34943069"/>
                <w14:checkbox>
                  <w14:checked w14:val="0"/>
                  <w14:checkedState w14:val="2612" w14:font="MS Gothic"/>
                  <w14:uncheckedState w14:val="2610" w14:font="MS Gothic"/>
                </w14:checkbox>
              </w:sdtPr>
              <w:sdtContent>
                <w:r w:rsidR="002223CF">
                  <w:rPr>
                    <w:rFonts w:ascii="MS Gothic" w:eastAsia="MS Gothic" w:hAnsi="MS Gothic" w:hint="eastAsia"/>
                    <w:lang w:val="en-US"/>
                  </w:rPr>
                  <w:t>☐</w:t>
                </w:r>
              </w:sdtContent>
            </w:sdt>
            <w:r w:rsidR="002223CF">
              <w:t xml:space="preserve"> N/A</w:t>
            </w:r>
          </w:p>
          <w:p w14:paraId="3F4BCBAF" w14:textId="77777777" w:rsidR="004505B4" w:rsidRDefault="00000000" w:rsidP="004505B4">
            <w:pPr>
              <w:rPr>
                <w:rFonts w:ascii="Calibri" w:hAnsi="Calibri" w:cs="Calibri"/>
                <w:sz w:val="22"/>
                <w:szCs w:val="22"/>
              </w:rPr>
            </w:pPr>
            <w:sdt>
              <w:sdtPr>
                <w:id w:val="1768817246"/>
                <w14:checkbox>
                  <w14:checked w14:val="0"/>
                  <w14:checkedState w14:val="2612" w14:font="MS Gothic"/>
                  <w14:uncheckedState w14:val="2610" w14:font="MS Gothic"/>
                </w14:checkbox>
              </w:sdtPr>
              <w:sdtContent>
                <w:r w:rsidR="004505B4">
                  <w:rPr>
                    <w:rFonts w:ascii="MS Gothic" w:eastAsia="MS Gothic" w:hAnsi="MS Gothic" w:hint="eastAsia"/>
                    <w:lang w:val="en-US"/>
                  </w:rPr>
                  <w:t>☐</w:t>
                </w:r>
              </w:sdtContent>
            </w:sdt>
            <w:r w:rsidR="004505B4">
              <w:t xml:space="preserve"> Yes</w:t>
            </w:r>
          </w:p>
          <w:p w14:paraId="59D1C91F" w14:textId="77777777" w:rsidR="004505B4" w:rsidRDefault="00000000" w:rsidP="004505B4">
            <w:sdt>
              <w:sdtPr>
                <w:id w:val="351614978"/>
                <w14:checkbox>
                  <w14:checked w14:val="0"/>
                  <w14:checkedState w14:val="2612" w14:font="MS Gothic"/>
                  <w14:uncheckedState w14:val="2610" w14:font="MS Gothic"/>
                </w14:checkbox>
              </w:sdtPr>
              <w:sdtContent>
                <w:r w:rsidR="004505B4">
                  <w:rPr>
                    <w:rFonts w:ascii="MS Gothic" w:eastAsia="MS Gothic" w:hAnsi="MS Gothic" w:hint="eastAsia"/>
                    <w:lang w:val="en-US"/>
                  </w:rPr>
                  <w:t>☐</w:t>
                </w:r>
              </w:sdtContent>
            </w:sdt>
            <w:r w:rsidR="004505B4">
              <w:t xml:space="preserve"> No</w:t>
            </w:r>
          </w:p>
          <w:p w14:paraId="68E5B9A8" w14:textId="77777777" w:rsidR="004505B4" w:rsidRPr="00D252D1" w:rsidRDefault="004505B4" w:rsidP="004505B4">
            <w:pPr>
              <w:rPr>
                <w:b/>
              </w:rPr>
            </w:pPr>
            <w:r>
              <w:t xml:space="preserve">If you are unsure about this subject, then we recommend you reach out through the </w:t>
            </w:r>
            <w:hyperlink r:id="rId18" w:history="1">
              <w:r>
                <w:rPr>
                  <w:rStyle w:val="Hyperlink"/>
                </w:rPr>
                <w:t>AccessAbility Centre</w:t>
              </w:r>
            </w:hyperlink>
          </w:p>
        </w:tc>
      </w:tr>
      <w:tr w:rsidR="004505B4" w:rsidRPr="00D252D1" w14:paraId="1C480F2E" w14:textId="77777777" w:rsidTr="3C1FE8F9">
        <w:trPr>
          <w:trHeight w:val="397"/>
        </w:trPr>
        <w:tc>
          <w:tcPr>
            <w:tcW w:w="9242" w:type="dxa"/>
            <w:gridSpan w:val="2"/>
            <w:shd w:val="clear" w:color="auto" w:fill="E7E6E6" w:themeFill="background2"/>
          </w:tcPr>
          <w:p w14:paraId="2AABCF9A" w14:textId="16A26AA2" w:rsidR="004505B4" w:rsidRDefault="004505B4" w:rsidP="004505B4">
            <w:pPr>
              <w:ind w:left="743"/>
            </w:pPr>
            <w:r>
              <w:rPr>
                <w:b/>
                <w:color w:val="2E74B5" w:themeColor="accent1" w:themeShade="BF"/>
                <w:sz w:val="32"/>
              </w:rPr>
              <w:t>9. Policies and Insurance</w:t>
            </w:r>
            <w:r w:rsidR="009F23A8">
              <w:rPr>
                <w:b/>
                <w:color w:val="2E74B5" w:themeColor="accent1" w:themeShade="BF"/>
                <w:sz w:val="32"/>
              </w:rPr>
              <w:t xml:space="preserve"> (Overseas Placement)</w:t>
            </w:r>
          </w:p>
        </w:tc>
      </w:tr>
      <w:tr w:rsidR="004505B4" w:rsidRPr="00D252D1" w14:paraId="26EF6117" w14:textId="77777777" w:rsidTr="3C1FE8F9">
        <w:trPr>
          <w:trHeight w:val="397"/>
        </w:trPr>
        <w:tc>
          <w:tcPr>
            <w:tcW w:w="3828" w:type="dxa"/>
            <w:shd w:val="clear" w:color="auto" w:fill="auto"/>
          </w:tcPr>
          <w:p w14:paraId="642098FF" w14:textId="3D49F64E" w:rsidR="004505B4" w:rsidRPr="00461347" w:rsidRDefault="009F23A8" w:rsidP="004505B4">
            <w:pPr>
              <w:pStyle w:val="ListParagraph"/>
              <w:numPr>
                <w:ilvl w:val="0"/>
                <w:numId w:val="44"/>
              </w:numPr>
            </w:pPr>
            <w:r w:rsidRPr="009F23A8">
              <w:rPr>
                <w:b/>
              </w:rPr>
              <w:t>Overseas Placement.</w:t>
            </w:r>
            <w:r>
              <w:t xml:space="preserve"> </w:t>
            </w:r>
            <w:r w:rsidR="004505B4">
              <w:t>Are you aware that you must submit a Student Travel Application Form once your placement has been approved?</w:t>
            </w:r>
          </w:p>
        </w:tc>
        <w:tc>
          <w:tcPr>
            <w:tcW w:w="5414" w:type="dxa"/>
            <w:shd w:val="clear" w:color="auto" w:fill="auto"/>
          </w:tcPr>
          <w:p w14:paraId="7700E853" w14:textId="77777777" w:rsidR="004505B4" w:rsidRPr="00D252D1" w:rsidRDefault="00000000" w:rsidP="004505B4">
            <w:sdt>
              <w:sdtPr>
                <w:id w:val="1026908462"/>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Yes</w:t>
            </w:r>
          </w:p>
          <w:p w14:paraId="78DDC025" w14:textId="77777777" w:rsidR="004505B4" w:rsidRDefault="00000000" w:rsidP="004505B4">
            <w:sdt>
              <w:sdtPr>
                <w:id w:val="1770810284"/>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No</w:t>
            </w:r>
          </w:p>
          <w:p w14:paraId="7170F3C4" w14:textId="77777777" w:rsidR="004505B4" w:rsidRDefault="004505B4" w:rsidP="00141793">
            <w:pPr>
              <w:rPr>
                <w:rStyle w:val="Hyperlink"/>
                <w:color w:val="auto"/>
                <w:u w:val="none"/>
              </w:rPr>
            </w:pPr>
            <w:r>
              <w:t xml:space="preserve">If no, </w:t>
            </w:r>
            <w:hyperlink r:id="rId19" w:history="1">
              <w:r w:rsidRPr="00BE7C64">
                <w:rPr>
                  <w:rStyle w:val="Hyperlink"/>
                </w:rPr>
                <w:t>please follow this link</w:t>
              </w:r>
            </w:hyperlink>
            <w:r w:rsidR="00141793">
              <w:rPr>
                <w:rStyle w:val="Hyperlink"/>
              </w:rPr>
              <w:t xml:space="preserve"> </w:t>
            </w:r>
            <w:r w:rsidR="00141793">
              <w:rPr>
                <w:rStyle w:val="Hyperlink"/>
                <w:color w:val="auto"/>
                <w:u w:val="none"/>
              </w:rPr>
              <w:t>and complete the Student Travel Application Form.</w:t>
            </w:r>
          </w:p>
          <w:p w14:paraId="36BA3544" w14:textId="77777777" w:rsidR="00315FA9" w:rsidRDefault="00315FA9" w:rsidP="00141793">
            <w:pPr>
              <w:rPr>
                <w:rStyle w:val="Hyperlink"/>
                <w:color w:val="auto"/>
                <w:u w:val="none"/>
              </w:rPr>
            </w:pPr>
          </w:p>
          <w:p w14:paraId="519A4900" w14:textId="5AE91558" w:rsidR="00315FA9" w:rsidRDefault="00315FA9" w:rsidP="00141793">
            <w:r>
              <w:t xml:space="preserve">Best practice is to submit this form after placement </w:t>
            </w:r>
            <w:r w:rsidR="00FD2270">
              <w:t>approval;</w:t>
            </w:r>
            <w:r>
              <w:t xml:space="preserve"> however, you may want to submit it now if your start date is in close proximity.</w:t>
            </w:r>
          </w:p>
        </w:tc>
      </w:tr>
      <w:tr w:rsidR="004505B4" w:rsidRPr="00D252D1" w14:paraId="6B942FF2" w14:textId="77777777" w:rsidTr="3C1FE8F9">
        <w:trPr>
          <w:trHeight w:val="397"/>
        </w:trPr>
        <w:tc>
          <w:tcPr>
            <w:tcW w:w="3828" w:type="dxa"/>
            <w:shd w:val="clear" w:color="auto" w:fill="auto"/>
          </w:tcPr>
          <w:p w14:paraId="043AFC63" w14:textId="64D8EAA9" w:rsidR="004505B4" w:rsidRDefault="009F23A8" w:rsidP="00F1700A">
            <w:pPr>
              <w:pStyle w:val="ListParagraph"/>
              <w:numPr>
                <w:ilvl w:val="0"/>
                <w:numId w:val="44"/>
              </w:numPr>
            </w:pPr>
            <w:r w:rsidRPr="71E20D53">
              <w:rPr>
                <w:b/>
                <w:bCs/>
              </w:rPr>
              <w:lastRenderedPageBreak/>
              <w:t>Overseas Placement.</w:t>
            </w:r>
            <w:r>
              <w:t xml:space="preserve"> </w:t>
            </w:r>
            <w:r w:rsidR="004505B4">
              <w:t>Is your country of work listed as one</w:t>
            </w:r>
            <w:r w:rsidR="00F1700A">
              <w:t xml:space="preserve"> that require risk assessment escalation</w:t>
            </w:r>
            <w:r w:rsidR="004505B4">
              <w:t xml:space="preserve">? </w:t>
            </w:r>
          </w:p>
        </w:tc>
        <w:tc>
          <w:tcPr>
            <w:tcW w:w="5414" w:type="dxa"/>
            <w:shd w:val="clear" w:color="auto" w:fill="auto"/>
          </w:tcPr>
          <w:p w14:paraId="68BDB70B" w14:textId="77777777" w:rsidR="004505B4" w:rsidRPr="00D252D1" w:rsidRDefault="00000000" w:rsidP="004505B4">
            <w:sdt>
              <w:sdtPr>
                <w:id w:val="-198246440"/>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Yes</w:t>
            </w:r>
          </w:p>
          <w:p w14:paraId="51240FF7" w14:textId="77777777" w:rsidR="004505B4" w:rsidRDefault="00000000" w:rsidP="004505B4">
            <w:sdt>
              <w:sdtPr>
                <w:id w:val="1959070201"/>
                <w14:checkbox>
                  <w14:checked w14:val="0"/>
                  <w14:checkedState w14:val="2612" w14:font="MS Gothic"/>
                  <w14:uncheckedState w14:val="2610" w14:font="MS Gothic"/>
                </w14:checkbox>
              </w:sdtPr>
              <w:sdtContent>
                <w:r w:rsidR="004505B4">
                  <w:rPr>
                    <w:rFonts w:ascii="MS Gothic" w:eastAsia="MS Gothic" w:hAnsi="MS Gothic" w:hint="eastAsia"/>
                  </w:rPr>
                  <w:t>☐</w:t>
                </w:r>
              </w:sdtContent>
            </w:sdt>
            <w:r w:rsidR="004505B4" w:rsidRPr="00D252D1">
              <w:t xml:space="preserve"> No</w:t>
            </w:r>
          </w:p>
          <w:p w14:paraId="65F10D32" w14:textId="47A644AD" w:rsidR="004505B4" w:rsidRDefault="00000000" w:rsidP="004505B4">
            <w:hyperlink r:id="rId20" w:history="1">
              <w:r w:rsidR="004505B4">
                <w:rPr>
                  <w:rStyle w:val="Hyperlink"/>
                </w:rPr>
                <w:t>Please follow this link for the list</w:t>
              </w:r>
            </w:hyperlink>
            <w:r w:rsidR="004505B4">
              <w:rPr>
                <w:rStyle w:val="Hyperlink"/>
              </w:rPr>
              <w:t>.</w:t>
            </w:r>
          </w:p>
        </w:tc>
      </w:tr>
    </w:tbl>
    <w:p w14:paraId="6D3F7B8F" w14:textId="77777777" w:rsidR="009F23A8" w:rsidRDefault="009F23A8">
      <w:pPr>
        <w:spacing w:line="259" w:lineRule="auto"/>
      </w:pPr>
      <w:r>
        <w:br w:type="page"/>
      </w:r>
    </w:p>
    <w:tbl>
      <w:tblPr>
        <w:tblStyle w:val="TableGrid"/>
        <w:tblW w:w="9242" w:type="dxa"/>
        <w:tblInd w:w="-5" w:type="dxa"/>
        <w:tblBorders>
          <w:top w:val="single" w:sz="4" w:space="0" w:color="3B3838" w:themeColor="background2" w:themeShade="40"/>
          <w:left w:val="single" w:sz="4" w:space="0" w:color="3B3838" w:themeColor="background2" w:themeShade="40"/>
          <w:bottom w:val="single" w:sz="4" w:space="0" w:color="3B3838" w:themeColor="background2" w:themeShade="40"/>
          <w:right w:val="single" w:sz="4" w:space="0" w:color="3B3838" w:themeColor="background2" w:themeShade="40"/>
          <w:insideH w:val="single" w:sz="4" w:space="0" w:color="3B3838" w:themeColor="background2" w:themeShade="40"/>
          <w:insideV w:val="single" w:sz="4" w:space="0" w:color="3B3838" w:themeColor="background2" w:themeShade="40"/>
        </w:tblBorders>
        <w:tblCellMar>
          <w:top w:w="57" w:type="dxa"/>
          <w:bottom w:w="57" w:type="dxa"/>
        </w:tblCellMar>
        <w:tblLook w:val="04A0" w:firstRow="1" w:lastRow="0" w:firstColumn="1" w:lastColumn="0" w:noHBand="0" w:noVBand="1"/>
      </w:tblPr>
      <w:tblGrid>
        <w:gridCol w:w="1843"/>
        <w:gridCol w:w="7399"/>
      </w:tblGrid>
      <w:tr w:rsidR="004505B4" w:rsidRPr="00D252D1" w14:paraId="2C867F77" w14:textId="77777777" w:rsidTr="002D2B93">
        <w:trPr>
          <w:trHeight w:val="397"/>
        </w:trPr>
        <w:tc>
          <w:tcPr>
            <w:tcW w:w="9242" w:type="dxa"/>
            <w:gridSpan w:val="2"/>
            <w:shd w:val="clear" w:color="auto" w:fill="EDEDED" w:themeFill="accent3" w:themeFillTint="33"/>
          </w:tcPr>
          <w:p w14:paraId="3A821C5A" w14:textId="3B925C03" w:rsidR="004505B4" w:rsidRPr="00FE494C" w:rsidRDefault="004505B4" w:rsidP="004505B4">
            <w:pPr>
              <w:rPr>
                <w:b/>
              </w:rPr>
            </w:pPr>
            <w:r>
              <w:rPr>
                <w:b/>
                <w:color w:val="2E74B5" w:themeColor="accent1" w:themeShade="BF"/>
                <w:sz w:val="32"/>
              </w:rPr>
              <w:lastRenderedPageBreak/>
              <w:t>Declaration and Signature</w:t>
            </w:r>
          </w:p>
        </w:tc>
      </w:tr>
      <w:tr w:rsidR="004505B4" w:rsidRPr="00D252D1" w14:paraId="7687816A" w14:textId="77777777" w:rsidTr="00C64B52">
        <w:trPr>
          <w:trHeight w:val="397"/>
        </w:trPr>
        <w:tc>
          <w:tcPr>
            <w:tcW w:w="9242" w:type="dxa"/>
            <w:gridSpan w:val="2"/>
            <w:shd w:val="clear" w:color="auto" w:fill="auto"/>
          </w:tcPr>
          <w:p w14:paraId="3ED4B8BE" w14:textId="77777777" w:rsidR="004505B4" w:rsidRPr="007A666F" w:rsidRDefault="004505B4" w:rsidP="004505B4">
            <w:r w:rsidRPr="007A666F">
              <w:t>Please remember you are representing the University of Leicester while you are on a placement.</w:t>
            </w:r>
          </w:p>
          <w:p w14:paraId="01C039ED" w14:textId="77777777" w:rsidR="004505B4" w:rsidRPr="007A666F" w:rsidRDefault="004505B4" w:rsidP="004505B4"/>
          <w:p w14:paraId="467AF7F6" w14:textId="77CBC3C6" w:rsidR="004505B4" w:rsidRPr="00D252D1" w:rsidRDefault="004505B4" w:rsidP="004505B4">
            <w:pPr>
              <w:rPr>
                <w:b/>
              </w:rPr>
            </w:pPr>
            <w:r w:rsidRPr="007A666F">
              <w:t xml:space="preserve">By completing this form you </w:t>
            </w:r>
            <w:r>
              <w:t xml:space="preserve">accept </w:t>
            </w:r>
            <w:r w:rsidRPr="007A666F">
              <w:t>the conditions and requirements listed in the Responsibilities of Students on page one of this document.</w:t>
            </w:r>
            <w:r>
              <w:t xml:space="preserve"> You also confirm a</w:t>
            </w:r>
            <w:r w:rsidRPr="007A666F">
              <w:t>ll the information provided in this form is factually correct at the time of submitting.</w:t>
            </w:r>
            <w:r w:rsidRPr="00D252D1">
              <w:rPr>
                <w:b/>
              </w:rPr>
              <w:t xml:space="preserve"> </w:t>
            </w:r>
          </w:p>
        </w:tc>
      </w:tr>
      <w:tr w:rsidR="004505B4" w:rsidRPr="00D252D1" w14:paraId="730AD51F" w14:textId="77777777" w:rsidTr="00C64B52">
        <w:trPr>
          <w:trHeight w:val="397"/>
        </w:trPr>
        <w:tc>
          <w:tcPr>
            <w:tcW w:w="1843" w:type="dxa"/>
            <w:shd w:val="clear" w:color="auto" w:fill="auto"/>
          </w:tcPr>
          <w:p w14:paraId="477CC9AD" w14:textId="77777777" w:rsidR="004505B4" w:rsidRPr="00D252D1" w:rsidRDefault="004505B4" w:rsidP="004505B4">
            <w:r w:rsidRPr="00D252D1">
              <w:rPr>
                <w:b/>
              </w:rPr>
              <w:t>Name</w:t>
            </w:r>
          </w:p>
        </w:tc>
        <w:tc>
          <w:tcPr>
            <w:tcW w:w="7399" w:type="dxa"/>
            <w:shd w:val="clear" w:color="auto" w:fill="auto"/>
          </w:tcPr>
          <w:p w14:paraId="1951C997" w14:textId="77777777" w:rsidR="004505B4" w:rsidRPr="00D252D1" w:rsidRDefault="004505B4" w:rsidP="004505B4">
            <w:pPr>
              <w:rPr>
                <w:b/>
              </w:rPr>
            </w:pPr>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p w14:paraId="71AF743A" w14:textId="77777777" w:rsidR="004505B4" w:rsidRPr="00D252D1" w:rsidRDefault="004505B4" w:rsidP="004505B4"/>
        </w:tc>
      </w:tr>
      <w:tr w:rsidR="004505B4" w:rsidRPr="00D252D1" w14:paraId="280CADAB" w14:textId="77777777" w:rsidTr="00C64B52">
        <w:trPr>
          <w:trHeight w:val="397"/>
        </w:trPr>
        <w:tc>
          <w:tcPr>
            <w:tcW w:w="1843" w:type="dxa"/>
            <w:shd w:val="clear" w:color="auto" w:fill="auto"/>
          </w:tcPr>
          <w:p w14:paraId="019EF070" w14:textId="77777777" w:rsidR="004505B4" w:rsidRPr="00D252D1" w:rsidRDefault="004505B4" w:rsidP="004505B4">
            <w:pPr>
              <w:rPr>
                <w:b/>
              </w:rPr>
            </w:pPr>
            <w:r w:rsidRPr="00D252D1">
              <w:rPr>
                <w:b/>
              </w:rPr>
              <w:t>Signature</w:t>
            </w:r>
          </w:p>
        </w:tc>
        <w:tc>
          <w:tcPr>
            <w:tcW w:w="7399" w:type="dxa"/>
            <w:shd w:val="clear" w:color="auto" w:fill="auto"/>
          </w:tcPr>
          <w:p w14:paraId="497ABB00" w14:textId="77777777" w:rsidR="004505B4" w:rsidRPr="00D252D1" w:rsidRDefault="004505B4" w:rsidP="004505B4">
            <w:pPr>
              <w:rPr>
                <w:b/>
              </w:rPr>
            </w:pPr>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p w14:paraId="0464BF54" w14:textId="77777777" w:rsidR="004505B4" w:rsidRPr="00D252D1" w:rsidRDefault="004505B4" w:rsidP="004505B4">
            <w:pPr>
              <w:rPr>
                <w:b/>
              </w:rPr>
            </w:pPr>
          </w:p>
        </w:tc>
      </w:tr>
      <w:tr w:rsidR="004505B4" w:rsidRPr="00D252D1" w14:paraId="16AF4E64" w14:textId="77777777" w:rsidTr="00C64B52">
        <w:trPr>
          <w:trHeight w:val="397"/>
        </w:trPr>
        <w:tc>
          <w:tcPr>
            <w:tcW w:w="1843" w:type="dxa"/>
            <w:shd w:val="clear" w:color="auto" w:fill="auto"/>
          </w:tcPr>
          <w:p w14:paraId="096F3CC9" w14:textId="77777777" w:rsidR="004505B4" w:rsidRPr="00D252D1" w:rsidRDefault="004505B4" w:rsidP="004505B4">
            <w:r w:rsidRPr="00D252D1">
              <w:rPr>
                <w:b/>
              </w:rPr>
              <w:t>Date</w:t>
            </w:r>
          </w:p>
        </w:tc>
        <w:tc>
          <w:tcPr>
            <w:tcW w:w="7399" w:type="dxa"/>
            <w:shd w:val="clear" w:color="auto" w:fill="auto"/>
          </w:tcPr>
          <w:p w14:paraId="0B7B9F53" w14:textId="77777777" w:rsidR="004505B4" w:rsidRPr="00D252D1" w:rsidRDefault="004505B4" w:rsidP="004505B4">
            <w:pPr>
              <w:rPr>
                <w:b/>
              </w:rPr>
            </w:pPr>
            <w:r w:rsidRPr="00D252D1">
              <w:rPr>
                <w:b/>
              </w:rPr>
              <w:fldChar w:fldCharType="begin">
                <w:ffData>
                  <w:name w:val="Text9"/>
                  <w:enabled/>
                  <w:calcOnExit w:val="0"/>
                  <w:textInput>
                    <w:maxLength w:val="50"/>
                  </w:textInput>
                </w:ffData>
              </w:fldChar>
            </w:r>
            <w:r w:rsidRPr="00D252D1">
              <w:rPr>
                <w:b/>
              </w:rPr>
              <w:instrText xml:space="preserve"> FORMTEXT </w:instrText>
            </w:r>
            <w:r w:rsidRPr="00D252D1">
              <w:rPr>
                <w:b/>
              </w:rPr>
            </w:r>
            <w:r w:rsidRPr="00D252D1">
              <w:rPr>
                <w:b/>
              </w:rPr>
              <w:fldChar w:fldCharType="separate"/>
            </w:r>
            <w:r w:rsidRPr="00D252D1">
              <w:rPr>
                <w:b/>
              </w:rPr>
              <w:t> </w:t>
            </w:r>
            <w:r w:rsidRPr="00D252D1">
              <w:rPr>
                <w:b/>
              </w:rPr>
              <w:t> </w:t>
            </w:r>
            <w:r w:rsidRPr="00D252D1">
              <w:rPr>
                <w:b/>
              </w:rPr>
              <w:t> </w:t>
            </w:r>
            <w:r w:rsidRPr="00D252D1">
              <w:rPr>
                <w:b/>
              </w:rPr>
              <w:t> </w:t>
            </w:r>
            <w:r w:rsidRPr="00D252D1">
              <w:rPr>
                <w:b/>
              </w:rPr>
              <w:t> </w:t>
            </w:r>
            <w:r w:rsidRPr="00D252D1">
              <w:rPr>
                <w:b/>
              </w:rPr>
              <w:fldChar w:fldCharType="end"/>
            </w:r>
          </w:p>
          <w:p w14:paraId="209BDE63" w14:textId="77777777" w:rsidR="004505B4" w:rsidRPr="00D252D1" w:rsidRDefault="004505B4" w:rsidP="004505B4"/>
        </w:tc>
      </w:tr>
    </w:tbl>
    <w:p w14:paraId="119788BD" w14:textId="77777777" w:rsidR="00425E69" w:rsidRPr="00425E69" w:rsidRDefault="00425E69" w:rsidP="00C64B52">
      <w:pPr>
        <w:rPr>
          <w:rFonts w:cstheme="minorHAnsi"/>
        </w:rPr>
      </w:pPr>
    </w:p>
    <w:p w14:paraId="1CF1885E" w14:textId="351B1812" w:rsidR="00106402" w:rsidRPr="00425E69" w:rsidRDefault="00425E69" w:rsidP="00C64B52">
      <w:pPr>
        <w:rPr>
          <w:rFonts w:cstheme="minorHAnsi"/>
        </w:rPr>
      </w:pPr>
      <w:r w:rsidRPr="00425E69">
        <w:rPr>
          <w:rFonts w:cstheme="minorHAnsi"/>
        </w:rPr>
        <w:t xml:space="preserve">Please return this completed form to the relevant department within the University. Note that </w:t>
      </w:r>
      <w:r w:rsidR="00225987">
        <w:rPr>
          <w:rFonts w:cstheme="minorHAnsi"/>
        </w:rPr>
        <w:t>authorisation request</w:t>
      </w:r>
      <w:r w:rsidRPr="00425E69">
        <w:rPr>
          <w:rFonts w:cstheme="minorHAnsi"/>
        </w:rPr>
        <w:t xml:space="preserve"> can take between 10-15 working days once this form has been received by the University.  Please allow at least 10 working days before checking on the progress of your Placement </w:t>
      </w:r>
      <w:r w:rsidR="00225987">
        <w:rPr>
          <w:rFonts w:cstheme="minorHAnsi"/>
        </w:rPr>
        <w:t>authorisation request</w:t>
      </w:r>
      <w:r w:rsidRPr="00425E69">
        <w:rPr>
          <w:rFonts w:cstheme="minorHAnsi"/>
        </w:rPr>
        <w:t xml:space="preserve">. </w:t>
      </w:r>
    </w:p>
    <w:p w14:paraId="52551A94" w14:textId="218F05CC" w:rsidR="00A45E7C" w:rsidRPr="005829F8" w:rsidRDefault="00B90824" w:rsidP="005829F8">
      <w:pPr>
        <w:spacing w:line="259" w:lineRule="auto"/>
        <w:rPr>
          <w:rFonts w:cstheme="minorHAnsi"/>
        </w:rPr>
      </w:pPr>
      <w:r>
        <w:rPr>
          <w:noProof/>
          <w:lang w:eastAsia="en-GB"/>
        </w:rPr>
        <mc:AlternateContent>
          <mc:Choice Requires="wps">
            <w:drawing>
              <wp:anchor distT="0" distB="0" distL="114300" distR="114300" simplePos="0" relativeHeight="251658240" behindDoc="0" locked="0" layoutInCell="1" allowOverlap="1" wp14:anchorId="427F4252" wp14:editId="27201025">
                <wp:simplePos x="0" y="0"/>
                <wp:positionH relativeFrom="column">
                  <wp:posOffset>2932853</wp:posOffset>
                </wp:positionH>
                <wp:positionV relativeFrom="paragraph">
                  <wp:posOffset>252518</wp:posOffset>
                </wp:positionV>
                <wp:extent cx="203200" cy="201930"/>
                <wp:effectExtent l="0" t="0" r="6350" b="7620"/>
                <wp:wrapNone/>
                <wp:docPr id="7" name="Rectangle 7" descr="&quot;&quot;"/>
                <wp:cNvGraphicFramePr/>
                <a:graphic xmlns:a="http://schemas.openxmlformats.org/drawingml/2006/main">
                  <a:graphicData uri="http://schemas.microsoft.com/office/word/2010/wordprocessingShape">
                    <wps:wsp>
                      <wps:cNvSpPr/>
                      <wps:spPr>
                        <a:xfrm>
                          <a:off x="0" y="0"/>
                          <a:ext cx="203200" cy="2019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w:pict>
              <v:rect id="Rectangle 7" style="position:absolute;margin-left:230.95pt;margin-top:19.9pt;width:16pt;height:15.9pt;z-index:251658240;visibility:visible;mso-wrap-style:square;mso-wrap-distance-left:9pt;mso-wrap-distance-top:0;mso-wrap-distance-right:9pt;mso-wrap-distance-bottom:0;mso-position-horizontal:absolute;mso-position-horizontal-relative:text;mso-position-vertical:absolute;mso-position-vertical-relative:text;v-text-anchor:middle" alt="&quot;&quot;" o:spid="_x0000_s1026" fillcolor="white [3212]" stroked="f" strokeweight="1pt" w14:anchorId="2E5AD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"/>
            </w:pict>
          </mc:Fallback>
        </mc:AlternateContent>
      </w:r>
      <w:bookmarkEnd w:id="0"/>
    </w:p>
    <w:sectPr w:rsidR="00A45E7C" w:rsidRPr="005829F8" w:rsidSect="00DF0799">
      <w:headerReference w:type="default" r:id="rId21"/>
      <w:footerReference w:type="default" r:id="rId22"/>
      <w:headerReference w:type="first" r:id="rId23"/>
      <w:footerReference w:type="first" r:id="rId24"/>
      <w:pgSz w:w="11906" w:h="16838" w:code="9"/>
      <w:pgMar w:top="1134" w:right="1168" w:bottom="851" w:left="116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E4258" w14:textId="77777777" w:rsidR="00527DBF" w:rsidRDefault="00527DBF" w:rsidP="00697E80">
      <w:r>
        <w:separator/>
      </w:r>
    </w:p>
  </w:endnote>
  <w:endnote w:type="continuationSeparator" w:id="0">
    <w:p w14:paraId="3D765046" w14:textId="77777777" w:rsidR="00527DBF" w:rsidRDefault="00527DBF" w:rsidP="00697E80">
      <w:r>
        <w:continuationSeparator/>
      </w:r>
    </w:p>
  </w:endnote>
  <w:endnote w:type="continuationNotice" w:id="1">
    <w:p w14:paraId="31ECB0B5" w14:textId="77777777" w:rsidR="00527DBF" w:rsidRDefault="00527D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998120"/>
      <w:docPartObj>
        <w:docPartGallery w:val="Page Numbers (Bottom of Page)"/>
        <w:docPartUnique/>
      </w:docPartObj>
    </w:sdtPr>
    <w:sdtEndPr>
      <w:rPr>
        <w:noProof/>
      </w:rPr>
    </w:sdtEndPr>
    <w:sdtContent>
      <w:p w14:paraId="52551AA2" w14:textId="0B74CF18" w:rsidR="007C1664" w:rsidRDefault="007C1664">
        <w:pPr>
          <w:pStyle w:val="Footer"/>
          <w:jc w:val="center"/>
        </w:pPr>
        <w:r>
          <w:fldChar w:fldCharType="begin"/>
        </w:r>
        <w:r>
          <w:instrText xml:space="preserve"> PAGE   \* MERGEFORMAT </w:instrText>
        </w:r>
        <w:r>
          <w:fldChar w:fldCharType="separate"/>
        </w:r>
        <w:r w:rsidR="00315FA9">
          <w:rPr>
            <w:noProof/>
          </w:rPr>
          <w:t>2</w:t>
        </w:r>
        <w:r>
          <w:rPr>
            <w:noProof/>
          </w:rPr>
          <w:fldChar w:fldCharType="end"/>
        </w:r>
      </w:p>
    </w:sdtContent>
  </w:sdt>
  <w:p w14:paraId="59372C46" w14:textId="5ECD59E8" w:rsidR="00482EB7" w:rsidRDefault="007C1664" w:rsidP="002C1736">
    <w:pPr>
      <w:pStyle w:val="Footer"/>
    </w:pPr>
    <w:r>
      <w:t xml:space="preserve">Version Updated: </w:t>
    </w:r>
    <w:r w:rsidR="00482EB7">
      <w:t>21 Sep 22</w:t>
    </w:r>
  </w:p>
  <w:p w14:paraId="52551AA3" w14:textId="77777777" w:rsidR="007C1664" w:rsidRDefault="007C1664" w:rsidP="00697E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BA5EF" w14:textId="0926F0BD" w:rsidR="007C1664" w:rsidRDefault="007C1664">
    <w:pPr>
      <w:pStyle w:val="Footer"/>
    </w:pPr>
    <w:r>
      <w:t>Version Updated: 18 Aug 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12E9F" w14:textId="77777777" w:rsidR="00527DBF" w:rsidRDefault="00527DBF" w:rsidP="00697E80">
      <w:r>
        <w:separator/>
      </w:r>
    </w:p>
  </w:footnote>
  <w:footnote w:type="continuationSeparator" w:id="0">
    <w:p w14:paraId="2204D13D" w14:textId="77777777" w:rsidR="00527DBF" w:rsidRDefault="00527DBF" w:rsidP="00697E80">
      <w:r>
        <w:continuationSeparator/>
      </w:r>
    </w:p>
  </w:footnote>
  <w:footnote w:type="continuationNotice" w:id="1">
    <w:p w14:paraId="66270F73" w14:textId="77777777" w:rsidR="00527DBF" w:rsidRDefault="00527D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7D7AE" w14:textId="03BFBDB8" w:rsidR="007C1664" w:rsidRDefault="007C1664" w:rsidP="009C172A">
    <w:pPr>
      <w:pStyle w:val="Header"/>
      <w:tabs>
        <w:tab w:val="clear" w:pos="4513"/>
        <w:tab w:val="clear" w:pos="9026"/>
        <w:tab w:val="left" w:pos="1227"/>
      </w:tabs>
    </w:pPr>
    <w:r>
      <w:rPr>
        <w:noProof/>
        <w:lang w:eastAsia="en-GB"/>
      </w:rPr>
      <w:drawing>
        <wp:anchor distT="0" distB="0" distL="114300" distR="114300" simplePos="0" relativeHeight="251658241" behindDoc="1" locked="0" layoutInCell="1" allowOverlap="1" wp14:anchorId="26E6903B" wp14:editId="7149A0D3">
          <wp:simplePos x="0" y="0"/>
          <wp:positionH relativeFrom="page">
            <wp:align>right</wp:align>
          </wp:positionH>
          <wp:positionV relativeFrom="paragraph">
            <wp:posOffset>-350161</wp:posOffset>
          </wp:positionV>
          <wp:extent cx="7546975" cy="914400"/>
          <wp:effectExtent l="0" t="0" r="0" b="0"/>
          <wp:wrapTight wrapText="bothSides">
            <wp:wrapPolygon edited="0">
              <wp:start x="0" y="0"/>
              <wp:lineTo x="0" y="21150"/>
              <wp:lineTo x="21536" y="21150"/>
              <wp:lineTo x="21536" y="0"/>
              <wp:lineTo x="0" y="0"/>
            </wp:wrapPolygon>
          </wp:wrapTight>
          <wp:docPr id="1" name="Picture 1" descr="Redlogobar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dlogobarA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46975" cy="914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4F275" w14:textId="24AA5619" w:rsidR="007C1664" w:rsidRDefault="007C1664">
    <w:pPr>
      <w:pStyle w:val="Header"/>
    </w:pPr>
    <w:r>
      <w:rPr>
        <w:noProof/>
        <w:lang w:eastAsia="en-GB"/>
      </w:rPr>
      <w:drawing>
        <wp:anchor distT="0" distB="0" distL="114300" distR="114300" simplePos="0" relativeHeight="251658240" behindDoc="1" locked="0" layoutInCell="1" allowOverlap="1" wp14:anchorId="770F1E3B" wp14:editId="6C8BED02">
          <wp:simplePos x="0" y="0"/>
          <wp:positionH relativeFrom="page">
            <wp:align>right</wp:align>
          </wp:positionH>
          <wp:positionV relativeFrom="paragraph">
            <wp:posOffset>-360045</wp:posOffset>
          </wp:positionV>
          <wp:extent cx="7568565" cy="913765"/>
          <wp:effectExtent l="0" t="0" r="0" b="635"/>
          <wp:wrapTight wrapText="bothSides">
            <wp:wrapPolygon edited="0">
              <wp:start x="0" y="0"/>
              <wp:lineTo x="0" y="21165"/>
              <wp:lineTo x="21529" y="21165"/>
              <wp:lineTo x="21529" y="0"/>
              <wp:lineTo x="0" y="0"/>
            </wp:wrapPolygon>
          </wp:wrapTight>
          <wp:docPr id="2" name="Picture 2" descr="Redlogobar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dlogobarA4"/>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68565" cy="91376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07EF"/>
    <w:multiLevelType w:val="hybridMultilevel"/>
    <w:tmpl w:val="F8F470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B320A6"/>
    <w:multiLevelType w:val="hybridMultilevel"/>
    <w:tmpl w:val="6C1CC9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D95516"/>
    <w:multiLevelType w:val="hybridMultilevel"/>
    <w:tmpl w:val="D05CD4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C05BDA"/>
    <w:multiLevelType w:val="hybridMultilevel"/>
    <w:tmpl w:val="7256BC2C"/>
    <w:lvl w:ilvl="0" w:tplc="0798BC0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061594"/>
    <w:multiLevelType w:val="hybridMultilevel"/>
    <w:tmpl w:val="67EAD482"/>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A9A4BFF"/>
    <w:multiLevelType w:val="hybridMultilevel"/>
    <w:tmpl w:val="EBFA79AC"/>
    <w:lvl w:ilvl="0" w:tplc="08090019">
      <w:start w:val="1"/>
      <w:numFmt w:val="lowerLetter"/>
      <w:lvlText w:val="%1."/>
      <w:lvlJc w:val="left"/>
      <w:pPr>
        <w:ind w:left="238" w:hanging="360"/>
      </w:pPr>
      <w:rPr>
        <w:rFonts w:hint="default"/>
      </w:rPr>
    </w:lvl>
    <w:lvl w:ilvl="1" w:tplc="08090019" w:tentative="1">
      <w:start w:val="1"/>
      <w:numFmt w:val="lowerLetter"/>
      <w:lvlText w:val="%2."/>
      <w:lvlJc w:val="left"/>
      <w:pPr>
        <w:ind w:left="958" w:hanging="360"/>
      </w:pPr>
    </w:lvl>
    <w:lvl w:ilvl="2" w:tplc="0809001B" w:tentative="1">
      <w:start w:val="1"/>
      <w:numFmt w:val="lowerRoman"/>
      <w:lvlText w:val="%3."/>
      <w:lvlJc w:val="right"/>
      <w:pPr>
        <w:ind w:left="1678" w:hanging="180"/>
      </w:pPr>
    </w:lvl>
    <w:lvl w:ilvl="3" w:tplc="0809000F" w:tentative="1">
      <w:start w:val="1"/>
      <w:numFmt w:val="decimal"/>
      <w:lvlText w:val="%4."/>
      <w:lvlJc w:val="left"/>
      <w:pPr>
        <w:ind w:left="2398" w:hanging="360"/>
      </w:pPr>
    </w:lvl>
    <w:lvl w:ilvl="4" w:tplc="08090019" w:tentative="1">
      <w:start w:val="1"/>
      <w:numFmt w:val="lowerLetter"/>
      <w:lvlText w:val="%5."/>
      <w:lvlJc w:val="left"/>
      <w:pPr>
        <w:ind w:left="3118" w:hanging="360"/>
      </w:pPr>
    </w:lvl>
    <w:lvl w:ilvl="5" w:tplc="0809001B" w:tentative="1">
      <w:start w:val="1"/>
      <w:numFmt w:val="lowerRoman"/>
      <w:lvlText w:val="%6."/>
      <w:lvlJc w:val="right"/>
      <w:pPr>
        <w:ind w:left="3838" w:hanging="180"/>
      </w:pPr>
    </w:lvl>
    <w:lvl w:ilvl="6" w:tplc="0809000F" w:tentative="1">
      <w:start w:val="1"/>
      <w:numFmt w:val="decimal"/>
      <w:lvlText w:val="%7."/>
      <w:lvlJc w:val="left"/>
      <w:pPr>
        <w:ind w:left="4558" w:hanging="360"/>
      </w:pPr>
    </w:lvl>
    <w:lvl w:ilvl="7" w:tplc="08090019" w:tentative="1">
      <w:start w:val="1"/>
      <w:numFmt w:val="lowerLetter"/>
      <w:lvlText w:val="%8."/>
      <w:lvlJc w:val="left"/>
      <w:pPr>
        <w:ind w:left="5278" w:hanging="360"/>
      </w:pPr>
    </w:lvl>
    <w:lvl w:ilvl="8" w:tplc="0809001B" w:tentative="1">
      <w:start w:val="1"/>
      <w:numFmt w:val="lowerRoman"/>
      <w:lvlText w:val="%9."/>
      <w:lvlJc w:val="right"/>
      <w:pPr>
        <w:ind w:left="5998" w:hanging="180"/>
      </w:pPr>
    </w:lvl>
  </w:abstractNum>
  <w:abstractNum w:abstractNumId="6" w15:restartNumberingAfterBreak="0">
    <w:nsid w:val="1DDC28B5"/>
    <w:multiLevelType w:val="hybridMultilevel"/>
    <w:tmpl w:val="67EAD482"/>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2BE7FE0"/>
    <w:multiLevelType w:val="hybridMultilevel"/>
    <w:tmpl w:val="E9C604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722E46"/>
    <w:multiLevelType w:val="hybridMultilevel"/>
    <w:tmpl w:val="C9D22B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CA42AF"/>
    <w:multiLevelType w:val="hybridMultilevel"/>
    <w:tmpl w:val="24F089BE"/>
    <w:lvl w:ilvl="0" w:tplc="8902726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E12EB9"/>
    <w:multiLevelType w:val="hybridMultilevel"/>
    <w:tmpl w:val="7CB00C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7DC5C81"/>
    <w:multiLevelType w:val="hybridMultilevel"/>
    <w:tmpl w:val="8438CD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6B0F97"/>
    <w:multiLevelType w:val="hybridMultilevel"/>
    <w:tmpl w:val="9C68BEB2"/>
    <w:lvl w:ilvl="0" w:tplc="BED8F03A">
      <w:start w:val="1"/>
      <w:numFmt w:val="lowerLetter"/>
      <w:lvlText w:val="%1."/>
      <w:lvlJc w:val="left"/>
      <w:pPr>
        <w:ind w:left="360" w:hanging="360"/>
      </w:pPr>
      <w:rPr>
        <w:b w:val="0"/>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3" w15:restartNumberingAfterBreak="0">
    <w:nsid w:val="398D1FC7"/>
    <w:multiLevelType w:val="hybridMultilevel"/>
    <w:tmpl w:val="E1C00E1C"/>
    <w:lvl w:ilvl="0" w:tplc="C84A7312">
      <w:start w:val="4"/>
      <w:numFmt w:val="decimal"/>
      <w:lvlText w:val="%1."/>
      <w:lvlJc w:val="left"/>
      <w:pPr>
        <w:tabs>
          <w:tab w:val="num" w:pos="720"/>
        </w:tabs>
        <w:ind w:left="720" w:hanging="360"/>
      </w:pPr>
    </w:lvl>
    <w:lvl w:ilvl="1" w:tplc="1D0A69F4">
      <w:start w:val="1"/>
      <w:numFmt w:val="decimal"/>
      <w:lvlText w:val="%2."/>
      <w:lvlJc w:val="left"/>
      <w:pPr>
        <w:ind w:left="1440" w:hanging="360"/>
      </w:pPr>
      <w:rPr>
        <w:rFonts w:hint="default"/>
      </w:rPr>
    </w:lvl>
    <w:lvl w:ilvl="2" w:tplc="5762CC48">
      <w:start w:val="1"/>
      <w:numFmt w:val="lowerLetter"/>
      <w:lvlText w:val="%3."/>
      <w:lvlJc w:val="left"/>
      <w:pPr>
        <w:ind w:left="2160" w:hanging="360"/>
      </w:pPr>
      <w:rPr>
        <w:rFonts w:hint="default"/>
      </w:rPr>
    </w:lvl>
    <w:lvl w:ilvl="3" w:tplc="A45CE1F4">
      <w:start w:val="1"/>
      <w:numFmt w:val="decimal"/>
      <w:lvlText w:val="%4."/>
      <w:lvlJc w:val="left"/>
      <w:pPr>
        <w:tabs>
          <w:tab w:val="num" w:pos="2880"/>
        </w:tabs>
        <w:ind w:left="2880" w:hanging="360"/>
      </w:pPr>
    </w:lvl>
    <w:lvl w:ilvl="4" w:tplc="030431F2">
      <w:start w:val="1"/>
      <w:numFmt w:val="decimal"/>
      <w:lvlText w:val="%5."/>
      <w:lvlJc w:val="left"/>
      <w:pPr>
        <w:tabs>
          <w:tab w:val="num" w:pos="3600"/>
        </w:tabs>
        <w:ind w:left="3600" w:hanging="360"/>
      </w:pPr>
    </w:lvl>
    <w:lvl w:ilvl="5" w:tplc="886E7CC0">
      <w:start w:val="1"/>
      <w:numFmt w:val="decimal"/>
      <w:lvlText w:val="%6."/>
      <w:lvlJc w:val="left"/>
      <w:pPr>
        <w:tabs>
          <w:tab w:val="num" w:pos="4320"/>
        </w:tabs>
        <w:ind w:left="4320" w:hanging="360"/>
      </w:pPr>
    </w:lvl>
    <w:lvl w:ilvl="6" w:tplc="6BE22540">
      <w:start w:val="1"/>
      <w:numFmt w:val="decimal"/>
      <w:lvlText w:val="%7."/>
      <w:lvlJc w:val="left"/>
      <w:pPr>
        <w:tabs>
          <w:tab w:val="num" w:pos="5040"/>
        </w:tabs>
        <w:ind w:left="5040" w:hanging="360"/>
      </w:pPr>
    </w:lvl>
    <w:lvl w:ilvl="7" w:tplc="756E64C2">
      <w:start w:val="1"/>
      <w:numFmt w:val="decimal"/>
      <w:lvlText w:val="%8."/>
      <w:lvlJc w:val="left"/>
      <w:pPr>
        <w:tabs>
          <w:tab w:val="num" w:pos="5760"/>
        </w:tabs>
        <w:ind w:left="5760" w:hanging="360"/>
      </w:pPr>
    </w:lvl>
    <w:lvl w:ilvl="8" w:tplc="DE0068DC">
      <w:start w:val="1"/>
      <w:numFmt w:val="decimal"/>
      <w:lvlText w:val="%9."/>
      <w:lvlJc w:val="left"/>
      <w:pPr>
        <w:tabs>
          <w:tab w:val="num" w:pos="6480"/>
        </w:tabs>
        <w:ind w:left="6480" w:hanging="360"/>
      </w:pPr>
    </w:lvl>
  </w:abstractNum>
  <w:abstractNum w:abstractNumId="14" w15:restartNumberingAfterBreak="0">
    <w:nsid w:val="3C373DF0"/>
    <w:multiLevelType w:val="hybridMultilevel"/>
    <w:tmpl w:val="6B261F0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0C62A74"/>
    <w:multiLevelType w:val="hybridMultilevel"/>
    <w:tmpl w:val="D55E21AC"/>
    <w:lvl w:ilvl="0" w:tplc="78F4976C">
      <w:start w:val="5"/>
      <w:numFmt w:val="lowerLetter"/>
      <w:lvlText w:val="%1."/>
      <w:lvlJc w:val="left"/>
      <w:pPr>
        <w:ind w:left="36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43595C"/>
    <w:multiLevelType w:val="hybridMultilevel"/>
    <w:tmpl w:val="BA8C3A0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657C17"/>
    <w:multiLevelType w:val="hybridMultilevel"/>
    <w:tmpl w:val="F8F470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6045DC3"/>
    <w:multiLevelType w:val="hybridMultilevel"/>
    <w:tmpl w:val="65BE9110"/>
    <w:lvl w:ilvl="0" w:tplc="39DACF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451B18"/>
    <w:multiLevelType w:val="hybridMultilevel"/>
    <w:tmpl w:val="3474D3B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D74C78"/>
    <w:multiLevelType w:val="hybridMultilevel"/>
    <w:tmpl w:val="6E38E03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1235D1"/>
    <w:multiLevelType w:val="hybridMultilevel"/>
    <w:tmpl w:val="BA8C3A00"/>
    <w:lvl w:ilvl="0" w:tplc="08090019">
      <w:start w:val="1"/>
      <w:numFmt w:val="lowerLetter"/>
      <w:lvlText w:val="%1."/>
      <w:lvlJc w:val="left"/>
      <w:pPr>
        <w:ind w:left="-244" w:hanging="360"/>
      </w:pPr>
      <w:rPr>
        <w:rFonts w:hint="default"/>
      </w:rPr>
    </w:lvl>
    <w:lvl w:ilvl="1" w:tplc="08090019" w:tentative="1">
      <w:start w:val="1"/>
      <w:numFmt w:val="lowerLetter"/>
      <w:lvlText w:val="%2."/>
      <w:lvlJc w:val="left"/>
      <w:pPr>
        <w:ind w:left="476" w:hanging="360"/>
      </w:pPr>
    </w:lvl>
    <w:lvl w:ilvl="2" w:tplc="0809001B" w:tentative="1">
      <w:start w:val="1"/>
      <w:numFmt w:val="lowerRoman"/>
      <w:lvlText w:val="%3."/>
      <w:lvlJc w:val="right"/>
      <w:pPr>
        <w:ind w:left="1196" w:hanging="180"/>
      </w:pPr>
    </w:lvl>
    <w:lvl w:ilvl="3" w:tplc="0809000F" w:tentative="1">
      <w:start w:val="1"/>
      <w:numFmt w:val="decimal"/>
      <w:lvlText w:val="%4."/>
      <w:lvlJc w:val="left"/>
      <w:pPr>
        <w:ind w:left="1916" w:hanging="360"/>
      </w:pPr>
    </w:lvl>
    <w:lvl w:ilvl="4" w:tplc="08090019" w:tentative="1">
      <w:start w:val="1"/>
      <w:numFmt w:val="lowerLetter"/>
      <w:lvlText w:val="%5."/>
      <w:lvlJc w:val="left"/>
      <w:pPr>
        <w:ind w:left="2636" w:hanging="360"/>
      </w:pPr>
    </w:lvl>
    <w:lvl w:ilvl="5" w:tplc="0809001B" w:tentative="1">
      <w:start w:val="1"/>
      <w:numFmt w:val="lowerRoman"/>
      <w:lvlText w:val="%6."/>
      <w:lvlJc w:val="right"/>
      <w:pPr>
        <w:ind w:left="3356" w:hanging="180"/>
      </w:pPr>
    </w:lvl>
    <w:lvl w:ilvl="6" w:tplc="0809000F" w:tentative="1">
      <w:start w:val="1"/>
      <w:numFmt w:val="decimal"/>
      <w:lvlText w:val="%7."/>
      <w:lvlJc w:val="left"/>
      <w:pPr>
        <w:ind w:left="4076" w:hanging="360"/>
      </w:pPr>
    </w:lvl>
    <w:lvl w:ilvl="7" w:tplc="08090019" w:tentative="1">
      <w:start w:val="1"/>
      <w:numFmt w:val="lowerLetter"/>
      <w:lvlText w:val="%8."/>
      <w:lvlJc w:val="left"/>
      <w:pPr>
        <w:ind w:left="4796" w:hanging="360"/>
      </w:pPr>
    </w:lvl>
    <w:lvl w:ilvl="8" w:tplc="0809001B" w:tentative="1">
      <w:start w:val="1"/>
      <w:numFmt w:val="lowerRoman"/>
      <w:lvlText w:val="%9."/>
      <w:lvlJc w:val="right"/>
      <w:pPr>
        <w:ind w:left="5516" w:hanging="180"/>
      </w:pPr>
    </w:lvl>
  </w:abstractNum>
  <w:abstractNum w:abstractNumId="22" w15:restartNumberingAfterBreak="0">
    <w:nsid w:val="4C6207CB"/>
    <w:multiLevelType w:val="hybridMultilevel"/>
    <w:tmpl w:val="5C58FD7E"/>
    <w:lvl w:ilvl="0" w:tplc="8AA8F718">
      <w:start w:val="2"/>
      <w:numFmt w:val="decimal"/>
      <w:lvlText w:val="%1."/>
      <w:lvlJc w:val="left"/>
      <w:pPr>
        <w:tabs>
          <w:tab w:val="num" w:pos="720"/>
        </w:tabs>
        <w:ind w:left="720" w:hanging="360"/>
      </w:pPr>
      <w:rPr>
        <w:rFonts w:hint="default"/>
      </w:rPr>
    </w:lvl>
    <w:lvl w:ilvl="1" w:tplc="D60ACE38">
      <w:start w:val="1"/>
      <w:numFmt w:val="decimal"/>
      <w:lvlText w:val="%2."/>
      <w:lvlJc w:val="left"/>
      <w:pPr>
        <w:ind w:left="1440" w:hanging="360"/>
      </w:pPr>
      <w:rPr>
        <w:rFonts w:hint="default"/>
      </w:rPr>
    </w:lvl>
    <w:lvl w:ilvl="2" w:tplc="D1AAE59C">
      <w:start w:val="1"/>
      <w:numFmt w:val="lowerLetter"/>
      <w:lvlText w:val="%3."/>
      <w:lvlJc w:val="left"/>
      <w:pPr>
        <w:ind w:left="2160" w:hanging="360"/>
      </w:pPr>
      <w:rPr>
        <w:rFonts w:hint="default"/>
      </w:rPr>
    </w:lvl>
    <w:lvl w:ilvl="3" w:tplc="231C2FC0">
      <w:start w:val="1"/>
      <w:numFmt w:val="decimal"/>
      <w:lvlText w:val="%4."/>
      <w:lvlJc w:val="left"/>
      <w:pPr>
        <w:tabs>
          <w:tab w:val="num" w:pos="2880"/>
        </w:tabs>
        <w:ind w:left="2880" w:hanging="360"/>
      </w:pPr>
      <w:rPr>
        <w:rFonts w:hint="default"/>
      </w:rPr>
    </w:lvl>
    <w:lvl w:ilvl="4" w:tplc="52749952">
      <w:start w:val="1"/>
      <w:numFmt w:val="decimal"/>
      <w:lvlText w:val="%5."/>
      <w:lvlJc w:val="left"/>
      <w:pPr>
        <w:tabs>
          <w:tab w:val="num" w:pos="3600"/>
        </w:tabs>
        <w:ind w:left="3600" w:hanging="360"/>
      </w:pPr>
      <w:rPr>
        <w:rFonts w:hint="default"/>
      </w:rPr>
    </w:lvl>
    <w:lvl w:ilvl="5" w:tplc="4B765366">
      <w:start w:val="1"/>
      <w:numFmt w:val="decimal"/>
      <w:lvlText w:val="%6."/>
      <w:lvlJc w:val="left"/>
      <w:pPr>
        <w:tabs>
          <w:tab w:val="num" w:pos="4320"/>
        </w:tabs>
        <w:ind w:left="4320" w:hanging="360"/>
      </w:pPr>
      <w:rPr>
        <w:rFonts w:hint="default"/>
      </w:rPr>
    </w:lvl>
    <w:lvl w:ilvl="6" w:tplc="D3B0A260">
      <w:start w:val="1"/>
      <w:numFmt w:val="decimal"/>
      <w:lvlText w:val="%7."/>
      <w:lvlJc w:val="left"/>
      <w:pPr>
        <w:tabs>
          <w:tab w:val="num" w:pos="5040"/>
        </w:tabs>
        <w:ind w:left="5040" w:hanging="360"/>
      </w:pPr>
      <w:rPr>
        <w:rFonts w:hint="default"/>
      </w:rPr>
    </w:lvl>
    <w:lvl w:ilvl="7" w:tplc="C7F0B6E8">
      <w:start w:val="1"/>
      <w:numFmt w:val="decimal"/>
      <w:lvlText w:val="%8."/>
      <w:lvlJc w:val="left"/>
      <w:pPr>
        <w:tabs>
          <w:tab w:val="num" w:pos="5760"/>
        </w:tabs>
        <w:ind w:left="5760" w:hanging="360"/>
      </w:pPr>
      <w:rPr>
        <w:rFonts w:hint="default"/>
      </w:rPr>
    </w:lvl>
    <w:lvl w:ilvl="8" w:tplc="95705546">
      <w:start w:val="1"/>
      <w:numFmt w:val="decimal"/>
      <w:lvlText w:val="%9."/>
      <w:lvlJc w:val="left"/>
      <w:pPr>
        <w:tabs>
          <w:tab w:val="num" w:pos="6480"/>
        </w:tabs>
        <w:ind w:left="6480" w:hanging="360"/>
      </w:pPr>
      <w:rPr>
        <w:rFonts w:hint="default"/>
      </w:rPr>
    </w:lvl>
  </w:abstractNum>
  <w:abstractNum w:abstractNumId="23" w15:restartNumberingAfterBreak="0">
    <w:nsid w:val="4D475212"/>
    <w:multiLevelType w:val="hybridMultilevel"/>
    <w:tmpl w:val="C9D22B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965658"/>
    <w:multiLevelType w:val="hybridMultilevel"/>
    <w:tmpl w:val="4B8E0FE2"/>
    <w:lvl w:ilvl="0" w:tplc="7270A724">
      <w:start w:val="1"/>
      <w:numFmt w:val="decimal"/>
      <w:lvlText w:val="%1."/>
      <w:lvlJc w:val="left"/>
      <w:pPr>
        <w:tabs>
          <w:tab w:val="num" w:pos="720"/>
        </w:tabs>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A57544"/>
    <w:multiLevelType w:val="hybridMultilevel"/>
    <w:tmpl w:val="BD1421A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01431E"/>
    <w:multiLevelType w:val="hybridMultilevel"/>
    <w:tmpl w:val="4A9A7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321D6E"/>
    <w:multiLevelType w:val="hybridMultilevel"/>
    <w:tmpl w:val="98489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47373B"/>
    <w:multiLevelType w:val="hybridMultilevel"/>
    <w:tmpl w:val="E1C00E1C"/>
    <w:lvl w:ilvl="0" w:tplc="65BEC146">
      <w:start w:val="4"/>
      <w:numFmt w:val="decimal"/>
      <w:lvlText w:val="%1."/>
      <w:lvlJc w:val="left"/>
      <w:pPr>
        <w:tabs>
          <w:tab w:val="num" w:pos="720"/>
        </w:tabs>
        <w:ind w:left="720" w:hanging="360"/>
      </w:pPr>
    </w:lvl>
    <w:lvl w:ilvl="1" w:tplc="3DAC74AA">
      <w:start w:val="1"/>
      <w:numFmt w:val="decimal"/>
      <w:lvlText w:val="%2."/>
      <w:lvlJc w:val="left"/>
      <w:pPr>
        <w:ind w:left="1440" w:hanging="360"/>
      </w:pPr>
      <w:rPr>
        <w:rFonts w:hint="default"/>
      </w:rPr>
    </w:lvl>
    <w:lvl w:ilvl="2" w:tplc="41829AC8">
      <w:start w:val="1"/>
      <w:numFmt w:val="lowerLetter"/>
      <w:lvlText w:val="%3."/>
      <w:lvlJc w:val="left"/>
      <w:pPr>
        <w:ind w:left="2160" w:hanging="360"/>
      </w:pPr>
      <w:rPr>
        <w:rFonts w:hint="default"/>
      </w:rPr>
    </w:lvl>
    <w:lvl w:ilvl="3" w:tplc="713474A2" w:tentative="1">
      <w:start w:val="1"/>
      <w:numFmt w:val="decimal"/>
      <w:lvlText w:val="%4."/>
      <w:lvlJc w:val="left"/>
      <w:pPr>
        <w:tabs>
          <w:tab w:val="num" w:pos="2880"/>
        </w:tabs>
        <w:ind w:left="2880" w:hanging="360"/>
      </w:pPr>
    </w:lvl>
    <w:lvl w:ilvl="4" w:tplc="EC228A92" w:tentative="1">
      <w:start w:val="1"/>
      <w:numFmt w:val="decimal"/>
      <w:lvlText w:val="%5."/>
      <w:lvlJc w:val="left"/>
      <w:pPr>
        <w:tabs>
          <w:tab w:val="num" w:pos="3600"/>
        </w:tabs>
        <w:ind w:left="3600" w:hanging="360"/>
      </w:pPr>
    </w:lvl>
    <w:lvl w:ilvl="5" w:tplc="AA82C704" w:tentative="1">
      <w:start w:val="1"/>
      <w:numFmt w:val="decimal"/>
      <w:lvlText w:val="%6."/>
      <w:lvlJc w:val="left"/>
      <w:pPr>
        <w:tabs>
          <w:tab w:val="num" w:pos="4320"/>
        </w:tabs>
        <w:ind w:left="4320" w:hanging="360"/>
      </w:pPr>
    </w:lvl>
    <w:lvl w:ilvl="6" w:tplc="7F38EC5A" w:tentative="1">
      <w:start w:val="1"/>
      <w:numFmt w:val="decimal"/>
      <w:lvlText w:val="%7."/>
      <w:lvlJc w:val="left"/>
      <w:pPr>
        <w:tabs>
          <w:tab w:val="num" w:pos="5040"/>
        </w:tabs>
        <w:ind w:left="5040" w:hanging="360"/>
      </w:pPr>
    </w:lvl>
    <w:lvl w:ilvl="7" w:tplc="D6F87F82" w:tentative="1">
      <w:start w:val="1"/>
      <w:numFmt w:val="decimal"/>
      <w:lvlText w:val="%8."/>
      <w:lvlJc w:val="left"/>
      <w:pPr>
        <w:tabs>
          <w:tab w:val="num" w:pos="5760"/>
        </w:tabs>
        <w:ind w:left="5760" w:hanging="360"/>
      </w:pPr>
    </w:lvl>
    <w:lvl w:ilvl="8" w:tplc="213C4E76" w:tentative="1">
      <w:start w:val="1"/>
      <w:numFmt w:val="decimal"/>
      <w:lvlText w:val="%9."/>
      <w:lvlJc w:val="left"/>
      <w:pPr>
        <w:tabs>
          <w:tab w:val="num" w:pos="6480"/>
        </w:tabs>
        <w:ind w:left="6480" w:hanging="360"/>
      </w:pPr>
    </w:lvl>
  </w:abstractNum>
  <w:abstractNum w:abstractNumId="29" w15:restartNumberingAfterBreak="0">
    <w:nsid w:val="5CB41C8B"/>
    <w:multiLevelType w:val="hybridMultilevel"/>
    <w:tmpl w:val="6A76BEF4"/>
    <w:lvl w:ilvl="0" w:tplc="857694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E10497"/>
    <w:multiLevelType w:val="hybridMultilevel"/>
    <w:tmpl w:val="77C40D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766A37"/>
    <w:multiLevelType w:val="hybridMultilevel"/>
    <w:tmpl w:val="9F0C19B0"/>
    <w:lvl w:ilvl="0" w:tplc="BED8F03A">
      <w:start w:val="1"/>
      <w:numFmt w:val="lowerLetter"/>
      <w:lvlText w:val="%1."/>
      <w:lvlJc w:val="left"/>
      <w:pPr>
        <w:ind w:left="360" w:hanging="360"/>
      </w:pPr>
      <w:rPr>
        <w:rFonts w:hint="default"/>
        <w:b w:val="0"/>
        <w:sz w:val="24"/>
      </w:rPr>
    </w:lvl>
    <w:lvl w:ilvl="1" w:tplc="BED8F03A">
      <w:start w:val="1"/>
      <w:numFmt w:val="lowerLetter"/>
      <w:lvlText w:val="%2."/>
      <w:lvlJc w:val="left"/>
      <w:pPr>
        <w:ind w:left="1080" w:hanging="360"/>
      </w:pPr>
      <w:rPr>
        <w:b w:val="0"/>
      </w:r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1165251"/>
    <w:multiLevelType w:val="hybridMultilevel"/>
    <w:tmpl w:val="C494F8BE"/>
    <w:lvl w:ilvl="0" w:tplc="F9745A4E">
      <w:start w:val="8"/>
      <w:numFmt w:val="decimal"/>
      <w:lvlText w:val="%1."/>
      <w:lvlJc w:val="left"/>
      <w:pPr>
        <w:ind w:left="720" w:hanging="360"/>
      </w:pPr>
      <w:rPr>
        <w:rFonts w:hint="default"/>
        <w:b/>
        <w:sz w:val="24"/>
      </w:rPr>
    </w:lvl>
    <w:lvl w:ilvl="1" w:tplc="0809000F">
      <w:start w:val="1"/>
      <w:numFmt w:val="decimal"/>
      <w:lvlText w:val="%2."/>
      <w:lvlJc w:val="left"/>
      <w:pPr>
        <w:ind w:left="1440" w:hanging="360"/>
      </w:pPr>
      <w:rPr>
        <w:b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1913D86"/>
    <w:multiLevelType w:val="hybridMultilevel"/>
    <w:tmpl w:val="769A76DA"/>
    <w:lvl w:ilvl="0" w:tplc="BED8F03A">
      <w:start w:val="1"/>
      <w:numFmt w:val="lowerLetter"/>
      <w:lvlText w:val="%1."/>
      <w:lvlJc w:val="left"/>
      <w:pPr>
        <w:tabs>
          <w:tab w:val="num" w:pos="360"/>
        </w:tabs>
        <w:ind w:left="360" w:hanging="360"/>
      </w:pPr>
      <w:rPr>
        <w:b w:val="0"/>
      </w:rPr>
    </w:lvl>
    <w:lvl w:ilvl="1" w:tplc="215C3910">
      <w:start w:val="2"/>
      <w:numFmt w:val="lowerLetter"/>
      <w:lvlText w:val="%2."/>
      <w:lvlJc w:val="left"/>
      <w:pPr>
        <w:ind w:left="284" w:hanging="360"/>
      </w:pPr>
      <w:rPr>
        <w:rFonts w:hint="default"/>
        <w:b w:val="0"/>
      </w:rPr>
    </w:lvl>
    <w:lvl w:ilvl="2" w:tplc="FD1E2742" w:tentative="1">
      <w:start w:val="1"/>
      <w:numFmt w:val="decimal"/>
      <w:lvlText w:val="%3."/>
      <w:lvlJc w:val="left"/>
      <w:pPr>
        <w:tabs>
          <w:tab w:val="num" w:pos="1800"/>
        </w:tabs>
        <w:ind w:left="1800" w:hanging="360"/>
      </w:pPr>
    </w:lvl>
    <w:lvl w:ilvl="3" w:tplc="7D9EBC1A" w:tentative="1">
      <w:start w:val="1"/>
      <w:numFmt w:val="decimal"/>
      <w:lvlText w:val="%4."/>
      <w:lvlJc w:val="left"/>
      <w:pPr>
        <w:tabs>
          <w:tab w:val="num" w:pos="2520"/>
        </w:tabs>
        <w:ind w:left="2520" w:hanging="360"/>
      </w:pPr>
    </w:lvl>
    <w:lvl w:ilvl="4" w:tplc="B9F2253E" w:tentative="1">
      <w:start w:val="1"/>
      <w:numFmt w:val="decimal"/>
      <w:lvlText w:val="%5."/>
      <w:lvlJc w:val="left"/>
      <w:pPr>
        <w:tabs>
          <w:tab w:val="num" w:pos="3240"/>
        </w:tabs>
        <w:ind w:left="3240" w:hanging="360"/>
      </w:pPr>
    </w:lvl>
    <w:lvl w:ilvl="5" w:tplc="2202FC74" w:tentative="1">
      <w:start w:val="1"/>
      <w:numFmt w:val="decimal"/>
      <w:lvlText w:val="%6."/>
      <w:lvlJc w:val="left"/>
      <w:pPr>
        <w:tabs>
          <w:tab w:val="num" w:pos="3960"/>
        </w:tabs>
        <w:ind w:left="3960" w:hanging="360"/>
      </w:pPr>
    </w:lvl>
    <w:lvl w:ilvl="6" w:tplc="88EC2D3C" w:tentative="1">
      <w:start w:val="1"/>
      <w:numFmt w:val="decimal"/>
      <w:lvlText w:val="%7."/>
      <w:lvlJc w:val="left"/>
      <w:pPr>
        <w:tabs>
          <w:tab w:val="num" w:pos="4680"/>
        </w:tabs>
        <w:ind w:left="4680" w:hanging="360"/>
      </w:pPr>
    </w:lvl>
    <w:lvl w:ilvl="7" w:tplc="CE1EF87C" w:tentative="1">
      <w:start w:val="1"/>
      <w:numFmt w:val="decimal"/>
      <w:lvlText w:val="%8."/>
      <w:lvlJc w:val="left"/>
      <w:pPr>
        <w:tabs>
          <w:tab w:val="num" w:pos="5400"/>
        </w:tabs>
        <w:ind w:left="5400" w:hanging="360"/>
      </w:pPr>
    </w:lvl>
    <w:lvl w:ilvl="8" w:tplc="762262C4" w:tentative="1">
      <w:start w:val="1"/>
      <w:numFmt w:val="decimal"/>
      <w:lvlText w:val="%9."/>
      <w:lvlJc w:val="left"/>
      <w:pPr>
        <w:tabs>
          <w:tab w:val="num" w:pos="6120"/>
        </w:tabs>
        <w:ind w:left="6120" w:hanging="360"/>
      </w:pPr>
    </w:lvl>
  </w:abstractNum>
  <w:abstractNum w:abstractNumId="34" w15:restartNumberingAfterBreak="0">
    <w:nsid w:val="64555628"/>
    <w:multiLevelType w:val="hybridMultilevel"/>
    <w:tmpl w:val="67EAD48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4D636C6"/>
    <w:multiLevelType w:val="hybridMultilevel"/>
    <w:tmpl w:val="EEAE1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173505"/>
    <w:multiLevelType w:val="hybridMultilevel"/>
    <w:tmpl w:val="589A8F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C792E17"/>
    <w:multiLevelType w:val="hybridMultilevel"/>
    <w:tmpl w:val="8AA0B81E"/>
    <w:lvl w:ilvl="0" w:tplc="E868A3C4">
      <w:start w:val="1"/>
      <w:numFmt w:val="lowerLetter"/>
      <w:lvlText w:val="%1."/>
      <w:lvlJc w:val="left"/>
      <w:pPr>
        <w:tabs>
          <w:tab w:val="num" w:pos="360"/>
        </w:tabs>
        <w:ind w:left="360" w:hanging="360"/>
      </w:pPr>
      <w:rPr>
        <w:rFonts w:hint="default"/>
        <w:b w:val="0"/>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710225F8"/>
    <w:multiLevelType w:val="hybridMultilevel"/>
    <w:tmpl w:val="CA664A92"/>
    <w:lvl w:ilvl="0" w:tplc="78027536">
      <w:start w:val="7"/>
      <w:numFmt w:val="decimal"/>
      <w:lvlText w:val="%1."/>
      <w:lvlJc w:val="left"/>
      <w:pPr>
        <w:tabs>
          <w:tab w:val="num" w:pos="720"/>
        </w:tabs>
        <w:ind w:left="720" w:hanging="360"/>
      </w:pPr>
      <w:rPr>
        <w:rFonts w:hint="default"/>
        <w:b/>
      </w:rPr>
    </w:lvl>
    <w:lvl w:ilvl="1" w:tplc="3878BEF0">
      <w:start w:val="1"/>
      <w:numFmt w:val="lowerLetter"/>
      <w:lvlText w:val="%2."/>
      <w:lvlJc w:val="left"/>
      <w:pPr>
        <w:ind w:left="1440" w:hanging="360"/>
      </w:pPr>
      <w:rPr>
        <w:rFonts w:hint="default"/>
        <w:b w:val="0"/>
      </w:rPr>
    </w:lvl>
    <w:lvl w:ilvl="2" w:tplc="A3DEE550">
      <w:start w:val="1"/>
      <w:numFmt w:val="decimal"/>
      <w:lvlText w:val="%3."/>
      <w:lvlJc w:val="left"/>
      <w:pPr>
        <w:tabs>
          <w:tab w:val="num" w:pos="2160"/>
        </w:tabs>
        <w:ind w:left="2160" w:hanging="360"/>
      </w:pPr>
      <w:rPr>
        <w:rFonts w:hint="default"/>
      </w:rPr>
    </w:lvl>
    <w:lvl w:ilvl="3" w:tplc="E94A4276">
      <w:start w:val="1"/>
      <w:numFmt w:val="decimal"/>
      <w:lvlText w:val="%4."/>
      <w:lvlJc w:val="left"/>
      <w:pPr>
        <w:tabs>
          <w:tab w:val="num" w:pos="2880"/>
        </w:tabs>
        <w:ind w:left="2880" w:hanging="360"/>
      </w:pPr>
      <w:rPr>
        <w:rFonts w:hint="default"/>
      </w:rPr>
    </w:lvl>
    <w:lvl w:ilvl="4" w:tplc="02DC278A">
      <w:start w:val="1"/>
      <w:numFmt w:val="decimal"/>
      <w:lvlText w:val="%5."/>
      <w:lvlJc w:val="left"/>
      <w:pPr>
        <w:tabs>
          <w:tab w:val="num" w:pos="3600"/>
        </w:tabs>
        <w:ind w:left="3600" w:hanging="360"/>
      </w:pPr>
      <w:rPr>
        <w:rFonts w:hint="default"/>
      </w:rPr>
    </w:lvl>
    <w:lvl w:ilvl="5" w:tplc="58FE9D3E">
      <w:start w:val="1"/>
      <w:numFmt w:val="decimal"/>
      <w:lvlText w:val="%6."/>
      <w:lvlJc w:val="left"/>
      <w:pPr>
        <w:tabs>
          <w:tab w:val="num" w:pos="4320"/>
        </w:tabs>
        <w:ind w:left="4320" w:hanging="360"/>
      </w:pPr>
      <w:rPr>
        <w:rFonts w:hint="default"/>
      </w:rPr>
    </w:lvl>
    <w:lvl w:ilvl="6" w:tplc="E1FC2DAC">
      <w:start w:val="1"/>
      <w:numFmt w:val="decimal"/>
      <w:lvlText w:val="%7."/>
      <w:lvlJc w:val="left"/>
      <w:pPr>
        <w:tabs>
          <w:tab w:val="num" w:pos="5040"/>
        </w:tabs>
        <w:ind w:left="5040" w:hanging="360"/>
      </w:pPr>
      <w:rPr>
        <w:rFonts w:hint="default"/>
      </w:rPr>
    </w:lvl>
    <w:lvl w:ilvl="7" w:tplc="7B40AA86">
      <w:start w:val="1"/>
      <w:numFmt w:val="decimal"/>
      <w:lvlText w:val="%8."/>
      <w:lvlJc w:val="left"/>
      <w:pPr>
        <w:tabs>
          <w:tab w:val="num" w:pos="5760"/>
        </w:tabs>
        <w:ind w:left="5760" w:hanging="360"/>
      </w:pPr>
      <w:rPr>
        <w:rFonts w:hint="default"/>
      </w:rPr>
    </w:lvl>
    <w:lvl w:ilvl="8" w:tplc="5D6211D8">
      <w:start w:val="1"/>
      <w:numFmt w:val="decimal"/>
      <w:lvlText w:val="%9."/>
      <w:lvlJc w:val="left"/>
      <w:pPr>
        <w:tabs>
          <w:tab w:val="num" w:pos="6480"/>
        </w:tabs>
        <w:ind w:left="6480" w:hanging="360"/>
      </w:pPr>
      <w:rPr>
        <w:rFonts w:hint="default"/>
      </w:rPr>
    </w:lvl>
  </w:abstractNum>
  <w:abstractNum w:abstractNumId="39" w15:restartNumberingAfterBreak="0">
    <w:nsid w:val="75F806D2"/>
    <w:multiLevelType w:val="hybridMultilevel"/>
    <w:tmpl w:val="B64AE96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882698B"/>
    <w:multiLevelType w:val="hybridMultilevel"/>
    <w:tmpl w:val="A27868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980650A"/>
    <w:multiLevelType w:val="hybridMultilevel"/>
    <w:tmpl w:val="44C6D224"/>
    <w:lvl w:ilvl="0" w:tplc="36C0D6F6">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356088"/>
    <w:multiLevelType w:val="hybridMultilevel"/>
    <w:tmpl w:val="29505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003E1F"/>
    <w:multiLevelType w:val="hybridMultilevel"/>
    <w:tmpl w:val="BD1421A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4B02AC"/>
    <w:multiLevelType w:val="hybridMultilevel"/>
    <w:tmpl w:val="6868E0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975936"/>
    <w:multiLevelType w:val="hybridMultilevel"/>
    <w:tmpl w:val="EA8C97E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61250758">
    <w:abstractNumId w:val="42"/>
  </w:num>
  <w:num w:numId="2" w16cid:durableId="393435323">
    <w:abstractNumId w:val="1"/>
  </w:num>
  <w:num w:numId="3" w16cid:durableId="280842885">
    <w:abstractNumId w:val="0"/>
  </w:num>
  <w:num w:numId="4" w16cid:durableId="1061902345">
    <w:abstractNumId w:val="26"/>
  </w:num>
  <w:num w:numId="5" w16cid:durableId="1154104926">
    <w:abstractNumId w:val="40"/>
  </w:num>
  <w:num w:numId="6" w16cid:durableId="472213168">
    <w:abstractNumId w:val="30"/>
  </w:num>
  <w:num w:numId="7" w16cid:durableId="805775139">
    <w:abstractNumId w:val="19"/>
  </w:num>
  <w:num w:numId="8" w16cid:durableId="1092438037">
    <w:abstractNumId w:val="17"/>
  </w:num>
  <w:num w:numId="9" w16cid:durableId="1676808250">
    <w:abstractNumId w:val="44"/>
  </w:num>
  <w:num w:numId="10" w16cid:durableId="634914621">
    <w:abstractNumId w:val="39"/>
  </w:num>
  <w:num w:numId="11" w16cid:durableId="2100561742">
    <w:abstractNumId w:val="8"/>
  </w:num>
  <w:num w:numId="12" w16cid:durableId="87240175">
    <w:abstractNumId w:val="23"/>
  </w:num>
  <w:num w:numId="13" w16cid:durableId="1096095740">
    <w:abstractNumId w:val="41"/>
  </w:num>
  <w:num w:numId="14" w16cid:durableId="814638525">
    <w:abstractNumId w:val="20"/>
  </w:num>
  <w:num w:numId="15" w16cid:durableId="604731346">
    <w:abstractNumId w:val="9"/>
  </w:num>
  <w:num w:numId="16" w16cid:durableId="687148143">
    <w:abstractNumId w:val="18"/>
  </w:num>
  <w:num w:numId="17" w16cid:durableId="466704039">
    <w:abstractNumId w:val="2"/>
  </w:num>
  <w:num w:numId="18" w16cid:durableId="1404453223">
    <w:abstractNumId w:val="3"/>
  </w:num>
  <w:num w:numId="19" w16cid:durableId="2090927437">
    <w:abstractNumId w:val="31"/>
  </w:num>
  <w:num w:numId="20" w16cid:durableId="1649088133">
    <w:abstractNumId w:val="28"/>
  </w:num>
  <w:num w:numId="21" w16cid:durableId="1044134314">
    <w:abstractNumId w:val="33"/>
  </w:num>
  <w:num w:numId="22" w16cid:durableId="1351639298">
    <w:abstractNumId w:val="14"/>
  </w:num>
  <w:num w:numId="23" w16cid:durableId="1668941472">
    <w:abstractNumId w:val="21"/>
  </w:num>
  <w:num w:numId="24" w16cid:durableId="1713727622">
    <w:abstractNumId w:val="6"/>
  </w:num>
  <w:num w:numId="25" w16cid:durableId="1108505334">
    <w:abstractNumId w:val="5"/>
  </w:num>
  <w:num w:numId="26" w16cid:durableId="2134975379">
    <w:abstractNumId w:val="38"/>
  </w:num>
  <w:num w:numId="27" w16cid:durableId="1157376737">
    <w:abstractNumId w:val="32"/>
  </w:num>
  <w:num w:numId="28" w16cid:durableId="1046837433">
    <w:abstractNumId w:val="7"/>
  </w:num>
  <w:num w:numId="29" w16cid:durableId="658731756">
    <w:abstractNumId w:val="11"/>
  </w:num>
  <w:num w:numId="30" w16cid:durableId="1949847285">
    <w:abstractNumId w:val="13"/>
  </w:num>
  <w:num w:numId="31" w16cid:durableId="1712529995">
    <w:abstractNumId w:val="29"/>
  </w:num>
  <w:num w:numId="32" w16cid:durableId="1881277967">
    <w:abstractNumId w:val="22"/>
  </w:num>
  <w:num w:numId="33" w16cid:durableId="1695301960">
    <w:abstractNumId w:val="27"/>
  </w:num>
  <w:num w:numId="34" w16cid:durableId="1696804543">
    <w:abstractNumId w:val="10"/>
  </w:num>
  <w:num w:numId="35" w16cid:durableId="16543904">
    <w:abstractNumId w:val="4"/>
  </w:num>
  <w:num w:numId="36" w16cid:durableId="2112890832">
    <w:abstractNumId w:val="43"/>
  </w:num>
  <w:num w:numId="37" w16cid:durableId="1955819135">
    <w:abstractNumId w:val="25"/>
  </w:num>
  <w:num w:numId="38" w16cid:durableId="1164737693">
    <w:abstractNumId w:val="24"/>
  </w:num>
  <w:num w:numId="39" w16cid:durableId="717702270">
    <w:abstractNumId w:val="35"/>
  </w:num>
  <w:num w:numId="40" w16cid:durableId="974792620">
    <w:abstractNumId w:val="45"/>
  </w:num>
  <w:num w:numId="41" w16cid:durableId="1700007359">
    <w:abstractNumId w:val="36"/>
  </w:num>
  <w:num w:numId="42" w16cid:durableId="1800799532">
    <w:abstractNumId w:val="16"/>
  </w:num>
  <w:num w:numId="43" w16cid:durableId="272322548">
    <w:abstractNumId w:val="37"/>
  </w:num>
  <w:num w:numId="44" w16cid:durableId="315228319">
    <w:abstractNumId w:val="34"/>
  </w:num>
  <w:num w:numId="45" w16cid:durableId="849105443">
    <w:abstractNumId w:val="12"/>
  </w:num>
  <w:num w:numId="46" w16cid:durableId="11563835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MyNzUBMQ0NlXSUglOLizPz80AKDGsBMYwJBywAAAA="/>
  </w:docVars>
  <w:rsids>
    <w:rsidRoot w:val="005F5324"/>
    <w:rsid w:val="0002069B"/>
    <w:rsid w:val="00021D54"/>
    <w:rsid w:val="00054AE1"/>
    <w:rsid w:val="0006317C"/>
    <w:rsid w:val="000D3FF3"/>
    <w:rsid w:val="00106402"/>
    <w:rsid w:val="00132FB3"/>
    <w:rsid w:val="00141793"/>
    <w:rsid w:val="00184985"/>
    <w:rsid w:val="00187DF7"/>
    <w:rsid w:val="0019189A"/>
    <w:rsid w:val="00191E3F"/>
    <w:rsid w:val="001A0C4F"/>
    <w:rsid w:val="001A2E80"/>
    <w:rsid w:val="001A7596"/>
    <w:rsid w:val="001B6916"/>
    <w:rsid w:val="001D0FD8"/>
    <w:rsid w:val="001E1655"/>
    <w:rsid w:val="001E7039"/>
    <w:rsid w:val="00204647"/>
    <w:rsid w:val="00206E49"/>
    <w:rsid w:val="00211235"/>
    <w:rsid w:val="002223CF"/>
    <w:rsid w:val="0022359D"/>
    <w:rsid w:val="002258A2"/>
    <w:rsid w:val="00225987"/>
    <w:rsid w:val="00230A26"/>
    <w:rsid w:val="00231C87"/>
    <w:rsid w:val="00240F42"/>
    <w:rsid w:val="00242044"/>
    <w:rsid w:val="00243BC6"/>
    <w:rsid w:val="00260151"/>
    <w:rsid w:val="002616D6"/>
    <w:rsid w:val="00270143"/>
    <w:rsid w:val="00276A20"/>
    <w:rsid w:val="00282B47"/>
    <w:rsid w:val="00286453"/>
    <w:rsid w:val="002A1B78"/>
    <w:rsid w:val="002C1736"/>
    <w:rsid w:val="002D2B93"/>
    <w:rsid w:val="002E2AF3"/>
    <w:rsid w:val="002F7F8C"/>
    <w:rsid w:val="0030182C"/>
    <w:rsid w:val="003150F1"/>
    <w:rsid w:val="00315FA9"/>
    <w:rsid w:val="003243B1"/>
    <w:rsid w:val="003301F2"/>
    <w:rsid w:val="00330361"/>
    <w:rsid w:val="003304B1"/>
    <w:rsid w:val="003364E8"/>
    <w:rsid w:val="00340FD9"/>
    <w:rsid w:val="0035026E"/>
    <w:rsid w:val="0035682A"/>
    <w:rsid w:val="00362B46"/>
    <w:rsid w:val="00382DD9"/>
    <w:rsid w:val="00397C8D"/>
    <w:rsid w:val="003B7261"/>
    <w:rsid w:val="003D2CC0"/>
    <w:rsid w:val="003F181F"/>
    <w:rsid w:val="003F192B"/>
    <w:rsid w:val="003F2320"/>
    <w:rsid w:val="004131C3"/>
    <w:rsid w:val="00416305"/>
    <w:rsid w:val="00424E72"/>
    <w:rsid w:val="00425E69"/>
    <w:rsid w:val="004505B4"/>
    <w:rsid w:val="00455852"/>
    <w:rsid w:val="00461347"/>
    <w:rsid w:val="00482EB7"/>
    <w:rsid w:val="00493359"/>
    <w:rsid w:val="004A1E0E"/>
    <w:rsid w:val="004A3006"/>
    <w:rsid w:val="004E558B"/>
    <w:rsid w:val="004E6AE0"/>
    <w:rsid w:val="0052151B"/>
    <w:rsid w:val="00524F70"/>
    <w:rsid w:val="00527DBF"/>
    <w:rsid w:val="00532F36"/>
    <w:rsid w:val="005461F9"/>
    <w:rsid w:val="00567D1B"/>
    <w:rsid w:val="00574481"/>
    <w:rsid w:val="005829F8"/>
    <w:rsid w:val="0058361E"/>
    <w:rsid w:val="005864B4"/>
    <w:rsid w:val="005924C8"/>
    <w:rsid w:val="005A2258"/>
    <w:rsid w:val="005B2C66"/>
    <w:rsid w:val="005B7047"/>
    <w:rsid w:val="005F2C1E"/>
    <w:rsid w:val="005F5324"/>
    <w:rsid w:val="005F7A39"/>
    <w:rsid w:val="00603093"/>
    <w:rsid w:val="00607613"/>
    <w:rsid w:val="00611B8E"/>
    <w:rsid w:val="00632AB9"/>
    <w:rsid w:val="0064313D"/>
    <w:rsid w:val="0065742E"/>
    <w:rsid w:val="006661F6"/>
    <w:rsid w:val="006839D0"/>
    <w:rsid w:val="00686281"/>
    <w:rsid w:val="00697E80"/>
    <w:rsid w:val="006E0158"/>
    <w:rsid w:val="006F34AB"/>
    <w:rsid w:val="006F6219"/>
    <w:rsid w:val="007117A2"/>
    <w:rsid w:val="0073160B"/>
    <w:rsid w:val="00747633"/>
    <w:rsid w:val="0075385B"/>
    <w:rsid w:val="00767852"/>
    <w:rsid w:val="00772E57"/>
    <w:rsid w:val="00783566"/>
    <w:rsid w:val="007868F0"/>
    <w:rsid w:val="0079709E"/>
    <w:rsid w:val="007A666F"/>
    <w:rsid w:val="007A6E2A"/>
    <w:rsid w:val="007B3DEF"/>
    <w:rsid w:val="007C1664"/>
    <w:rsid w:val="007C50B9"/>
    <w:rsid w:val="007E17CC"/>
    <w:rsid w:val="007E4461"/>
    <w:rsid w:val="007F3231"/>
    <w:rsid w:val="007F5D80"/>
    <w:rsid w:val="00800682"/>
    <w:rsid w:val="008174AB"/>
    <w:rsid w:val="0082228F"/>
    <w:rsid w:val="0084174C"/>
    <w:rsid w:val="00850685"/>
    <w:rsid w:val="00851A40"/>
    <w:rsid w:val="0086607F"/>
    <w:rsid w:val="008764CC"/>
    <w:rsid w:val="00880CDB"/>
    <w:rsid w:val="008A2DFD"/>
    <w:rsid w:val="00910878"/>
    <w:rsid w:val="009162DA"/>
    <w:rsid w:val="00924FA9"/>
    <w:rsid w:val="00934EC7"/>
    <w:rsid w:val="00952F0D"/>
    <w:rsid w:val="00962D7B"/>
    <w:rsid w:val="00967B7F"/>
    <w:rsid w:val="00971DBB"/>
    <w:rsid w:val="009722C9"/>
    <w:rsid w:val="00985A29"/>
    <w:rsid w:val="009972D9"/>
    <w:rsid w:val="009B5BE4"/>
    <w:rsid w:val="009B6482"/>
    <w:rsid w:val="009B68A9"/>
    <w:rsid w:val="009C172A"/>
    <w:rsid w:val="009D6C25"/>
    <w:rsid w:val="009F23A8"/>
    <w:rsid w:val="00A01BAC"/>
    <w:rsid w:val="00A04F70"/>
    <w:rsid w:val="00A25BEC"/>
    <w:rsid w:val="00A3714B"/>
    <w:rsid w:val="00A45E7C"/>
    <w:rsid w:val="00A92F53"/>
    <w:rsid w:val="00A945DD"/>
    <w:rsid w:val="00AA118F"/>
    <w:rsid w:val="00AA1510"/>
    <w:rsid w:val="00AA3684"/>
    <w:rsid w:val="00AC1260"/>
    <w:rsid w:val="00AE21C6"/>
    <w:rsid w:val="00AF321D"/>
    <w:rsid w:val="00B21726"/>
    <w:rsid w:val="00B25BF3"/>
    <w:rsid w:val="00B658CE"/>
    <w:rsid w:val="00B71BE6"/>
    <w:rsid w:val="00B801C7"/>
    <w:rsid w:val="00B80C41"/>
    <w:rsid w:val="00B90824"/>
    <w:rsid w:val="00BB0886"/>
    <w:rsid w:val="00BB50AA"/>
    <w:rsid w:val="00BB5F01"/>
    <w:rsid w:val="00BC7169"/>
    <w:rsid w:val="00BE1388"/>
    <w:rsid w:val="00BE7C64"/>
    <w:rsid w:val="00BF152E"/>
    <w:rsid w:val="00BF2AB5"/>
    <w:rsid w:val="00C02186"/>
    <w:rsid w:val="00C053EC"/>
    <w:rsid w:val="00C12839"/>
    <w:rsid w:val="00C46C8F"/>
    <w:rsid w:val="00C5060E"/>
    <w:rsid w:val="00C5734C"/>
    <w:rsid w:val="00C64B52"/>
    <w:rsid w:val="00C86047"/>
    <w:rsid w:val="00CA4460"/>
    <w:rsid w:val="00CB496B"/>
    <w:rsid w:val="00CB5DC4"/>
    <w:rsid w:val="00CD6E6B"/>
    <w:rsid w:val="00CD7509"/>
    <w:rsid w:val="00CE116C"/>
    <w:rsid w:val="00CE3375"/>
    <w:rsid w:val="00D0578B"/>
    <w:rsid w:val="00D133CB"/>
    <w:rsid w:val="00D2158D"/>
    <w:rsid w:val="00D23546"/>
    <w:rsid w:val="00D43A2E"/>
    <w:rsid w:val="00D5629E"/>
    <w:rsid w:val="00D86A05"/>
    <w:rsid w:val="00D8748B"/>
    <w:rsid w:val="00DE282E"/>
    <w:rsid w:val="00DF0799"/>
    <w:rsid w:val="00E2173C"/>
    <w:rsid w:val="00E30956"/>
    <w:rsid w:val="00E33A4E"/>
    <w:rsid w:val="00E35368"/>
    <w:rsid w:val="00E417BC"/>
    <w:rsid w:val="00E46CF2"/>
    <w:rsid w:val="00E63970"/>
    <w:rsid w:val="00E70CD2"/>
    <w:rsid w:val="00E830D2"/>
    <w:rsid w:val="00E84C43"/>
    <w:rsid w:val="00EB6F20"/>
    <w:rsid w:val="00EB73B8"/>
    <w:rsid w:val="00EC411D"/>
    <w:rsid w:val="00EC4E0F"/>
    <w:rsid w:val="00EF0EBC"/>
    <w:rsid w:val="00F007BF"/>
    <w:rsid w:val="00F1451E"/>
    <w:rsid w:val="00F147D5"/>
    <w:rsid w:val="00F14E6F"/>
    <w:rsid w:val="00F16F19"/>
    <w:rsid w:val="00F1700A"/>
    <w:rsid w:val="00F344BF"/>
    <w:rsid w:val="00F36152"/>
    <w:rsid w:val="00F50893"/>
    <w:rsid w:val="00F57320"/>
    <w:rsid w:val="00F62B5A"/>
    <w:rsid w:val="00F75B2E"/>
    <w:rsid w:val="00F811C3"/>
    <w:rsid w:val="00F81757"/>
    <w:rsid w:val="00FA5283"/>
    <w:rsid w:val="00FC2BF9"/>
    <w:rsid w:val="00FD2270"/>
    <w:rsid w:val="00FE494C"/>
    <w:rsid w:val="05F3F77E"/>
    <w:rsid w:val="07BF6534"/>
    <w:rsid w:val="0CE3C686"/>
    <w:rsid w:val="3C1FE8F9"/>
    <w:rsid w:val="4BDD1A64"/>
    <w:rsid w:val="69AC5BCC"/>
    <w:rsid w:val="71E20D5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551A6F"/>
  <w15:chartTrackingRefBased/>
  <w15:docId w15:val="{1C5FEC9A-2828-48EB-B9D2-57AE8AAC7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E80"/>
    <w:pPr>
      <w:spacing w:line="276" w:lineRule="auto"/>
    </w:pPr>
    <w:rPr>
      <w:rFonts w:ascii="Arial" w:hAnsi="Arial" w:cs="Arial"/>
      <w:sz w:val="24"/>
      <w:szCs w:val="24"/>
    </w:rPr>
  </w:style>
  <w:style w:type="paragraph" w:styleId="Heading1">
    <w:name w:val="heading 1"/>
    <w:basedOn w:val="Normal"/>
    <w:next w:val="Normal"/>
    <w:link w:val="Heading1Char"/>
    <w:uiPriority w:val="9"/>
    <w:qFormat/>
    <w:rsid w:val="00F14E6F"/>
    <w:pPr>
      <w:spacing w:before="360" w:after="120"/>
      <w:outlineLvl w:val="0"/>
    </w:pPr>
    <w:rPr>
      <w:b/>
      <w:sz w:val="38"/>
      <w:szCs w:val="38"/>
    </w:rPr>
  </w:style>
  <w:style w:type="paragraph" w:styleId="Heading2">
    <w:name w:val="heading 2"/>
    <w:basedOn w:val="Normal"/>
    <w:next w:val="Normal"/>
    <w:link w:val="Heading2Char"/>
    <w:uiPriority w:val="9"/>
    <w:unhideWhenUsed/>
    <w:qFormat/>
    <w:rsid w:val="00021D54"/>
    <w:pPr>
      <w:spacing w:before="240" w:after="120"/>
      <w:outlineLvl w:val="1"/>
    </w:pPr>
    <w:rPr>
      <w:b/>
      <w:sz w:val="32"/>
      <w:szCs w:val="32"/>
    </w:rPr>
  </w:style>
  <w:style w:type="paragraph" w:styleId="Heading3">
    <w:name w:val="heading 3"/>
    <w:basedOn w:val="Normal"/>
    <w:next w:val="Normal"/>
    <w:link w:val="Heading3Char"/>
    <w:uiPriority w:val="9"/>
    <w:unhideWhenUsed/>
    <w:qFormat/>
    <w:rsid w:val="00F14E6F"/>
    <w:pPr>
      <w:spacing w:before="180" w:after="120"/>
      <w:outlineLvl w:val="2"/>
    </w:pPr>
    <w:rPr>
      <w:b/>
      <w:sz w:val="28"/>
      <w:szCs w:val="28"/>
    </w:rPr>
  </w:style>
  <w:style w:type="paragraph" w:styleId="Heading4">
    <w:name w:val="heading 4"/>
    <w:basedOn w:val="Normal"/>
    <w:next w:val="Normal"/>
    <w:link w:val="Heading4Char"/>
    <w:uiPriority w:val="9"/>
    <w:unhideWhenUsed/>
    <w:qFormat/>
    <w:rsid w:val="00F14E6F"/>
    <w:pPr>
      <w:spacing w:before="180" w:after="120"/>
      <w:outlineLvl w:val="3"/>
    </w:pPr>
    <w:rPr>
      <w:b/>
      <w:sz w:val="26"/>
      <w:szCs w:val="26"/>
    </w:rPr>
  </w:style>
  <w:style w:type="paragraph" w:styleId="Heading5">
    <w:name w:val="heading 5"/>
    <w:basedOn w:val="Normal"/>
    <w:next w:val="Normal"/>
    <w:link w:val="Heading5Char"/>
    <w:uiPriority w:val="9"/>
    <w:unhideWhenUsed/>
    <w:qFormat/>
    <w:rsid w:val="00F14E6F"/>
    <w:pPr>
      <w:keepNext/>
      <w:keepLines/>
      <w:spacing w:before="180" w:after="120"/>
      <w:outlineLvl w:val="4"/>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53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5324"/>
  </w:style>
  <w:style w:type="paragraph" w:styleId="Footer">
    <w:name w:val="footer"/>
    <w:basedOn w:val="Normal"/>
    <w:link w:val="FooterChar"/>
    <w:uiPriority w:val="99"/>
    <w:unhideWhenUsed/>
    <w:rsid w:val="005F53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5324"/>
  </w:style>
  <w:style w:type="character" w:customStyle="1" w:styleId="Heading1Char">
    <w:name w:val="Heading 1 Char"/>
    <w:basedOn w:val="DefaultParagraphFont"/>
    <w:link w:val="Heading1"/>
    <w:uiPriority w:val="9"/>
    <w:rsid w:val="00F14E6F"/>
    <w:rPr>
      <w:rFonts w:ascii="Arial" w:hAnsi="Arial" w:cs="Arial"/>
      <w:b/>
      <w:sz w:val="38"/>
      <w:szCs w:val="38"/>
    </w:rPr>
  </w:style>
  <w:style w:type="paragraph" w:styleId="Title">
    <w:name w:val="Title"/>
    <w:basedOn w:val="Normal"/>
    <w:next w:val="Normal"/>
    <w:link w:val="TitleChar"/>
    <w:uiPriority w:val="10"/>
    <w:qFormat/>
    <w:rsid w:val="00A945DD"/>
    <w:pPr>
      <w:spacing w:after="200" w:line="240" w:lineRule="auto"/>
      <w:contextualSpacing/>
    </w:pPr>
    <w:rPr>
      <w:rFonts w:eastAsiaTheme="majorEastAsia"/>
      <w:b/>
      <w:spacing w:val="-10"/>
      <w:kern w:val="28"/>
      <w:sz w:val="56"/>
      <w:szCs w:val="56"/>
    </w:rPr>
  </w:style>
  <w:style w:type="character" w:customStyle="1" w:styleId="TitleChar">
    <w:name w:val="Title Char"/>
    <w:basedOn w:val="DefaultParagraphFont"/>
    <w:link w:val="Title"/>
    <w:uiPriority w:val="10"/>
    <w:rsid w:val="00A945DD"/>
    <w:rPr>
      <w:rFonts w:ascii="Arial" w:eastAsiaTheme="majorEastAsia" w:hAnsi="Arial" w:cs="Arial"/>
      <w:b/>
      <w:spacing w:val="-10"/>
      <w:kern w:val="28"/>
      <w:sz w:val="56"/>
      <w:szCs w:val="56"/>
    </w:rPr>
  </w:style>
  <w:style w:type="character" w:customStyle="1" w:styleId="Heading2Char">
    <w:name w:val="Heading 2 Char"/>
    <w:basedOn w:val="DefaultParagraphFont"/>
    <w:link w:val="Heading2"/>
    <w:uiPriority w:val="9"/>
    <w:rsid w:val="00021D54"/>
    <w:rPr>
      <w:rFonts w:ascii="Arial" w:hAnsi="Arial" w:cs="Arial"/>
      <w:b/>
      <w:sz w:val="32"/>
      <w:szCs w:val="32"/>
    </w:rPr>
  </w:style>
  <w:style w:type="character" w:customStyle="1" w:styleId="Heading3Char">
    <w:name w:val="Heading 3 Char"/>
    <w:basedOn w:val="DefaultParagraphFont"/>
    <w:link w:val="Heading3"/>
    <w:uiPriority w:val="9"/>
    <w:rsid w:val="00F14E6F"/>
    <w:rPr>
      <w:rFonts w:ascii="Arial" w:hAnsi="Arial" w:cs="Arial"/>
      <w:b/>
      <w:sz w:val="28"/>
      <w:szCs w:val="28"/>
    </w:rPr>
  </w:style>
  <w:style w:type="character" w:customStyle="1" w:styleId="Heading4Char">
    <w:name w:val="Heading 4 Char"/>
    <w:basedOn w:val="DefaultParagraphFont"/>
    <w:link w:val="Heading4"/>
    <w:uiPriority w:val="9"/>
    <w:rsid w:val="00F14E6F"/>
    <w:rPr>
      <w:rFonts w:ascii="Arial" w:hAnsi="Arial" w:cs="Arial"/>
      <w:b/>
      <w:sz w:val="26"/>
      <w:szCs w:val="26"/>
    </w:rPr>
  </w:style>
  <w:style w:type="character" w:customStyle="1" w:styleId="Heading5Char">
    <w:name w:val="Heading 5 Char"/>
    <w:basedOn w:val="DefaultParagraphFont"/>
    <w:link w:val="Heading5"/>
    <w:uiPriority w:val="9"/>
    <w:rsid w:val="00F14E6F"/>
    <w:rPr>
      <w:rFonts w:ascii="Arial" w:eastAsiaTheme="majorEastAsia" w:hAnsi="Arial" w:cs="Arial"/>
      <w:b/>
      <w:sz w:val="24"/>
      <w:szCs w:val="24"/>
    </w:rPr>
  </w:style>
  <w:style w:type="paragraph" w:styleId="ListParagraph">
    <w:name w:val="List Paragraph"/>
    <w:basedOn w:val="Normal"/>
    <w:uiPriority w:val="34"/>
    <w:qFormat/>
    <w:rsid w:val="0084174C"/>
    <w:pPr>
      <w:ind w:left="720"/>
      <w:contextualSpacing/>
    </w:pPr>
  </w:style>
  <w:style w:type="table" w:styleId="TableGrid">
    <w:name w:val="Table Grid"/>
    <w:basedOn w:val="TableNormal"/>
    <w:uiPriority w:val="39"/>
    <w:rsid w:val="004A1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F5D80"/>
    <w:pPr>
      <w:spacing w:after="100"/>
    </w:pPr>
  </w:style>
  <w:style w:type="paragraph" w:styleId="TOC2">
    <w:name w:val="toc 2"/>
    <w:basedOn w:val="Normal"/>
    <w:next w:val="Normal"/>
    <w:autoRedefine/>
    <w:uiPriority w:val="39"/>
    <w:unhideWhenUsed/>
    <w:rsid w:val="007F5D80"/>
    <w:pPr>
      <w:spacing w:after="100"/>
      <w:ind w:left="240"/>
    </w:pPr>
  </w:style>
  <w:style w:type="character" w:styleId="Hyperlink">
    <w:name w:val="Hyperlink"/>
    <w:basedOn w:val="DefaultParagraphFont"/>
    <w:uiPriority w:val="99"/>
    <w:unhideWhenUsed/>
    <w:rsid w:val="007F5D80"/>
    <w:rPr>
      <w:color w:val="0563C1" w:themeColor="hyperlink"/>
      <w:u w:val="single"/>
    </w:rPr>
  </w:style>
  <w:style w:type="table" w:styleId="TableGridLight">
    <w:name w:val="Grid Table Light"/>
    <w:basedOn w:val="TableNormal"/>
    <w:uiPriority w:val="40"/>
    <w:rsid w:val="0010640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567D1B"/>
    <w:pPr>
      <w:spacing w:before="100" w:beforeAutospacing="1" w:after="100" w:afterAutospacing="1" w:line="240" w:lineRule="auto"/>
    </w:pPr>
    <w:rPr>
      <w:rFonts w:ascii="Times New Roman" w:eastAsiaTheme="minorEastAsia" w:hAnsi="Times New Roman" w:cs="Times New Roman"/>
      <w:lang w:eastAsia="en-GB"/>
    </w:rPr>
  </w:style>
  <w:style w:type="character" w:styleId="CommentReference">
    <w:name w:val="annotation reference"/>
    <w:basedOn w:val="DefaultParagraphFont"/>
    <w:uiPriority w:val="99"/>
    <w:semiHidden/>
    <w:unhideWhenUsed/>
    <w:rsid w:val="00F62B5A"/>
    <w:rPr>
      <w:sz w:val="16"/>
      <w:szCs w:val="16"/>
    </w:rPr>
  </w:style>
  <w:style w:type="paragraph" w:styleId="CommentText">
    <w:name w:val="annotation text"/>
    <w:basedOn w:val="Normal"/>
    <w:link w:val="CommentTextChar"/>
    <w:uiPriority w:val="99"/>
    <w:semiHidden/>
    <w:unhideWhenUsed/>
    <w:rsid w:val="00F62B5A"/>
    <w:pPr>
      <w:spacing w:line="240" w:lineRule="auto"/>
    </w:pPr>
    <w:rPr>
      <w:sz w:val="20"/>
      <w:szCs w:val="20"/>
    </w:rPr>
  </w:style>
  <w:style w:type="character" w:customStyle="1" w:styleId="CommentTextChar">
    <w:name w:val="Comment Text Char"/>
    <w:basedOn w:val="DefaultParagraphFont"/>
    <w:link w:val="CommentText"/>
    <w:uiPriority w:val="99"/>
    <w:semiHidden/>
    <w:rsid w:val="00F62B5A"/>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F62B5A"/>
    <w:rPr>
      <w:b/>
      <w:bCs/>
    </w:rPr>
  </w:style>
  <w:style w:type="character" w:customStyle="1" w:styleId="CommentSubjectChar">
    <w:name w:val="Comment Subject Char"/>
    <w:basedOn w:val="CommentTextChar"/>
    <w:link w:val="CommentSubject"/>
    <w:uiPriority w:val="99"/>
    <w:semiHidden/>
    <w:rsid w:val="00F62B5A"/>
    <w:rPr>
      <w:rFonts w:ascii="Arial" w:hAnsi="Arial" w:cs="Arial"/>
      <w:b/>
      <w:bCs/>
      <w:sz w:val="20"/>
      <w:szCs w:val="20"/>
    </w:rPr>
  </w:style>
  <w:style w:type="paragraph" w:styleId="BalloonText">
    <w:name w:val="Balloon Text"/>
    <w:basedOn w:val="Normal"/>
    <w:link w:val="BalloonTextChar"/>
    <w:uiPriority w:val="99"/>
    <w:semiHidden/>
    <w:unhideWhenUsed/>
    <w:rsid w:val="00F62B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2B5A"/>
    <w:rPr>
      <w:rFonts w:ascii="Segoe UI" w:hAnsi="Segoe UI" w:cs="Segoe UI"/>
      <w:sz w:val="18"/>
      <w:szCs w:val="18"/>
    </w:rPr>
  </w:style>
  <w:style w:type="character" w:styleId="FollowedHyperlink">
    <w:name w:val="FollowedHyperlink"/>
    <w:basedOn w:val="DefaultParagraphFont"/>
    <w:uiPriority w:val="99"/>
    <w:semiHidden/>
    <w:unhideWhenUsed/>
    <w:rsid w:val="00F62B5A"/>
    <w:rPr>
      <w:color w:val="954F72" w:themeColor="followedHyperlink"/>
      <w:u w:val="single"/>
    </w:rPr>
  </w:style>
  <w:style w:type="character" w:styleId="PlaceholderText">
    <w:name w:val="Placeholder Text"/>
    <w:basedOn w:val="DefaultParagraphFont"/>
    <w:uiPriority w:val="99"/>
    <w:semiHidden/>
    <w:rsid w:val="00F147D5"/>
    <w:rPr>
      <w:color w:val="808080"/>
    </w:rPr>
  </w:style>
  <w:style w:type="character" w:styleId="UnresolvedMention">
    <w:name w:val="Unresolved Mention"/>
    <w:basedOn w:val="DefaultParagraphFont"/>
    <w:uiPriority w:val="99"/>
    <w:semiHidden/>
    <w:unhideWhenUsed/>
    <w:rsid w:val="005A22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4716">
      <w:bodyDiv w:val="1"/>
      <w:marLeft w:val="0"/>
      <w:marRight w:val="0"/>
      <w:marTop w:val="0"/>
      <w:marBottom w:val="0"/>
      <w:divBdr>
        <w:top w:val="none" w:sz="0" w:space="0" w:color="auto"/>
        <w:left w:val="none" w:sz="0" w:space="0" w:color="auto"/>
        <w:bottom w:val="none" w:sz="0" w:space="0" w:color="auto"/>
        <w:right w:val="none" w:sz="0" w:space="0" w:color="auto"/>
      </w:divBdr>
    </w:div>
    <w:div w:id="257831162">
      <w:bodyDiv w:val="1"/>
      <w:marLeft w:val="0"/>
      <w:marRight w:val="0"/>
      <w:marTop w:val="0"/>
      <w:marBottom w:val="0"/>
      <w:divBdr>
        <w:top w:val="none" w:sz="0" w:space="0" w:color="auto"/>
        <w:left w:val="none" w:sz="0" w:space="0" w:color="auto"/>
        <w:bottom w:val="none" w:sz="0" w:space="0" w:color="auto"/>
        <w:right w:val="none" w:sz="0" w:space="0" w:color="auto"/>
      </w:divBdr>
    </w:div>
    <w:div w:id="318271161">
      <w:bodyDiv w:val="1"/>
      <w:marLeft w:val="0"/>
      <w:marRight w:val="0"/>
      <w:marTop w:val="0"/>
      <w:marBottom w:val="0"/>
      <w:divBdr>
        <w:top w:val="none" w:sz="0" w:space="0" w:color="auto"/>
        <w:left w:val="none" w:sz="0" w:space="0" w:color="auto"/>
        <w:bottom w:val="none" w:sz="0" w:space="0" w:color="auto"/>
        <w:right w:val="none" w:sz="0" w:space="0" w:color="auto"/>
      </w:divBdr>
    </w:div>
    <w:div w:id="341585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iofleicester.sharepoint.com/sites/Insurance/SitePages/Staff-Student-Overseas-Travel.aspx" TargetMode="External"/><Relationship Id="rId18" Type="http://schemas.openxmlformats.org/officeDocument/2006/relationships/hyperlink" Target="https://le.ac.uk/accessability-centre"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mailto:visas@leicester.ac.uk" TargetMode="External"/><Relationship Id="rId17" Type="http://schemas.openxmlformats.org/officeDocument/2006/relationships/hyperlink" Target="https://www.nhs.uk/using-the-nhs/healthcare-abroad/apply-for-a-free-uk-global-health-insurance-card-ghi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e.ac.uk/study/student-support/safezone" TargetMode="External"/><Relationship Id="rId20" Type="http://schemas.openxmlformats.org/officeDocument/2006/relationships/hyperlink" Target="https://uniofleicester.sharepoint.com/sites/Insurance/SitePages/Staff-Student-Overseas-Travel.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uniofleicester.sharepoint.com/sites/Insurance/SitePages/Staff-Student-Overseas-Travel.aspx" TargetMode="Externa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www.gov.uk/government/organisations/foreign-commonwealth-development-office" TargetMode="Externa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uniofleicester.sharepoint.com/sites/Insurance/SitePages/Staff-Student-Overseas-Travel.asp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iofleicester.sharepoint.com/sites/Insurance/SitePages/Staff-Student-Overseas-Travel.aspx" TargetMode="External"/><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320B57FDF4B42E48D4167CE9E1439D6"/>
        <w:category>
          <w:name w:val="General"/>
          <w:gallery w:val="placeholder"/>
        </w:category>
        <w:types>
          <w:type w:val="bbPlcHdr"/>
        </w:types>
        <w:behaviors>
          <w:behavior w:val="content"/>
        </w:behaviors>
        <w:guid w:val="{ABA9A313-B4B2-4095-BB56-815D0A13B3C6}"/>
      </w:docPartPr>
      <w:docPartBody>
        <w:p w:rsidR="0030182C" w:rsidRDefault="0030182C" w:rsidP="0030182C">
          <w:pPr>
            <w:pStyle w:val="A320B57FDF4B42E48D4167CE9E1439D6"/>
          </w:pPr>
          <w:r w:rsidRPr="005D6D1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182C"/>
    <w:rsid w:val="0030182C"/>
    <w:rsid w:val="004328B5"/>
    <w:rsid w:val="006B408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182C"/>
    <w:rPr>
      <w:color w:val="808080"/>
    </w:rPr>
  </w:style>
  <w:style w:type="paragraph" w:customStyle="1" w:styleId="A320B57FDF4B42E48D4167CE9E1439D6">
    <w:name w:val="A320B57FDF4B42E48D4167CE9E1439D6"/>
    <w:rsid w:val="003018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45F280FD86D04F81F600F6B8F95F44" ma:contentTypeVersion="16" ma:contentTypeDescription="Create a new document." ma:contentTypeScope="" ma:versionID="ec180df74f6dbf5b72198c9975bbd2f9">
  <xsd:schema xmlns:xsd="http://www.w3.org/2001/XMLSchema" xmlns:xs="http://www.w3.org/2001/XMLSchema" xmlns:p="http://schemas.microsoft.com/office/2006/metadata/properties" xmlns:ns2="8e39520c-b26c-4bc5-af06-f10b2b968ee9" xmlns:ns3="7b4769d2-8b76-46ad-9987-645ff3681a41" targetNamespace="http://schemas.microsoft.com/office/2006/metadata/properties" ma:root="true" ma:fieldsID="61a09228c54aad365c4a8c9ccfdbccc7" ns2:_="" ns3:_="">
    <xsd:import namespace="8e39520c-b26c-4bc5-af06-f10b2b968ee9"/>
    <xsd:import namespace="7b4769d2-8b76-46ad-9987-645ff3681a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MediaServiceGenerationTime" minOccurs="0"/>
                <xsd:element ref="ns2:MediaServiceEventHashCode" minOccurs="0"/>
                <xsd:element ref="ns2:MediaServiceAutoTags" minOccurs="0"/>
                <xsd:element ref="ns2:MediaServiceOCR"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9520c-b26c-4bc5-af06-f10b2b968e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d023d89-6bf8-49d2-a6ae-99c0c7930fb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b4769d2-8b76-46ad-9987-645ff3681a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42fd290-3e0e-48a0-8762-3ffab46c7c47}" ma:internalName="TaxCatchAll" ma:showField="CatchAllData" ma:web="7b4769d2-8b76-46ad-9987-645ff3681a4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b4769d2-8b76-46ad-9987-645ff3681a41" xsi:nil="true"/>
    <lcf76f155ced4ddcb4097134ff3c332f xmlns="8e39520c-b26c-4bc5-af06-f10b2b968ee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6060110-1B1B-40A3-B7C9-9530ED268F28}">
  <ds:schemaRefs>
    <ds:schemaRef ds:uri="http://schemas.openxmlformats.org/officeDocument/2006/bibliography"/>
  </ds:schemaRefs>
</ds:datastoreItem>
</file>

<file path=customXml/itemProps2.xml><?xml version="1.0" encoding="utf-8"?>
<ds:datastoreItem xmlns:ds="http://schemas.openxmlformats.org/officeDocument/2006/customXml" ds:itemID="{57037497-F05E-4E6E-A256-7B985757AB6E}">
  <ds:schemaRefs>
    <ds:schemaRef ds:uri="http://schemas.microsoft.com/sharepoint/v3/contenttype/forms"/>
  </ds:schemaRefs>
</ds:datastoreItem>
</file>

<file path=customXml/itemProps3.xml><?xml version="1.0" encoding="utf-8"?>
<ds:datastoreItem xmlns:ds="http://schemas.openxmlformats.org/officeDocument/2006/customXml" ds:itemID="{D0E276CC-F0A8-4AB2-B1FA-15F54F7BDD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9520c-b26c-4bc5-af06-f10b2b968ee9"/>
    <ds:schemaRef ds:uri="7b4769d2-8b76-46ad-9987-645ff3681a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02D9AF-9D4C-43E9-B0D9-32259494591B}">
  <ds:schemaRefs>
    <ds:schemaRef ds:uri="http://schemas.microsoft.com/office/2006/metadata/properties"/>
    <ds:schemaRef ds:uri="http://schemas.microsoft.com/office/infopath/2007/PartnerControls"/>
    <ds:schemaRef ds:uri="7b4769d2-8b76-46ad-9987-645ff3681a41"/>
    <ds:schemaRef ds:uri="8e39520c-b26c-4bc5-af06-f10b2b968ee9"/>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1728</Words>
  <Characters>985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Leicester</Company>
  <LinksUpToDate>false</LinksUpToDate>
  <CharactersWithSpaces>1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of Leicester</dc:creator>
  <cp:keywords/>
  <dc:description/>
  <cp:lastModifiedBy>Dhafer, Abdulqader A.M.</cp:lastModifiedBy>
  <cp:revision>98</cp:revision>
  <dcterms:created xsi:type="dcterms:W3CDTF">2022-09-20T13:30:00Z</dcterms:created>
  <dcterms:modified xsi:type="dcterms:W3CDTF">2023-02-19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45F280FD86D04F81F600F6B8F95F44</vt:lpwstr>
  </property>
  <property fmtid="{D5CDD505-2E9C-101B-9397-08002B2CF9AE}" pid="3" name="MediaServiceImageTags">
    <vt:lpwstr/>
  </property>
</Properties>
</file>